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87BEBE" w14:textId="77777777" w:rsidR="006B32FE" w:rsidRDefault="006B32FE" w:rsidP="006B32FE">
      <w:pPr>
        <w:ind w:right="207"/>
        <w:jc w:val="center"/>
        <w:rPr>
          <w:rFonts w:asciiTheme="majorHAnsi" w:hAnsiTheme="majorHAnsi"/>
          <w:b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AC79D02" wp14:editId="46DF1F3B">
            <wp:simplePos x="0" y="0"/>
            <wp:positionH relativeFrom="column">
              <wp:posOffset>5172075</wp:posOffset>
            </wp:positionH>
            <wp:positionV relativeFrom="paragraph">
              <wp:posOffset>28611</wp:posOffset>
            </wp:positionV>
            <wp:extent cx="633826" cy="407061"/>
            <wp:effectExtent l="0" t="0" r="0" b="0"/>
            <wp:wrapNone/>
            <wp:docPr id="14" name="Picture 14" descr="http://www.ehss.ae/awards/c4ca4238a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ehss.ae/awards/c4ca4238a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826" cy="407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78BDFB8A" wp14:editId="2B67C68F">
            <wp:simplePos x="0" y="0"/>
            <wp:positionH relativeFrom="column">
              <wp:posOffset>-76200</wp:posOffset>
            </wp:positionH>
            <wp:positionV relativeFrom="paragraph">
              <wp:posOffset>19050</wp:posOffset>
            </wp:positionV>
            <wp:extent cx="495300" cy="499745"/>
            <wp:effectExtent l="0" t="0" r="0" b="0"/>
            <wp:wrapNone/>
            <wp:docPr id="15" name="Picture 15" descr="http://upload.wikimedia.org/wikipedia/en/d/d4/MUET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en/d/d4/MUET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9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3A68">
        <w:rPr>
          <w:rFonts w:asciiTheme="majorHAnsi" w:hAnsiTheme="majorHAnsi"/>
          <w:b/>
        </w:rPr>
        <w:t>MEHRAN UNIVERSITY OF ENGINEERING AND TECHNOLOGY, JAMSHORO</w:t>
      </w:r>
      <w:r w:rsidRPr="001D3A68">
        <w:rPr>
          <w:rFonts w:asciiTheme="majorHAnsi" w:hAnsiTheme="majorHAnsi"/>
          <w:b/>
        </w:rPr>
        <w:br/>
        <w:t xml:space="preserve"> DEPARTMENT OF COMPUTER SYSTEMS ENGINEERING</w:t>
      </w:r>
      <w:r w:rsidRPr="00C51B45">
        <w:t xml:space="preserve"> </w:t>
      </w:r>
    </w:p>
    <w:p w14:paraId="4AAD5E42" w14:textId="1517EB2A" w:rsidR="006B32FE" w:rsidRDefault="006B32FE" w:rsidP="006B32FE">
      <w:pPr>
        <w:spacing w:after="0" w:line="240" w:lineRule="auto"/>
        <w:ind w:right="207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Class Time Table – Second Semester </w:t>
      </w:r>
      <w:r w:rsidR="00B77B88">
        <w:rPr>
          <w:rFonts w:asciiTheme="majorHAnsi" w:hAnsiTheme="majorHAnsi"/>
          <w:b/>
        </w:rPr>
        <w:t>Second</w:t>
      </w:r>
      <w:r>
        <w:rPr>
          <w:rFonts w:asciiTheme="majorHAnsi" w:hAnsiTheme="majorHAnsi"/>
          <w:b/>
        </w:rPr>
        <w:t xml:space="preserve"> Year (</w:t>
      </w:r>
      <w:r w:rsidR="00A77BB1">
        <w:rPr>
          <w:rFonts w:asciiTheme="majorHAnsi" w:hAnsiTheme="majorHAnsi"/>
          <w:b/>
        </w:rPr>
        <w:t>4</w:t>
      </w:r>
      <w:r w:rsidR="00A77BB1">
        <w:rPr>
          <w:rFonts w:asciiTheme="majorHAnsi" w:hAnsiTheme="majorHAnsi"/>
          <w:b/>
          <w:vertAlign w:val="superscript"/>
        </w:rPr>
        <w:t>th</w:t>
      </w:r>
      <w:r>
        <w:rPr>
          <w:rFonts w:asciiTheme="majorHAnsi" w:hAnsiTheme="majorHAnsi"/>
          <w:b/>
        </w:rPr>
        <w:t xml:space="preserve"> Semester) - </w:t>
      </w:r>
      <w:r w:rsidR="00F01B30">
        <w:rPr>
          <w:rFonts w:asciiTheme="majorHAnsi" w:hAnsiTheme="majorHAnsi"/>
          <w:b/>
        </w:rPr>
        <w:t>2</w:t>
      </w:r>
      <w:r w:rsidR="00325F12">
        <w:rPr>
          <w:rFonts w:asciiTheme="majorHAnsi" w:hAnsiTheme="majorHAnsi"/>
          <w:b/>
        </w:rPr>
        <w:t>1</w:t>
      </w:r>
      <w:r>
        <w:rPr>
          <w:rFonts w:asciiTheme="majorHAnsi" w:hAnsiTheme="majorHAnsi"/>
          <w:b/>
        </w:rPr>
        <w:t>CS SECTION 1</w:t>
      </w:r>
      <w:r>
        <w:rPr>
          <w:rFonts w:asciiTheme="majorHAnsi" w:hAnsiTheme="majorHAnsi"/>
          <w:b/>
        </w:rPr>
        <w:br/>
      </w:r>
      <w:r w:rsidR="00F01B30">
        <w:rPr>
          <w:rFonts w:asciiTheme="majorHAnsi" w:hAnsiTheme="majorHAnsi"/>
          <w:b/>
        </w:rPr>
        <w:t xml:space="preserve">(With effect from: </w:t>
      </w:r>
      <w:r w:rsidR="001E545C">
        <w:rPr>
          <w:rFonts w:asciiTheme="majorHAnsi" w:hAnsiTheme="majorHAnsi"/>
          <w:b/>
        </w:rPr>
        <w:t>25</w:t>
      </w:r>
      <w:r w:rsidR="00F01B30">
        <w:rPr>
          <w:rFonts w:asciiTheme="majorHAnsi" w:hAnsiTheme="majorHAnsi"/>
          <w:b/>
        </w:rPr>
        <w:t>-0</w:t>
      </w:r>
      <w:r w:rsidR="00683DD4">
        <w:rPr>
          <w:rFonts w:asciiTheme="majorHAnsi" w:hAnsiTheme="majorHAnsi"/>
          <w:b/>
        </w:rPr>
        <w:t>7</w:t>
      </w:r>
      <w:r w:rsidR="00F01B30">
        <w:rPr>
          <w:rFonts w:asciiTheme="majorHAnsi" w:hAnsiTheme="majorHAnsi"/>
          <w:b/>
        </w:rPr>
        <w:t>-202</w:t>
      </w:r>
      <w:r w:rsidR="00683DD4">
        <w:rPr>
          <w:rFonts w:asciiTheme="majorHAnsi" w:hAnsiTheme="majorHAnsi"/>
          <w:b/>
        </w:rPr>
        <w:t>3</w:t>
      </w:r>
      <w:r w:rsidR="00F01B30">
        <w:rPr>
          <w:rFonts w:asciiTheme="majorHAnsi" w:hAnsiTheme="majorHAnsi"/>
          <w:b/>
        </w:rPr>
        <w:t>)</w:t>
      </w:r>
    </w:p>
    <w:p w14:paraId="239A65C6" w14:textId="44C28D9C" w:rsidR="00F01B30" w:rsidRPr="00901C3B" w:rsidRDefault="00F01B30" w:rsidP="00F01B30">
      <w:pPr>
        <w:tabs>
          <w:tab w:val="right" w:pos="9090"/>
        </w:tabs>
        <w:spacing w:after="0" w:line="240" w:lineRule="auto"/>
        <w:ind w:left="-90" w:right="-90"/>
        <w:rPr>
          <w:rFonts w:asciiTheme="majorHAnsi" w:hAnsiTheme="majorHAnsi"/>
          <w:b/>
          <w:sz w:val="18"/>
        </w:rPr>
      </w:pPr>
      <w:r>
        <w:rPr>
          <w:rFonts w:asciiTheme="majorHAnsi" w:hAnsiTheme="majorHAnsi"/>
          <w:b/>
          <w:sz w:val="18"/>
        </w:rPr>
        <w:t>Date of C</w:t>
      </w:r>
      <w:r w:rsidRPr="00901C3B">
        <w:rPr>
          <w:rFonts w:asciiTheme="majorHAnsi" w:hAnsiTheme="majorHAnsi"/>
          <w:b/>
          <w:sz w:val="18"/>
        </w:rPr>
        <w:t xml:space="preserve">ommencement: </w:t>
      </w:r>
      <w:r>
        <w:rPr>
          <w:rFonts w:asciiTheme="majorHAnsi" w:hAnsiTheme="majorHAnsi"/>
          <w:b/>
          <w:sz w:val="18"/>
        </w:rPr>
        <w:t>0</w:t>
      </w:r>
      <w:r w:rsidR="00683DD4">
        <w:rPr>
          <w:rFonts w:asciiTheme="majorHAnsi" w:hAnsiTheme="majorHAnsi"/>
          <w:b/>
          <w:sz w:val="18"/>
        </w:rPr>
        <w:t>3</w:t>
      </w:r>
      <w:r>
        <w:rPr>
          <w:rFonts w:asciiTheme="majorHAnsi" w:hAnsiTheme="majorHAnsi"/>
          <w:b/>
          <w:sz w:val="18"/>
        </w:rPr>
        <w:t>-0</w:t>
      </w:r>
      <w:r w:rsidR="00683DD4">
        <w:rPr>
          <w:rFonts w:asciiTheme="majorHAnsi" w:hAnsiTheme="majorHAnsi"/>
          <w:b/>
          <w:sz w:val="18"/>
        </w:rPr>
        <w:t>7</w:t>
      </w:r>
      <w:r>
        <w:rPr>
          <w:rFonts w:asciiTheme="majorHAnsi" w:hAnsiTheme="majorHAnsi"/>
          <w:b/>
          <w:sz w:val="18"/>
        </w:rPr>
        <w:t>-202</w:t>
      </w:r>
      <w:r w:rsidR="00683DD4">
        <w:rPr>
          <w:rFonts w:asciiTheme="majorHAnsi" w:hAnsiTheme="majorHAnsi"/>
          <w:b/>
          <w:sz w:val="18"/>
        </w:rPr>
        <w:t>3</w:t>
      </w:r>
      <w:r w:rsidRPr="00901C3B">
        <w:rPr>
          <w:rFonts w:asciiTheme="majorHAnsi" w:hAnsiTheme="majorHAnsi"/>
          <w:b/>
          <w:sz w:val="18"/>
        </w:rPr>
        <w:tab/>
      </w:r>
      <w:r>
        <w:rPr>
          <w:rFonts w:asciiTheme="majorHAnsi" w:hAnsiTheme="majorHAnsi"/>
          <w:b/>
          <w:sz w:val="18"/>
        </w:rPr>
        <w:t>End of S</w:t>
      </w:r>
      <w:r w:rsidRPr="00901C3B">
        <w:rPr>
          <w:rFonts w:asciiTheme="majorHAnsi" w:hAnsiTheme="majorHAnsi"/>
          <w:b/>
          <w:sz w:val="18"/>
        </w:rPr>
        <w:t xml:space="preserve">ession: </w:t>
      </w:r>
      <w:r w:rsidR="00683DD4">
        <w:rPr>
          <w:rFonts w:asciiTheme="majorHAnsi" w:hAnsiTheme="majorHAnsi"/>
          <w:b/>
          <w:sz w:val="18"/>
        </w:rPr>
        <w:t>20</w:t>
      </w:r>
      <w:r w:rsidRPr="00901C3B">
        <w:rPr>
          <w:rFonts w:asciiTheme="majorHAnsi" w:hAnsiTheme="majorHAnsi"/>
          <w:b/>
          <w:sz w:val="18"/>
        </w:rPr>
        <w:t>-</w:t>
      </w:r>
      <w:r>
        <w:rPr>
          <w:rFonts w:asciiTheme="majorHAnsi" w:hAnsiTheme="majorHAnsi"/>
          <w:b/>
          <w:sz w:val="18"/>
        </w:rPr>
        <w:t>1</w:t>
      </w:r>
      <w:r w:rsidR="00683DD4">
        <w:rPr>
          <w:rFonts w:asciiTheme="majorHAnsi" w:hAnsiTheme="majorHAnsi"/>
          <w:b/>
          <w:sz w:val="18"/>
        </w:rPr>
        <w:t>0</w:t>
      </w:r>
      <w:r w:rsidRPr="00901C3B">
        <w:rPr>
          <w:rFonts w:asciiTheme="majorHAnsi" w:hAnsiTheme="majorHAnsi"/>
          <w:b/>
          <w:sz w:val="18"/>
        </w:rPr>
        <w:t>-</w:t>
      </w:r>
      <w:r>
        <w:rPr>
          <w:rFonts w:asciiTheme="majorHAnsi" w:hAnsiTheme="majorHAnsi"/>
          <w:b/>
          <w:sz w:val="18"/>
        </w:rPr>
        <w:t>202</w:t>
      </w:r>
      <w:r w:rsidR="00683DD4">
        <w:rPr>
          <w:rFonts w:asciiTheme="majorHAnsi" w:hAnsiTheme="majorHAnsi"/>
          <w:b/>
          <w:sz w:val="18"/>
        </w:rPr>
        <w:t>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13"/>
        <w:gridCol w:w="1447"/>
        <w:gridCol w:w="1501"/>
        <w:gridCol w:w="1644"/>
        <w:gridCol w:w="1529"/>
        <w:gridCol w:w="1383"/>
      </w:tblGrid>
      <w:tr w:rsidR="006B32FE" w:rsidRPr="00496B18" w14:paraId="60AC6DA7" w14:textId="77777777" w:rsidTr="00E5709E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143B4386" w14:textId="77777777" w:rsidR="006B32FE" w:rsidRPr="00252AA8" w:rsidRDefault="006B32FE" w:rsidP="00242E56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IME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409A2E97" w14:textId="77777777" w:rsidR="006B32FE" w:rsidRPr="00252AA8" w:rsidRDefault="006B32FE" w:rsidP="00242E56">
            <w:pPr>
              <w:ind w:right="-9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MONDAY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75FA388F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UESDAY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1B58C0C2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WEDNESDAY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36E7A13A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HURSDAY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6F21043C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FRIDAY</w:t>
            </w:r>
          </w:p>
        </w:tc>
      </w:tr>
      <w:tr w:rsidR="003C07AF" w:rsidRPr="00496B18" w14:paraId="2492910D" w14:textId="77777777" w:rsidTr="00460F64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1F7833F" w14:textId="77777777" w:rsidR="003C07AF" w:rsidRPr="00252AA8" w:rsidRDefault="003C07AF" w:rsidP="003C07AF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8:00 – 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1F72F117" w14:textId="2051F718" w:rsidR="003C07AF" w:rsidRPr="00F8106C" w:rsidRDefault="00722AAD" w:rsidP="003C07AF">
            <w:pPr>
              <w:ind w:right="30"/>
              <w:jc w:val="center"/>
              <w:rPr>
                <w:rFonts w:asciiTheme="majorHAnsi" w:hAnsiTheme="majorHAnsi"/>
                <w:b/>
                <w:sz w:val="20"/>
              </w:rPr>
            </w:pPr>
            <w:r w:rsidRPr="00F8106C">
              <w:rPr>
                <w:rFonts w:asciiTheme="majorHAnsi" w:hAnsiTheme="majorHAnsi"/>
                <w:b/>
                <w:sz w:val="20"/>
              </w:rPr>
              <w:t>EEPM</w:t>
            </w:r>
            <w:r w:rsidR="00F8106C" w:rsidRPr="00F8106C">
              <w:rPr>
                <w:rFonts w:asciiTheme="majorHAnsi" w:hAnsiTheme="majorHAnsi"/>
                <w:b/>
                <w:sz w:val="20"/>
              </w:rPr>
              <w:t>*</w:t>
            </w:r>
          </w:p>
        </w:tc>
        <w:tc>
          <w:tcPr>
            <w:tcW w:w="1501" w:type="dxa"/>
            <w:shd w:val="clear" w:color="auto" w:fill="auto"/>
          </w:tcPr>
          <w:p w14:paraId="1797B3BC" w14:textId="03C6E7D5" w:rsidR="003C07AF" w:rsidRPr="005A1D78" w:rsidRDefault="00BE5569" w:rsidP="003C07AF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E67525">
              <w:rPr>
                <w:rFonts w:asciiTheme="majorHAnsi" w:hAnsiTheme="majorHAnsi"/>
                <w:sz w:val="20"/>
              </w:rPr>
              <w:t>----------</w:t>
            </w:r>
          </w:p>
        </w:tc>
        <w:tc>
          <w:tcPr>
            <w:tcW w:w="1644" w:type="dxa"/>
            <w:shd w:val="clear" w:color="auto" w:fill="auto"/>
          </w:tcPr>
          <w:p w14:paraId="1C2F2DCD" w14:textId="1A1EAB5A" w:rsidR="003C07AF" w:rsidRPr="005A1D78" w:rsidRDefault="00355B7F" w:rsidP="003C07AF">
            <w:pPr>
              <w:jc w:val="center"/>
              <w:rPr>
                <w:rFonts w:asciiTheme="majorHAnsi" w:hAnsiTheme="majorHAnsi"/>
                <w:sz w:val="20"/>
              </w:rPr>
            </w:pPr>
            <w:r w:rsidRPr="00E67525">
              <w:rPr>
                <w:rFonts w:asciiTheme="majorHAnsi" w:hAnsiTheme="majorHAnsi"/>
                <w:sz w:val="20"/>
              </w:rPr>
              <w:t>----------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78CB1A04" w14:textId="7A644B7F" w:rsidR="003C07AF" w:rsidRPr="005A1D78" w:rsidRDefault="00CA46A4" w:rsidP="003C07AF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SS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22B21313" w14:textId="5190A864" w:rsidR="003C07AF" w:rsidRPr="005A1D78" w:rsidRDefault="00090DA5" w:rsidP="003C07AF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A</w:t>
            </w:r>
          </w:p>
        </w:tc>
      </w:tr>
      <w:tr w:rsidR="002C07E9" w:rsidRPr="00496B18" w14:paraId="614E10E9" w14:textId="77777777" w:rsidTr="00E5709E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25D36EB3" w14:textId="77777777" w:rsidR="002C07E9" w:rsidRPr="00252AA8" w:rsidRDefault="002C07E9" w:rsidP="002C07E9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3B4A8DBD" w14:textId="0F8CC22F" w:rsidR="002C07E9" w:rsidRPr="00B61F84" w:rsidRDefault="00F67D79" w:rsidP="00F67D79">
            <w:pPr>
              <w:ind w:right="30"/>
              <w:jc w:val="center"/>
              <w:rPr>
                <w:rFonts w:asciiTheme="majorHAnsi" w:hAnsiTheme="majorHAnsi"/>
                <w:bCs/>
                <w:iCs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A*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362C54CB" w14:textId="0EA167EF" w:rsidR="002C07E9" w:rsidRPr="005A1D78" w:rsidRDefault="002C07E9" w:rsidP="002C07E9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EPM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5DBDAE03" w14:textId="6C079F10" w:rsidR="002C07E9" w:rsidRPr="005A1D78" w:rsidRDefault="002C07E9" w:rsidP="002C07E9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A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50C980C1" w14:textId="09EC9F79" w:rsidR="002C07E9" w:rsidRPr="005A1D78" w:rsidRDefault="002C07E9" w:rsidP="002C07E9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A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5D5D59E2" w14:textId="0919600E" w:rsidR="002C07E9" w:rsidRPr="008E1FC9" w:rsidRDefault="002C07E9" w:rsidP="002C07E9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AAP</w:t>
            </w:r>
          </w:p>
        </w:tc>
      </w:tr>
      <w:tr w:rsidR="002C07E9" w:rsidRPr="00496B18" w14:paraId="0714691B" w14:textId="77777777" w:rsidTr="00F15D63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0AEBA45F" w14:textId="77777777" w:rsidR="002C07E9" w:rsidRPr="00252AA8" w:rsidRDefault="002C07E9" w:rsidP="002C07E9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0D0D8F4E" w14:textId="552F91C9" w:rsidR="002C07E9" w:rsidRPr="00F32686" w:rsidRDefault="00B40B43" w:rsidP="002C07E9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SS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5C3F5F0D" w14:textId="71A3B835" w:rsidR="002C07E9" w:rsidRPr="00A15A61" w:rsidRDefault="002C07E9" w:rsidP="002C07E9">
            <w:pPr>
              <w:ind w:right="-1"/>
              <w:jc w:val="center"/>
              <w:rPr>
                <w:rFonts w:asciiTheme="majorHAnsi" w:hAnsiTheme="majorHAnsi"/>
                <w:bCs/>
                <w:iCs/>
                <w:sz w:val="20"/>
              </w:rPr>
            </w:pPr>
            <w:r w:rsidRPr="00A15A61">
              <w:rPr>
                <w:rFonts w:asciiTheme="majorHAnsi" w:hAnsiTheme="majorHAnsi"/>
                <w:bCs/>
                <w:iCs/>
                <w:sz w:val="20"/>
              </w:rPr>
              <w:t>FST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062E6D03" w14:textId="47B46224" w:rsidR="002C07E9" w:rsidRPr="005A1D78" w:rsidRDefault="002C07E9" w:rsidP="002C07E9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AAP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3E18C629" w14:textId="66872B09" w:rsidR="002C07E9" w:rsidRPr="005A1D78" w:rsidRDefault="00F73F2E" w:rsidP="002C07E9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bCs/>
                <w:iCs/>
                <w:sz w:val="20"/>
              </w:rPr>
              <w:t>CAAP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5776E3F7" w14:textId="6F857EDF" w:rsidR="002C07E9" w:rsidRDefault="002C07E9" w:rsidP="002C07E9">
            <w:pPr>
              <w:jc w:val="center"/>
            </w:pPr>
            <w:r>
              <w:rPr>
                <w:rFonts w:asciiTheme="majorHAnsi" w:hAnsiTheme="majorHAnsi"/>
                <w:sz w:val="20"/>
              </w:rPr>
              <w:t>CAAP*</w:t>
            </w:r>
          </w:p>
        </w:tc>
      </w:tr>
      <w:tr w:rsidR="002C07E9" w:rsidRPr="00496B18" w14:paraId="24C1AA35" w14:textId="77777777" w:rsidTr="00303FDF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3510D347" w14:textId="77777777" w:rsidR="002C07E9" w:rsidRPr="00252AA8" w:rsidRDefault="002C07E9" w:rsidP="002C07E9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>: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6186138C" w14:textId="7D02E007" w:rsidR="002C07E9" w:rsidRPr="005A1D78" w:rsidRDefault="008E5FB2" w:rsidP="002C07E9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FST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6FA8CA02" w14:textId="33C72939" w:rsidR="002C07E9" w:rsidRPr="00F8106C" w:rsidRDefault="003C3BF3" w:rsidP="002C07E9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F8106C">
              <w:rPr>
                <w:rFonts w:asciiTheme="majorHAnsi" w:hAnsiTheme="majorHAnsi"/>
                <w:sz w:val="20"/>
              </w:rPr>
              <w:t>SS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395A9B00" w14:textId="60E7125E" w:rsidR="002C07E9" w:rsidRPr="00F8106C" w:rsidRDefault="002858A9" w:rsidP="002C07E9">
            <w:pPr>
              <w:jc w:val="center"/>
              <w:rPr>
                <w:rFonts w:asciiTheme="majorHAnsi" w:hAnsiTheme="majorHAnsi"/>
                <w:sz w:val="20"/>
              </w:rPr>
            </w:pPr>
            <w:r w:rsidRPr="00F8106C">
              <w:rPr>
                <w:rFonts w:asciiTheme="majorHAnsi" w:hAnsiTheme="majorHAnsi"/>
                <w:sz w:val="20"/>
              </w:rPr>
              <w:t>SS*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63F9149B" w14:textId="02C93661" w:rsidR="002C07E9" w:rsidRPr="00F8106C" w:rsidRDefault="00F73F2E" w:rsidP="002C07E9">
            <w:pPr>
              <w:jc w:val="center"/>
              <w:rPr>
                <w:rFonts w:asciiTheme="majorHAnsi" w:hAnsiTheme="majorHAnsi"/>
                <w:bCs/>
                <w:iCs/>
                <w:sz w:val="20"/>
              </w:rPr>
            </w:pPr>
            <w:r w:rsidRPr="00F8106C">
              <w:rPr>
                <w:rFonts w:asciiTheme="majorHAnsi" w:hAnsiTheme="majorHAnsi"/>
                <w:sz w:val="20"/>
              </w:rPr>
              <w:t>EEPM</w:t>
            </w:r>
          </w:p>
        </w:tc>
        <w:tc>
          <w:tcPr>
            <w:tcW w:w="1383" w:type="dxa"/>
            <w:shd w:val="clear" w:color="auto" w:fill="auto"/>
          </w:tcPr>
          <w:p w14:paraId="659874B1" w14:textId="47EF61E7" w:rsidR="002C07E9" w:rsidRDefault="00B40B43" w:rsidP="002C07E9">
            <w:pPr>
              <w:jc w:val="center"/>
            </w:pPr>
            <w:r w:rsidRPr="00E67525">
              <w:rPr>
                <w:rFonts w:asciiTheme="majorHAnsi" w:hAnsiTheme="majorHAnsi"/>
                <w:sz w:val="20"/>
              </w:rPr>
              <w:t>----------</w:t>
            </w:r>
          </w:p>
        </w:tc>
      </w:tr>
      <w:tr w:rsidR="002C07E9" w:rsidRPr="00496B18" w14:paraId="7BC6FBC2" w14:textId="77777777" w:rsidTr="00291590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34AB690E" w14:textId="77777777" w:rsidR="002C07E9" w:rsidRPr="00252AA8" w:rsidRDefault="002C07E9" w:rsidP="002C07E9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:00 – </w:t>
            </w: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624C174F" w14:textId="340AE077" w:rsidR="002C07E9" w:rsidRPr="00F8106C" w:rsidRDefault="00F8106C" w:rsidP="002C07E9">
            <w:pPr>
              <w:ind w:right="30"/>
              <w:jc w:val="center"/>
              <w:rPr>
                <w:rFonts w:asciiTheme="majorHAnsi" w:hAnsiTheme="majorHAnsi"/>
                <w:b/>
                <w:sz w:val="20"/>
              </w:rPr>
            </w:pPr>
            <w:r w:rsidRPr="00F8106C">
              <w:rPr>
                <w:rFonts w:asciiTheme="majorHAnsi" w:hAnsiTheme="majorHAnsi"/>
                <w:b/>
                <w:sz w:val="20"/>
              </w:rPr>
              <w:t>EEPM</w:t>
            </w:r>
          </w:p>
        </w:tc>
        <w:tc>
          <w:tcPr>
            <w:tcW w:w="1501" w:type="dxa"/>
            <w:vMerge w:val="restart"/>
            <w:shd w:val="clear" w:color="auto" w:fill="auto"/>
            <w:vAlign w:val="center"/>
          </w:tcPr>
          <w:p w14:paraId="20F27ECF" w14:textId="198A1F88" w:rsidR="002C07E9" w:rsidRPr="00F8106C" w:rsidRDefault="00C97450" w:rsidP="002C07E9">
            <w:pPr>
              <w:ind w:right="-1"/>
              <w:jc w:val="center"/>
              <w:rPr>
                <w:rFonts w:asciiTheme="majorHAnsi" w:hAnsiTheme="majorHAnsi"/>
                <w:bCs/>
                <w:iCs/>
                <w:sz w:val="20"/>
              </w:rPr>
            </w:pPr>
            <w:r w:rsidRPr="00F8106C">
              <w:rPr>
                <w:rFonts w:asciiTheme="majorHAnsi" w:hAnsiTheme="majorHAnsi"/>
                <w:sz w:val="20"/>
              </w:rPr>
              <w:t>CAAP-PR</w:t>
            </w:r>
          </w:p>
        </w:tc>
        <w:tc>
          <w:tcPr>
            <w:tcW w:w="1644" w:type="dxa"/>
            <w:vMerge w:val="restart"/>
            <w:shd w:val="clear" w:color="auto" w:fill="auto"/>
            <w:vAlign w:val="center"/>
          </w:tcPr>
          <w:p w14:paraId="11F77E3B" w14:textId="6C603D55" w:rsidR="002C07E9" w:rsidRPr="00F8106C" w:rsidRDefault="00C97450" w:rsidP="00C97450">
            <w:pPr>
              <w:ind w:right="30"/>
              <w:jc w:val="center"/>
              <w:rPr>
                <w:rFonts w:asciiTheme="majorHAnsi" w:hAnsiTheme="majorHAnsi"/>
                <w:bCs/>
                <w:iCs/>
                <w:sz w:val="20"/>
              </w:rPr>
            </w:pPr>
            <w:r w:rsidRPr="00F8106C">
              <w:rPr>
                <w:rFonts w:asciiTheme="majorHAnsi" w:hAnsiTheme="majorHAnsi"/>
                <w:bCs/>
                <w:iCs/>
                <w:sz w:val="20"/>
              </w:rPr>
              <w:t xml:space="preserve">SS-PR </w:t>
            </w:r>
          </w:p>
        </w:tc>
        <w:tc>
          <w:tcPr>
            <w:tcW w:w="1529" w:type="dxa"/>
            <w:vMerge w:val="restart"/>
            <w:shd w:val="clear" w:color="auto" w:fill="auto"/>
            <w:vAlign w:val="center"/>
          </w:tcPr>
          <w:p w14:paraId="5EB2454B" w14:textId="431DD0E0" w:rsidR="002C07E9" w:rsidRPr="00F8106C" w:rsidRDefault="00C97450" w:rsidP="002C07E9">
            <w:pPr>
              <w:jc w:val="center"/>
            </w:pPr>
            <w:r w:rsidRPr="00F8106C">
              <w:rPr>
                <w:rFonts w:asciiTheme="majorHAnsi" w:hAnsiTheme="majorHAnsi"/>
                <w:bCs/>
                <w:iCs/>
                <w:sz w:val="20"/>
              </w:rPr>
              <w:t>DSAA-PR</w:t>
            </w:r>
          </w:p>
        </w:tc>
        <w:tc>
          <w:tcPr>
            <w:tcW w:w="1383" w:type="dxa"/>
            <w:shd w:val="clear" w:color="auto" w:fill="auto"/>
          </w:tcPr>
          <w:p w14:paraId="7819405C" w14:textId="2A91B6ED" w:rsidR="002C07E9" w:rsidRDefault="002C07E9" w:rsidP="002C07E9">
            <w:pPr>
              <w:jc w:val="center"/>
            </w:pPr>
            <w:r w:rsidRPr="00E67525">
              <w:rPr>
                <w:rFonts w:asciiTheme="majorHAnsi" w:hAnsiTheme="majorHAnsi"/>
                <w:sz w:val="20"/>
              </w:rPr>
              <w:t>----------</w:t>
            </w:r>
          </w:p>
        </w:tc>
      </w:tr>
      <w:tr w:rsidR="002C07E9" w:rsidRPr="00496B18" w14:paraId="5D7823F8" w14:textId="77777777" w:rsidTr="0094713C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1BB548E0" w14:textId="77777777" w:rsidR="002C07E9" w:rsidRPr="00252AA8" w:rsidRDefault="002C07E9" w:rsidP="002C07E9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14B9758C" w14:textId="75802F70" w:rsidR="002C07E9" w:rsidRPr="005A1D78" w:rsidRDefault="00FE5994" w:rsidP="002C07E9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 w:rsidRPr="00E67525">
              <w:rPr>
                <w:rFonts w:asciiTheme="majorHAnsi" w:hAnsiTheme="majorHAnsi"/>
                <w:sz w:val="20"/>
              </w:rPr>
              <w:t>----------</w:t>
            </w:r>
          </w:p>
        </w:tc>
        <w:tc>
          <w:tcPr>
            <w:tcW w:w="1501" w:type="dxa"/>
            <w:vMerge/>
            <w:shd w:val="clear" w:color="auto" w:fill="auto"/>
            <w:vAlign w:val="center"/>
          </w:tcPr>
          <w:p w14:paraId="29DF29DE" w14:textId="77777777" w:rsidR="002C07E9" w:rsidRPr="005A1D78" w:rsidRDefault="002C07E9" w:rsidP="002C07E9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7155F15A" w14:textId="4B886DBF" w:rsidR="002C07E9" w:rsidRPr="005A1D78" w:rsidRDefault="002C07E9" w:rsidP="002C07E9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vMerge/>
            <w:shd w:val="clear" w:color="auto" w:fill="auto"/>
          </w:tcPr>
          <w:p w14:paraId="09190362" w14:textId="68211023" w:rsidR="002C07E9" w:rsidRDefault="002C07E9" w:rsidP="002C07E9">
            <w:pPr>
              <w:jc w:val="center"/>
            </w:pPr>
          </w:p>
        </w:tc>
        <w:tc>
          <w:tcPr>
            <w:tcW w:w="1383" w:type="dxa"/>
            <w:shd w:val="clear" w:color="auto" w:fill="D9D9D9" w:themeFill="background1" w:themeFillShade="D9"/>
          </w:tcPr>
          <w:p w14:paraId="1FA3797B" w14:textId="223EB6B2" w:rsidR="002C07E9" w:rsidRDefault="002C07E9" w:rsidP="002C07E9">
            <w:pPr>
              <w:jc w:val="center"/>
            </w:pPr>
          </w:p>
        </w:tc>
      </w:tr>
      <w:tr w:rsidR="002C07E9" w:rsidRPr="00496B18" w14:paraId="5CEB1C7D" w14:textId="77777777" w:rsidTr="0094713C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6508DB73" w14:textId="77777777" w:rsidR="002C07E9" w:rsidRPr="00252AA8" w:rsidRDefault="002C07E9" w:rsidP="002C07E9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 – 0</w:t>
            </w:r>
            <w:r>
              <w:rPr>
                <w:rFonts w:asciiTheme="majorHAnsi" w:hAnsiTheme="majorHAnsi"/>
                <w:b/>
                <w:sz w:val="20"/>
              </w:rPr>
              <w:t>3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1FD7BC5F" w14:textId="36A52CA2" w:rsidR="002C07E9" w:rsidRPr="005A1D78" w:rsidRDefault="002C07E9" w:rsidP="002C07E9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FST*</w:t>
            </w:r>
          </w:p>
        </w:tc>
        <w:tc>
          <w:tcPr>
            <w:tcW w:w="1501" w:type="dxa"/>
            <w:vMerge/>
            <w:shd w:val="clear" w:color="auto" w:fill="auto"/>
            <w:vAlign w:val="center"/>
          </w:tcPr>
          <w:p w14:paraId="32624A13" w14:textId="77777777" w:rsidR="002C07E9" w:rsidRPr="005A1D78" w:rsidRDefault="002C07E9" w:rsidP="002C07E9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644" w:type="dxa"/>
            <w:vMerge/>
            <w:shd w:val="clear" w:color="auto" w:fill="auto"/>
          </w:tcPr>
          <w:p w14:paraId="7FC09244" w14:textId="10405CE5" w:rsidR="002C07E9" w:rsidRDefault="002C07E9" w:rsidP="002C07E9">
            <w:pPr>
              <w:jc w:val="center"/>
            </w:pPr>
          </w:p>
        </w:tc>
        <w:tc>
          <w:tcPr>
            <w:tcW w:w="1529" w:type="dxa"/>
            <w:vMerge/>
            <w:shd w:val="clear" w:color="auto" w:fill="auto"/>
          </w:tcPr>
          <w:p w14:paraId="19B832F7" w14:textId="0146A1FF" w:rsidR="002C07E9" w:rsidRDefault="002C07E9" w:rsidP="002C07E9">
            <w:pPr>
              <w:jc w:val="center"/>
            </w:pPr>
          </w:p>
        </w:tc>
        <w:tc>
          <w:tcPr>
            <w:tcW w:w="1383" w:type="dxa"/>
            <w:shd w:val="clear" w:color="auto" w:fill="D9D9D9" w:themeFill="background1" w:themeFillShade="D9"/>
          </w:tcPr>
          <w:p w14:paraId="4A87F5BC" w14:textId="4BE72675" w:rsidR="002C07E9" w:rsidRDefault="002C07E9" w:rsidP="002C07E9">
            <w:pPr>
              <w:jc w:val="center"/>
            </w:pPr>
          </w:p>
        </w:tc>
      </w:tr>
    </w:tbl>
    <w:p w14:paraId="7CAC87DF" w14:textId="72DF3EAD" w:rsidR="00F060F8" w:rsidRDefault="00E7689E" w:rsidP="007B4F90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 xml:space="preserve">* </w:t>
      </w:r>
      <w:r w:rsidRPr="00E7689E">
        <w:rPr>
          <w:rFonts w:asciiTheme="majorHAnsi" w:hAnsiTheme="majorHAnsi"/>
          <w:color w:val="000000" w:themeColor="text1"/>
          <w:sz w:val="16"/>
          <w:szCs w:val="18"/>
        </w:rPr>
        <w:t>indicates tutorial class</w:t>
      </w:r>
      <w:r w:rsidR="006B32FE">
        <w:rPr>
          <w:rFonts w:asciiTheme="majorHAnsi" w:hAnsiTheme="majorHAnsi"/>
          <w:color w:val="000000" w:themeColor="text1"/>
          <w:sz w:val="20"/>
        </w:rPr>
        <w:br/>
      </w:r>
      <w:r w:rsidR="000B2DCE">
        <w:rPr>
          <w:rFonts w:asciiTheme="majorHAnsi" w:hAnsiTheme="majorHAnsi"/>
          <w:color w:val="000000" w:themeColor="text1"/>
          <w:sz w:val="20"/>
        </w:rPr>
        <w:t>CS</w:t>
      </w:r>
      <w:r w:rsidR="00A26564">
        <w:rPr>
          <w:rFonts w:asciiTheme="majorHAnsi" w:hAnsiTheme="majorHAnsi"/>
          <w:color w:val="000000" w:themeColor="text1"/>
          <w:sz w:val="20"/>
        </w:rPr>
        <w:t>-</w:t>
      </w:r>
      <w:r w:rsidR="000B2DCE">
        <w:rPr>
          <w:rFonts w:asciiTheme="majorHAnsi" w:hAnsiTheme="majorHAnsi"/>
          <w:color w:val="000000" w:themeColor="text1"/>
          <w:sz w:val="20"/>
        </w:rPr>
        <w:t>2</w:t>
      </w:r>
      <w:r w:rsidR="006B32FE">
        <w:rPr>
          <w:rFonts w:asciiTheme="majorHAnsi" w:hAnsiTheme="majorHAnsi"/>
          <w:color w:val="000000" w:themeColor="text1"/>
          <w:sz w:val="20"/>
        </w:rPr>
        <w:t>51</w:t>
      </w:r>
      <w:r w:rsidR="006B32FE">
        <w:rPr>
          <w:rFonts w:asciiTheme="majorHAnsi" w:hAnsiTheme="majorHAnsi"/>
          <w:color w:val="000000" w:themeColor="text1"/>
          <w:sz w:val="20"/>
        </w:rPr>
        <w:tab/>
      </w:r>
      <w:r w:rsidR="000B2DCE">
        <w:rPr>
          <w:rFonts w:asciiTheme="majorHAnsi" w:hAnsiTheme="majorHAnsi"/>
          <w:color w:val="000000" w:themeColor="text1"/>
          <w:sz w:val="20"/>
        </w:rPr>
        <w:t>Data Structure and Algorithm Analysis</w:t>
      </w:r>
      <w:r w:rsidR="006B32FE">
        <w:rPr>
          <w:rFonts w:asciiTheme="majorHAnsi" w:hAnsiTheme="majorHAnsi"/>
          <w:color w:val="000000" w:themeColor="text1"/>
          <w:sz w:val="20"/>
        </w:rPr>
        <w:t xml:space="preserve"> (</w:t>
      </w:r>
      <w:r w:rsidR="000B2DCE">
        <w:rPr>
          <w:rFonts w:asciiTheme="majorHAnsi" w:hAnsiTheme="majorHAnsi"/>
          <w:color w:val="000000" w:themeColor="text1"/>
          <w:sz w:val="20"/>
        </w:rPr>
        <w:t>DSAA</w:t>
      </w:r>
      <w:r w:rsidR="006B32FE">
        <w:rPr>
          <w:rFonts w:asciiTheme="majorHAnsi" w:hAnsiTheme="majorHAnsi"/>
          <w:color w:val="000000" w:themeColor="text1"/>
          <w:sz w:val="20"/>
        </w:rPr>
        <w:t>)</w:t>
      </w:r>
      <w:r w:rsidR="006B32FE">
        <w:rPr>
          <w:rFonts w:asciiTheme="majorHAnsi" w:hAnsiTheme="majorHAnsi"/>
          <w:color w:val="000000" w:themeColor="text1"/>
          <w:sz w:val="20"/>
        </w:rPr>
        <w:tab/>
      </w:r>
      <w:r w:rsidR="006809FA">
        <w:rPr>
          <w:rFonts w:asciiTheme="majorHAnsi" w:hAnsiTheme="majorHAnsi"/>
          <w:color w:val="000000" w:themeColor="text1"/>
          <w:sz w:val="20"/>
        </w:rPr>
        <w:t xml:space="preserve">Dr. </w:t>
      </w:r>
      <w:proofErr w:type="spellStart"/>
      <w:r w:rsidR="006809FA">
        <w:rPr>
          <w:rFonts w:asciiTheme="majorHAnsi" w:hAnsiTheme="majorHAnsi"/>
          <w:color w:val="000000" w:themeColor="text1"/>
          <w:sz w:val="20"/>
        </w:rPr>
        <w:t>Sammer</w:t>
      </w:r>
      <w:proofErr w:type="spellEnd"/>
      <w:r w:rsidR="006809FA">
        <w:rPr>
          <w:rFonts w:asciiTheme="majorHAnsi" w:hAnsiTheme="majorHAnsi"/>
          <w:color w:val="000000" w:themeColor="text1"/>
          <w:sz w:val="20"/>
        </w:rPr>
        <w:t xml:space="preserve"> </w:t>
      </w:r>
      <w:proofErr w:type="spellStart"/>
      <w:r w:rsidR="006809FA">
        <w:rPr>
          <w:rFonts w:asciiTheme="majorHAnsi" w:hAnsiTheme="majorHAnsi"/>
          <w:color w:val="000000" w:themeColor="text1"/>
          <w:sz w:val="20"/>
        </w:rPr>
        <w:t>Zai</w:t>
      </w:r>
      <w:proofErr w:type="spellEnd"/>
      <w:r w:rsidR="006B32FE">
        <w:rPr>
          <w:rFonts w:asciiTheme="majorHAnsi" w:hAnsiTheme="majorHAnsi"/>
          <w:color w:val="000000" w:themeColor="text1"/>
          <w:sz w:val="20"/>
        </w:rPr>
        <w:t xml:space="preserve"> </w:t>
      </w:r>
      <w:r w:rsidR="006809FA">
        <w:rPr>
          <w:rFonts w:asciiTheme="majorHAnsi" w:hAnsiTheme="majorHAnsi"/>
          <w:color w:val="000000" w:themeColor="text1"/>
          <w:sz w:val="20"/>
        </w:rPr>
        <w:t>(</w:t>
      </w:r>
      <w:r w:rsidR="009B01CA">
        <w:rPr>
          <w:rFonts w:asciiTheme="majorHAnsi" w:hAnsiTheme="majorHAnsi"/>
          <w:color w:val="000000" w:themeColor="text1"/>
          <w:sz w:val="20"/>
        </w:rPr>
        <w:t xml:space="preserve">TH &amp; </w:t>
      </w:r>
      <w:r w:rsidR="006B32FE">
        <w:rPr>
          <w:rFonts w:asciiTheme="majorHAnsi" w:hAnsiTheme="majorHAnsi"/>
          <w:color w:val="000000" w:themeColor="text1"/>
          <w:sz w:val="20"/>
        </w:rPr>
        <w:t>PR)</w:t>
      </w:r>
      <w:r w:rsidR="006B32FE">
        <w:rPr>
          <w:rFonts w:asciiTheme="majorHAnsi" w:hAnsiTheme="majorHAnsi"/>
          <w:color w:val="000000" w:themeColor="text1"/>
          <w:sz w:val="20"/>
        </w:rPr>
        <w:br/>
      </w:r>
      <w:r w:rsidR="00C81122">
        <w:rPr>
          <w:rFonts w:asciiTheme="majorHAnsi" w:hAnsiTheme="majorHAnsi"/>
          <w:color w:val="000000" w:themeColor="text1"/>
          <w:sz w:val="20"/>
        </w:rPr>
        <w:t>CS</w:t>
      </w:r>
      <w:r w:rsidR="00A26564">
        <w:rPr>
          <w:rFonts w:asciiTheme="majorHAnsi" w:hAnsiTheme="majorHAnsi"/>
          <w:color w:val="000000" w:themeColor="text1"/>
          <w:sz w:val="20"/>
        </w:rPr>
        <w:t>-</w:t>
      </w:r>
      <w:r w:rsidR="00C81122">
        <w:rPr>
          <w:rFonts w:asciiTheme="majorHAnsi" w:hAnsiTheme="majorHAnsi"/>
          <w:color w:val="000000" w:themeColor="text1"/>
          <w:sz w:val="20"/>
        </w:rPr>
        <w:t>2</w:t>
      </w:r>
      <w:r w:rsidR="001A6B41">
        <w:rPr>
          <w:rFonts w:asciiTheme="majorHAnsi" w:hAnsiTheme="majorHAnsi"/>
          <w:color w:val="000000" w:themeColor="text1"/>
          <w:sz w:val="20"/>
        </w:rPr>
        <w:t>01</w:t>
      </w:r>
      <w:r w:rsidR="006B32FE" w:rsidRPr="00781972">
        <w:rPr>
          <w:rFonts w:asciiTheme="majorHAnsi" w:hAnsiTheme="majorHAnsi"/>
          <w:color w:val="000000" w:themeColor="text1"/>
          <w:sz w:val="20"/>
        </w:rPr>
        <w:tab/>
      </w:r>
      <w:r w:rsidR="001A6B41">
        <w:rPr>
          <w:rFonts w:asciiTheme="majorHAnsi" w:hAnsiTheme="majorHAnsi"/>
          <w:color w:val="000000" w:themeColor="text1"/>
          <w:sz w:val="20"/>
        </w:rPr>
        <w:t>Computer Architecture</w:t>
      </w:r>
      <w:r w:rsidR="00C81122">
        <w:rPr>
          <w:rFonts w:asciiTheme="majorHAnsi" w:hAnsiTheme="majorHAnsi"/>
          <w:color w:val="000000" w:themeColor="text1"/>
          <w:sz w:val="20"/>
        </w:rPr>
        <w:t xml:space="preserve"> and </w:t>
      </w:r>
      <w:r w:rsidR="001A6B41">
        <w:rPr>
          <w:rFonts w:asciiTheme="majorHAnsi" w:hAnsiTheme="majorHAnsi"/>
          <w:color w:val="000000" w:themeColor="text1"/>
          <w:sz w:val="20"/>
        </w:rPr>
        <w:t>Assembly Programming</w:t>
      </w:r>
      <w:r w:rsidR="006B32FE"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 w:rsidR="001A6B41">
        <w:rPr>
          <w:rFonts w:asciiTheme="majorHAnsi" w:hAnsiTheme="majorHAnsi"/>
          <w:color w:val="000000" w:themeColor="text1"/>
          <w:sz w:val="20"/>
        </w:rPr>
        <w:t>CAAP</w:t>
      </w:r>
      <w:r w:rsidR="006B32FE" w:rsidRPr="00781972">
        <w:rPr>
          <w:rFonts w:asciiTheme="majorHAnsi" w:hAnsiTheme="majorHAnsi"/>
          <w:color w:val="000000" w:themeColor="text1"/>
          <w:sz w:val="20"/>
        </w:rPr>
        <w:t>)</w:t>
      </w:r>
      <w:r w:rsidR="006B32FE" w:rsidRPr="00781972">
        <w:rPr>
          <w:rFonts w:asciiTheme="majorHAnsi" w:hAnsiTheme="majorHAnsi"/>
          <w:color w:val="000000" w:themeColor="text1"/>
          <w:sz w:val="20"/>
        </w:rPr>
        <w:tab/>
        <w:t xml:space="preserve"> </w:t>
      </w:r>
      <w:r w:rsidR="00B82247" w:rsidRPr="00CD5173">
        <w:rPr>
          <w:rFonts w:asciiTheme="majorHAnsi" w:hAnsiTheme="majorHAnsi"/>
          <w:color w:val="000000" w:themeColor="text1"/>
          <w:sz w:val="16"/>
        </w:rPr>
        <w:t xml:space="preserve">Dr. </w:t>
      </w:r>
      <w:proofErr w:type="spellStart"/>
      <w:r w:rsidR="00F060F8" w:rsidRPr="00CD5173">
        <w:rPr>
          <w:rFonts w:asciiTheme="majorHAnsi" w:hAnsiTheme="majorHAnsi"/>
          <w:color w:val="000000" w:themeColor="text1"/>
          <w:sz w:val="16"/>
        </w:rPr>
        <w:t>Shahnawaz</w:t>
      </w:r>
      <w:proofErr w:type="spellEnd"/>
      <w:r w:rsidR="00B82247" w:rsidRPr="00CD5173">
        <w:rPr>
          <w:rFonts w:asciiTheme="majorHAnsi" w:hAnsiTheme="majorHAnsi"/>
          <w:color w:val="000000" w:themeColor="text1"/>
          <w:sz w:val="16"/>
        </w:rPr>
        <w:t xml:space="preserve"> </w:t>
      </w:r>
      <w:proofErr w:type="spellStart"/>
      <w:r w:rsidR="00F060F8" w:rsidRPr="00CD5173">
        <w:rPr>
          <w:rFonts w:asciiTheme="majorHAnsi" w:hAnsiTheme="majorHAnsi"/>
          <w:color w:val="000000" w:themeColor="text1"/>
          <w:sz w:val="16"/>
        </w:rPr>
        <w:t>Talpur</w:t>
      </w:r>
      <w:proofErr w:type="spellEnd"/>
      <w:r w:rsidR="00CD5173" w:rsidRPr="00CD5173">
        <w:rPr>
          <w:rFonts w:asciiTheme="majorHAnsi" w:hAnsiTheme="majorHAnsi"/>
          <w:color w:val="000000" w:themeColor="text1"/>
          <w:sz w:val="16"/>
        </w:rPr>
        <w:t xml:space="preserve">/ Engr. Asif </w:t>
      </w:r>
      <w:proofErr w:type="spellStart"/>
      <w:r w:rsidR="00CD5173" w:rsidRPr="00CD5173">
        <w:rPr>
          <w:rFonts w:asciiTheme="majorHAnsi" w:hAnsiTheme="majorHAnsi"/>
          <w:color w:val="000000" w:themeColor="text1"/>
          <w:sz w:val="16"/>
        </w:rPr>
        <w:t>Wagan</w:t>
      </w:r>
      <w:proofErr w:type="spellEnd"/>
      <w:r w:rsidR="004F5514" w:rsidRPr="00CD5173">
        <w:rPr>
          <w:rFonts w:asciiTheme="majorHAnsi" w:hAnsiTheme="majorHAnsi"/>
          <w:color w:val="000000" w:themeColor="text1"/>
          <w:sz w:val="16"/>
        </w:rPr>
        <w:t xml:space="preserve"> </w:t>
      </w:r>
      <w:r w:rsidR="00136C6E" w:rsidRPr="00CD5173">
        <w:rPr>
          <w:rFonts w:asciiTheme="majorHAnsi" w:hAnsiTheme="majorHAnsi"/>
          <w:color w:val="000000" w:themeColor="text1"/>
          <w:sz w:val="16"/>
        </w:rPr>
        <w:t>(TH)</w:t>
      </w:r>
    </w:p>
    <w:p w14:paraId="42B0D687" w14:textId="7E30F73F" w:rsidR="006B32FE" w:rsidRDefault="00F060F8" w:rsidP="007B4F90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ab/>
        <w:t xml:space="preserve">Engr. Asif </w:t>
      </w:r>
      <w:proofErr w:type="spellStart"/>
      <w:r>
        <w:rPr>
          <w:rFonts w:asciiTheme="majorHAnsi" w:hAnsiTheme="majorHAnsi"/>
          <w:color w:val="000000" w:themeColor="text1"/>
          <w:sz w:val="20"/>
        </w:rPr>
        <w:t>Wagan</w:t>
      </w:r>
      <w:proofErr w:type="spellEnd"/>
      <w:r>
        <w:rPr>
          <w:rFonts w:asciiTheme="majorHAnsi" w:hAnsiTheme="majorHAnsi"/>
          <w:color w:val="000000" w:themeColor="text1"/>
          <w:sz w:val="20"/>
        </w:rPr>
        <w:t xml:space="preserve"> (PR)</w:t>
      </w:r>
      <w:r w:rsidR="006B32FE" w:rsidRPr="00781972">
        <w:rPr>
          <w:rFonts w:asciiTheme="majorHAnsi" w:hAnsiTheme="majorHAnsi"/>
          <w:color w:val="000000" w:themeColor="text1"/>
          <w:sz w:val="20"/>
        </w:rPr>
        <w:t xml:space="preserve"> </w:t>
      </w:r>
      <w:r w:rsidR="006B32FE" w:rsidRPr="00781972">
        <w:rPr>
          <w:rFonts w:asciiTheme="majorHAnsi" w:hAnsiTheme="majorHAnsi"/>
          <w:color w:val="000000" w:themeColor="text1"/>
          <w:sz w:val="20"/>
        </w:rPr>
        <w:br/>
      </w:r>
      <w:r w:rsidR="00FD3C50">
        <w:rPr>
          <w:rFonts w:asciiTheme="majorHAnsi" w:hAnsiTheme="majorHAnsi"/>
          <w:color w:val="000000" w:themeColor="text1"/>
          <w:sz w:val="20"/>
        </w:rPr>
        <w:t>TL</w:t>
      </w:r>
      <w:r w:rsidR="00A26564">
        <w:rPr>
          <w:rFonts w:asciiTheme="majorHAnsi" w:hAnsiTheme="majorHAnsi"/>
          <w:color w:val="000000" w:themeColor="text1"/>
          <w:sz w:val="20"/>
        </w:rPr>
        <w:t>-</w:t>
      </w:r>
      <w:r w:rsidR="00FD3C50">
        <w:rPr>
          <w:rFonts w:asciiTheme="majorHAnsi" w:hAnsiTheme="majorHAnsi"/>
          <w:color w:val="000000" w:themeColor="text1"/>
          <w:sz w:val="20"/>
        </w:rPr>
        <w:t>231</w:t>
      </w:r>
      <w:r w:rsidR="006B32FE" w:rsidRPr="00781972">
        <w:rPr>
          <w:rFonts w:asciiTheme="majorHAnsi" w:hAnsiTheme="majorHAnsi"/>
          <w:color w:val="000000" w:themeColor="text1"/>
          <w:sz w:val="20"/>
        </w:rPr>
        <w:tab/>
      </w:r>
      <w:r w:rsidR="00FD3C50">
        <w:rPr>
          <w:rFonts w:asciiTheme="majorHAnsi" w:hAnsiTheme="majorHAnsi"/>
          <w:color w:val="000000" w:themeColor="text1"/>
          <w:sz w:val="20"/>
        </w:rPr>
        <w:t>Signals and Systems</w:t>
      </w:r>
      <w:r w:rsidR="006B32FE"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 w:rsidR="00FD3C50">
        <w:rPr>
          <w:rFonts w:asciiTheme="majorHAnsi" w:hAnsiTheme="majorHAnsi"/>
          <w:color w:val="000000" w:themeColor="text1"/>
          <w:sz w:val="20"/>
        </w:rPr>
        <w:t>SS</w:t>
      </w:r>
      <w:r w:rsidR="006B32FE" w:rsidRPr="00781972">
        <w:rPr>
          <w:rFonts w:asciiTheme="majorHAnsi" w:hAnsiTheme="majorHAnsi"/>
          <w:color w:val="000000" w:themeColor="text1"/>
          <w:sz w:val="20"/>
        </w:rPr>
        <w:t>)</w:t>
      </w:r>
      <w:r w:rsidR="006B32FE" w:rsidRPr="00781972">
        <w:rPr>
          <w:rFonts w:asciiTheme="majorHAnsi" w:hAnsiTheme="majorHAnsi"/>
          <w:color w:val="000000" w:themeColor="text1"/>
          <w:sz w:val="20"/>
        </w:rPr>
        <w:tab/>
      </w:r>
      <w:r w:rsidR="006E202B">
        <w:rPr>
          <w:rFonts w:asciiTheme="majorHAnsi" w:hAnsiTheme="majorHAnsi"/>
          <w:color w:val="000000" w:themeColor="text1"/>
          <w:sz w:val="20"/>
        </w:rPr>
        <w:t xml:space="preserve">Dr. </w:t>
      </w:r>
      <w:proofErr w:type="spellStart"/>
      <w:r w:rsidR="006E202B">
        <w:rPr>
          <w:rFonts w:asciiTheme="majorHAnsi" w:hAnsiTheme="majorHAnsi"/>
          <w:color w:val="000000" w:themeColor="text1"/>
          <w:sz w:val="20"/>
        </w:rPr>
        <w:t>Umair</w:t>
      </w:r>
      <w:proofErr w:type="spellEnd"/>
      <w:r w:rsidR="006E202B">
        <w:rPr>
          <w:rFonts w:asciiTheme="majorHAnsi" w:hAnsiTheme="majorHAnsi"/>
          <w:color w:val="000000" w:themeColor="text1"/>
          <w:sz w:val="20"/>
        </w:rPr>
        <w:t xml:space="preserve"> Korai</w:t>
      </w:r>
      <w:r w:rsidR="00C20C46">
        <w:rPr>
          <w:rFonts w:asciiTheme="majorHAnsi" w:hAnsiTheme="majorHAnsi"/>
          <w:color w:val="000000" w:themeColor="text1"/>
          <w:sz w:val="20"/>
        </w:rPr>
        <w:t xml:space="preserve"> </w:t>
      </w:r>
      <w:r w:rsidR="00932161">
        <w:rPr>
          <w:rFonts w:asciiTheme="majorHAnsi" w:hAnsiTheme="majorHAnsi"/>
          <w:color w:val="000000" w:themeColor="text1"/>
          <w:sz w:val="20"/>
        </w:rPr>
        <w:t>(TH</w:t>
      </w:r>
      <w:r w:rsidR="006468D7">
        <w:rPr>
          <w:rFonts w:asciiTheme="majorHAnsi" w:hAnsiTheme="majorHAnsi"/>
          <w:color w:val="000000" w:themeColor="text1"/>
          <w:sz w:val="20"/>
        </w:rPr>
        <w:t xml:space="preserve"> &amp; PR</w:t>
      </w:r>
      <w:r w:rsidR="00932161">
        <w:rPr>
          <w:rFonts w:asciiTheme="majorHAnsi" w:hAnsiTheme="majorHAnsi"/>
          <w:color w:val="000000" w:themeColor="text1"/>
          <w:sz w:val="20"/>
        </w:rPr>
        <w:t>)</w:t>
      </w:r>
      <w:r w:rsidR="006B32FE">
        <w:rPr>
          <w:rFonts w:asciiTheme="majorHAnsi" w:hAnsiTheme="majorHAnsi"/>
          <w:color w:val="000000" w:themeColor="text1"/>
          <w:sz w:val="20"/>
        </w:rPr>
        <w:t xml:space="preserve">  </w:t>
      </w:r>
      <w:r w:rsidR="006B32FE" w:rsidRPr="00781972">
        <w:rPr>
          <w:rFonts w:asciiTheme="majorHAnsi" w:hAnsiTheme="majorHAnsi"/>
          <w:color w:val="000000" w:themeColor="text1"/>
          <w:sz w:val="20"/>
        </w:rPr>
        <w:t xml:space="preserve"> </w:t>
      </w:r>
      <w:r w:rsidR="006B32FE" w:rsidRPr="00781972">
        <w:rPr>
          <w:rFonts w:asciiTheme="majorHAnsi" w:hAnsiTheme="majorHAnsi"/>
          <w:color w:val="000000" w:themeColor="text1"/>
          <w:sz w:val="20"/>
        </w:rPr>
        <w:br/>
      </w:r>
      <w:r w:rsidR="00192575">
        <w:rPr>
          <w:rFonts w:asciiTheme="majorHAnsi" w:hAnsiTheme="majorHAnsi"/>
          <w:color w:val="000000" w:themeColor="text1"/>
          <w:sz w:val="20"/>
        </w:rPr>
        <w:t>IND</w:t>
      </w:r>
      <w:r w:rsidR="00A26564">
        <w:rPr>
          <w:rFonts w:asciiTheme="majorHAnsi" w:hAnsiTheme="majorHAnsi"/>
          <w:color w:val="000000" w:themeColor="text1"/>
          <w:sz w:val="20"/>
        </w:rPr>
        <w:t>-</w:t>
      </w:r>
      <w:r w:rsidR="00192575">
        <w:rPr>
          <w:rFonts w:asciiTheme="majorHAnsi" w:hAnsiTheme="majorHAnsi"/>
          <w:color w:val="000000" w:themeColor="text1"/>
          <w:sz w:val="20"/>
        </w:rPr>
        <w:t>202</w:t>
      </w:r>
      <w:r w:rsidR="006B32FE" w:rsidRPr="00781972">
        <w:rPr>
          <w:rFonts w:asciiTheme="majorHAnsi" w:hAnsiTheme="majorHAnsi"/>
          <w:color w:val="000000" w:themeColor="text1"/>
          <w:sz w:val="20"/>
        </w:rPr>
        <w:tab/>
      </w:r>
      <w:r w:rsidR="00FF6592">
        <w:rPr>
          <w:rFonts w:asciiTheme="majorHAnsi" w:hAnsiTheme="majorHAnsi"/>
          <w:color w:val="000000" w:themeColor="text1"/>
          <w:sz w:val="20"/>
        </w:rPr>
        <w:t>Engineering Economics and Project Management</w:t>
      </w:r>
      <w:r w:rsidR="006B32FE"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 w:rsidR="00FF6592">
        <w:rPr>
          <w:rFonts w:asciiTheme="majorHAnsi" w:hAnsiTheme="majorHAnsi"/>
          <w:color w:val="000000" w:themeColor="text1"/>
          <w:sz w:val="20"/>
        </w:rPr>
        <w:t>EEPM</w:t>
      </w:r>
      <w:r w:rsidR="006B32FE" w:rsidRPr="00781972">
        <w:rPr>
          <w:rFonts w:asciiTheme="majorHAnsi" w:hAnsiTheme="majorHAnsi"/>
          <w:color w:val="000000" w:themeColor="text1"/>
          <w:sz w:val="20"/>
        </w:rPr>
        <w:t>)</w:t>
      </w:r>
      <w:r w:rsidR="006B32FE" w:rsidRPr="00781972">
        <w:rPr>
          <w:rFonts w:asciiTheme="majorHAnsi" w:hAnsiTheme="majorHAnsi"/>
          <w:color w:val="000000" w:themeColor="text1"/>
          <w:sz w:val="20"/>
        </w:rPr>
        <w:tab/>
      </w:r>
      <w:r w:rsidR="00285686">
        <w:rPr>
          <w:rFonts w:asciiTheme="majorHAnsi" w:hAnsiTheme="majorHAnsi"/>
          <w:color w:val="000000" w:themeColor="text1"/>
          <w:sz w:val="20"/>
        </w:rPr>
        <w:t xml:space="preserve">Engr. </w:t>
      </w:r>
      <w:r w:rsidR="00FF6592">
        <w:rPr>
          <w:rFonts w:asciiTheme="majorHAnsi" w:hAnsiTheme="majorHAnsi"/>
          <w:color w:val="000000" w:themeColor="text1"/>
          <w:sz w:val="20"/>
        </w:rPr>
        <w:t>Muhammed Ali</w:t>
      </w:r>
      <w:r w:rsidR="00541D00">
        <w:rPr>
          <w:rFonts w:asciiTheme="majorHAnsi" w:hAnsiTheme="majorHAnsi"/>
          <w:color w:val="000000" w:themeColor="text1"/>
          <w:sz w:val="20"/>
        </w:rPr>
        <w:t xml:space="preserve"> </w:t>
      </w:r>
      <w:r w:rsidR="004450D7">
        <w:rPr>
          <w:rFonts w:asciiTheme="majorHAnsi" w:hAnsiTheme="majorHAnsi"/>
          <w:color w:val="000000" w:themeColor="text1"/>
          <w:sz w:val="20"/>
        </w:rPr>
        <w:t>(TH)</w:t>
      </w:r>
      <w:r w:rsidR="006B32FE" w:rsidRPr="00781972">
        <w:rPr>
          <w:rFonts w:asciiTheme="majorHAnsi" w:hAnsiTheme="majorHAnsi"/>
          <w:color w:val="000000" w:themeColor="text1"/>
          <w:sz w:val="20"/>
        </w:rPr>
        <w:br/>
      </w:r>
      <w:r w:rsidR="00712A25">
        <w:rPr>
          <w:rFonts w:asciiTheme="majorHAnsi" w:hAnsiTheme="majorHAnsi"/>
          <w:color w:val="000000" w:themeColor="text1"/>
          <w:sz w:val="20"/>
        </w:rPr>
        <w:t>MTH</w:t>
      </w:r>
      <w:r w:rsidR="00A26564">
        <w:rPr>
          <w:rFonts w:asciiTheme="majorHAnsi" w:hAnsiTheme="majorHAnsi"/>
          <w:color w:val="000000" w:themeColor="text1"/>
          <w:sz w:val="20"/>
        </w:rPr>
        <w:t>-</w:t>
      </w:r>
      <w:r w:rsidR="00712A25">
        <w:rPr>
          <w:rFonts w:asciiTheme="majorHAnsi" w:hAnsiTheme="majorHAnsi"/>
          <w:color w:val="000000" w:themeColor="text1"/>
          <w:sz w:val="20"/>
        </w:rPr>
        <w:t>226</w:t>
      </w:r>
      <w:r w:rsidR="00B167B5">
        <w:rPr>
          <w:rFonts w:asciiTheme="majorHAnsi" w:hAnsiTheme="majorHAnsi"/>
          <w:color w:val="000000" w:themeColor="text1"/>
          <w:sz w:val="20"/>
        </w:rPr>
        <w:t xml:space="preserve">   Fourier Series and Transforms (FST)</w:t>
      </w:r>
      <w:r w:rsidR="00932161">
        <w:rPr>
          <w:rFonts w:asciiTheme="majorHAnsi" w:hAnsiTheme="majorHAnsi"/>
          <w:color w:val="000000" w:themeColor="text1"/>
          <w:sz w:val="20"/>
        </w:rPr>
        <w:tab/>
      </w:r>
      <w:r w:rsidR="00D9774F">
        <w:rPr>
          <w:rFonts w:asciiTheme="majorHAnsi" w:hAnsiTheme="majorHAnsi"/>
          <w:color w:val="000000" w:themeColor="text1"/>
          <w:sz w:val="20"/>
        </w:rPr>
        <w:t>Dr</w:t>
      </w:r>
      <w:r w:rsidR="00FE1E25">
        <w:rPr>
          <w:rFonts w:asciiTheme="majorHAnsi" w:hAnsiTheme="majorHAnsi"/>
          <w:color w:val="000000" w:themeColor="text1"/>
          <w:sz w:val="20"/>
        </w:rPr>
        <w:t xml:space="preserve">. </w:t>
      </w:r>
      <w:proofErr w:type="spellStart"/>
      <w:r w:rsidR="00D9774F">
        <w:rPr>
          <w:rFonts w:asciiTheme="majorHAnsi" w:hAnsiTheme="majorHAnsi"/>
          <w:color w:val="000000" w:themeColor="text1"/>
          <w:sz w:val="20"/>
        </w:rPr>
        <w:t>Kashif</w:t>
      </w:r>
      <w:proofErr w:type="spellEnd"/>
      <w:r w:rsidR="00D9774F">
        <w:rPr>
          <w:rFonts w:asciiTheme="majorHAnsi" w:hAnsiTheme="majorHAnsi"/>
          <w:color w:val="000000" w:themeColor="text1"/>
          <w:sz w:val="20"/>
        </w:rPr>
        <w:t xml:space="preserve"> </w:t>
      </w:r>
      <w:proofErr w:type="spellStart"/>
      <w:r w:rsidR="00D9774F">
        <w:rPr>
          <w:rFonts w:asciiTheme="majorHAnsi" w:hAnsiTheme="majorHAnsi"/>
          <w:color w:val="000000" w:themeColor="text1"/>
          <w:sz w:val="20"/>
        </w:rPr>
        <w:t>Abro</w:t>
      </w:r>
      <w:proofErr w:type="spellEnd"/>
      <w:r w:rsidR="0097788D">
        <w:rPr>
          <w:rFonts w:asciiTheme="majorHAnsi" w:hAnsiTheme="majorHAnsi"/>
          <w:color w:val="000000" w:themeColor="text1"/>
          <w:sz w:val="20"/>
        </w:rPr>
        <w:t xml:space="preserve"> </w:t>
      </w:r>
      <w:r w:rsidR="00932161">
        <w:rPr>
          <w:rFonts w:asciiTheme="majorHAnsi" w:hAnsiTheme="majorHAnsi"/>
          <w:color w:val="000000" w:themeColor="text1"/>
          <w:sz w:val="20"/>
        </w:rPr>
        <w:t>(TH)</w:t>
      </w:r>
    </w:p>
    <w:p w14:paraId="1522E132" w14:textId="77777777" w:rsidR="00A01EA2" w:rsidRDefault="00A01EA2" w:rsidP="009440FC">
      <w:pPr>
        <w:tabs>
          <w:tab w:val="left" w:pos="810"/>
          <w:tab w:val="right" w:pos="9090"/>
        </w:tabs>
        <w:ind w:left="-86" w:right="-86"/>
        <w:rPr>
          <w:rFonts w:asciiTheme="majorHAnsi" w:hAnsiTheme="majorHAnsi"/>
          <w:color w:val="000000" w:themeColor="text1"/>
          <w:sz w:val="20"/>
        </w:rPr>
      </w:pPr>
    </w:p>
    <w:p w14:paraId="599C59A9" w14:textId="77777777" w:rsidR="005F6387" w:rsidRDefault="005F6387" w:rsidP="005F6387">
      <w:pPr>
        <w:ind w:left="-90"/>
        <w:rPr>
          <w:rFonts w:asciiTheme="majorHAnsi" w:hAnsiTheme="majorHAnsi"/>
          <w:color w:val="000000" w:themeColor="text1"/>
          <w:sz w:val="20"/>
        </w:rPr>
      </w:pPr>
      <w:r w:rsidRPr="00295F4D">
        <w:rPr>
          <w:rFonts w:asciiTheme="majorHAnsi" w:hAnsiTheme="majorHAnsi"/>
          <w:color w:val="000000" w:themeColor="text1"/>
          <w:sz w:val="20"/>
        </w:rPr>
        <w:t>Note: The classes will be conducted</w:t>
      </w:r>
      <w:r>
        <w:rPr>
          <w:rFonts w:asciiTheme="majorHAnsi" w:hAnsiTheme="majorHAnsi"/>
          <w:color w:val="000000" w:themeColor="text1"/>
          <w:sz w:val="20"/>
        </w:rPr>
        <w:t xml:space="preserve"> at room no.      in IICT Building</w:t>
      </w:r>
      <w:r w:rsidRPr="00295F4D">
        <w:rPr>
          <w:rFonts w:asciiTheme="majorHAnsi" w:hAnsiTheme="majorHAnsi"/>
          <w:color w:val="000000" w:themeColor="text1"/>
          <w:sz w:val="20"/>
        </w:rPr>
        <w:t>.</w:t>
      </w:r>
    </w:p>
    <w:p w14:paraId="2B03FB70" w14:textId="77777777" w:rsidR="006B32FE" w:rsidRDefault="006B32FE" w:rsidP="006B32FE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  <w:r w:rsidRPr="00781972">
        <w:rPr>
          <w:rFonts w:asciiTheme="majorHAnsi" w:hAnsiTheme="majorHAnsi"/>
          <w:b/>
          <w:sz w:val="20"/>
        </w:rPr>
        <w:t>Class Advisor:</w:t>
      </w:r>
      <w:r w:rsidR="00483695">
        <w:rPr>
          <w:rFonts w:asciiTheme="majorHAnsi" w:hAnsiTheme="majorHAnsi"/>
          <w:b/>
          <w:sz w:val="20"/>
        </w:rPr>
        <w:t xml:space="preserve"> </w:t>
      </w:r>
      <w:r w:rsidR="00483695" w:rsidRPr="00483695">
        <w:rPr>
          <w:rFonts w:asciiTheme="majorHAnsi" w:hAnsiTheme="majorHAnsi"/>
          <w:sz w:val="20"/>
        </w:rPr>
        <w:t xml:space="preserve">Dr. </w:t>
      </w:r>
      <w:proofErr w:type="spellStart"/>
      <w:r w:rsidR="00483695" w:rsidRPr="00483695">
        <w:rPr>
          <w:rFonts w:asciiTheme="majorHAnsi" w:hAnsiTheme="majorHAnsi"/>
          <w:sz w:val="20"/>
        </w:rPr>
        <w:t>Sammer</w:t>
      </w:r>
      <w:proofErr w:type="spellEnd"/>
      <w:r w:rsidR="00483695" w:rsidRPr="00483695">
        <w:rPr>
          <w:rFonts w:asciiTheme="majorHAnsi" w:hAnsiTheme="majorHAnsi"/>
          <w:sz w:val="20"/>
        </w:rPr>
        <w:t xml:space="preserve"> </w:t>
      </w:r>
      <w:proofErr w:type="spellStart"/>
      <w:r w:rsidR="00483695" w:rsidRPr="00483695">
        <w:rPr>
          <w:rFonts w:asciiTheme="majorHAnsi" w:hAnsiTheme="majorHAnsi"/>
          <w:sz w:val="20"/>
        </w:rPr>
        <w:t>Zai</w:t>
      </w:r>
      <w:proofErr w:type="spellEnd"/>
      <w:r w:rsidRPr="00781972">
        <w:rPr>
          <w:rFonts w:asciiTheme="majorHAnsi" w:hAnsiTheme="majorHAnsi"/>
          <w:sz w:val="20"/>
        </w:rPr>
        <w:tab/>
      </w:r>
      <w:r w:rsidRPr="00781972">
        <w:rPr>
          <w:rFonts w:asciiTheme="majorHAnsi" w:hAnsiTheme="majorHAnsi"/>
          <w:b/>
          <w:sz w:val="20"/>
        </w:rPr>
        <w:t>CHAIRMAN</w:t>
      </w:r>
      <w:r>
        <w:rPr>
          <w:rFonts w:asciiTheme="majorHAnsi" w:hAnsiTheme="majorHAnsi"/>
          <w:b/>
          <w:sz w:val="20"/>
        </w:rPr>
        <w:br/>
      </w: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inline distT="0" distB="0" distL="0" distR="0" wp14:anchorId="4739254E" wp14:editId="7658F481">
                <wp:extent cx="5905500" cy="9525"/>
                <wp:effectExtent l="0" t="0" r="19050" b="28575"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B8EAE75" id="Straight Connector 1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" strokecolor="black [3040]">
                <w10:anchorlock/>
              </v:line>
            </w:pict>
          </mc:Fallback>
        </mc:AlternateContent>
      </w:r>
    </w:p>
    <w:p w14:paraId="52D1C0BE" w14:textId="77777777" w:rsidR="006B32FE" w:rsidRDefault="006B32FE" w:rsidP="006B32FE">
      <w:pPr>
        <w:ind w:right="207"/>
        <w:jc w:val="center"/>
        <w:rPr>
          <w:rFonts w:asciiTheme="majorHAnsi" w:hAnsiTheme="majorHAnsi"/>
          <w:b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4DA8EA87" wp14:editId="643A2C03">
            <wp:simplePos x="0" y="0"/>
            <wp:positionH relativeFrom="column">
              <wp:posOffset>5172075</wp:posOffset>
            </wp:positionH>
            <wp:positionV relativeFrom="paragraph">
              <wp:posOffset>28611</wp:posOffset>
            </wp:positionV>
            <wp:extent cx="633826" cy="407061"/>
            <wp:effectExtent l="0" t="0" r="0" b="0"/>
            <wp:wrapNone/>
            <wp:docPr id="16" name="Picture 16" descr="http://www.ehss.ae/awards/c4ca4238a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ehss.ae/awards/c4ca4238a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826" cy="407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26B7494E" wp14:editId="6084037C">
            <wp:simplePos x="0" y="0"/>
            <wp:positionH relativeFrom="column">
              <wp:posOffset>-76200</wp:posOffset>
            </wp:positionH>
            <wp:positionV relativeFrom="paragraph">
              <wp:posOffset>19050</wp:posOffset>
            </wp:positionV>
            <wp:extent cx="495300" cy="499745"/>
            <wp:effectExtent l="0" t="0" r="0" b="0"/>
            <wp:wrapNone/>
            <wp:docPr id="20" name="Picture 20" descr="http://upload.wikimedia.org/wikipedia/en/d/d4/MUET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en/d/d4/MUET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9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3A68">
        <w:rPr>
          <w:rFonts w:asciiTheme="majorHAnsi" w:hAnsiTheme="majorHAnsi"/>
          <w:b/>
        </w:rPr>
        <w:t>MEHRAN UNIVERSITY OF ENGINEERING AND TECHNOLOGY, JAMSHORO</w:t>
      </w:r>
      <w:r w:rsidRPr="001D3A68">
        <w:rPr>
          <w:rFonts w:asciiTheme="majorHAnsi" w:hAnsiTheme="majorHAnsi"/>
          <w:b/>
        </w:rPr>
        <w:br/>
        <w:t xml:space="preserve"> DEPARTMENT OF COMPUTER SYSTEMS ENGINEERING</w:t>
      </w:r>
      <w:r w:rsidRPr="00C51B45">
        <w:t xml:space="preserve"> </w:t>
      </w:r>
    </w:p>
    <w:p w14:paraId="33CB52FB" w14:textId="1A0AECCE" w:rsidR="00603644" w:rsidRDefault="00603644" w:rsidP="00B36A1D">
      <w:pPr>
        <w:spacing w:after="0" w:line="240" w:lineRule="auto"/>
        <w:ind w:right="207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lass Time Table – Second Semester Second Year (4</w:t>
      </w:r>
      <w:r>
        <w:rPr>
          <w:rFonts w:asciiTheme="majorHAnsi" w:hAnsiTheme="majorHAnsi"/>
          <w:b/>
          <w:vertAlign w:val="superscript"/>
        </w:rPr>
        <w:t>th</w:t>
      </w:r>
      <w:r>
        <w:rPr>
          <w:rFonts w:asciiTheme="majorHAnsi" w:hAnsiTheme="majorHAnsi"/>
          <w:b/>
        </w:rPr>
        <w:t xml:space="preserve"> Semester) - 21CS SECTION </w:t>
      </w:r>
      <w:r w:rsidR="00A0136C">
        <w:rPr>
          <w:rFonts w:asciiTheme="majorHAnsi" w:hAnsiTheme="majorHAnsi"/>
          <w:b/>
        </w:rPr>
        <w:t>2</w:t>
      </w:r>
      <w:r>
        <w:rPr>
          <w:rFonts w:asciiTheme="majorHAnsi" w:hAnsiTheme="majorHAnsi"/>
          <w:b/>
        </w:rPr>
        <w:br/>
        <w:t xml:space="preserve">(With effect from: </w:t>
      </w:r>
      <w:r w:rsidR="001E545C">
        <w:rPr>
          <w:rFonts w:asciiTheme="majorHAnsi" w:hAnsiTheme="majorHAnsi"/>
          <w:b/>
        </w:rPr>
        <w:t>25</w:t>
      </w:r>
      <w:r>
        <w:rPr>
          <w:rFonts w:asciiTheme="majorHAnsi" w:hAnsiTheme="majorHAnsi"/>
          <w:b/>
        </w:rPr>
        <w:t>-07-2023)</w:t>
      </w:r>
    </w:p>
    <w:p w14:paraId="1A3B2B4C" w14:textId="77777777" w:rsidR="00603644" w:rsidRPr="00901C3B" w:rsidRDefault="00603644" w:rsidP="00603644">
      <w:pPr>
        <w:tabs>
          <w:tab w:val="right" w:pos="9090"/>
        </w:tabs>
        <w:spacing w:after="0" w:line="240" w:lineRule="auto"/>
        <w:ind w:left="-90" w:right="-90"/>
        <w:rPr>
          <w:rFonts w:asciiTheme="majorHAnsi" w:hAnsiTheme="majorHAnsi"/>
          <w:b/>
          <w:sz w:val="18"/>
        </w:rPr>
      </w:pPr>
      <w:r>
        <w:rPr>
          <w:rFonts w:asciiTheme="majorHAnsi" w:hAnsiTheme="majorHAnsi"/>
          <w:b/>
          <w:sz w:val="18"/>
        </w:rPr>
        <w:t>Date of C</w:t>
      </w:r>
      <w:r w:rsidRPr="00901C3B">
        <w:rPr>
          <w:rFonts w:asciiTheme="majorHAnsi" w:hAnsiTheme="majorHAnsi"/>
          <w:b/>
          <w:sz w:val="18"/>
        </w:rPr>
        <w:t xml:space="preserve">ommencement: </w:t>
      </w:r>
      <w:r>
        <w:rPr>
          <w:rFonts w:asciiTheme="majorHAnsi" w:hAnsiTheme="majorHAnsi"/>
          <w:b/>
          <w:sz w:val="18"/>
        </w:rPr>
        <w:t>03-07-2023</w:t>
      </w:r>
      <w:r w:rsidRPr="00901C3B">
        <w:rPr>
          <w:rFonts w:asciiTheme="majorHAnsi" w:hAnsiTheme="majorHAnsi"/>
          <w:b/>
          <w:sz w:val="18"/>
        </w:rPr>
        <w:tab/>
      </w:r>
      <w:r>
        <w:rPr>
          <w:rFonts w:asciiTheme="majorHAnsi" w:hAnsiTheme="majorHAnsi"/>
          <w:b/>
          <w:sz w:val="18"/>
        </w:rPr>
        <w:t>End of S</w:t>
      </w:r>
      <w:r w:rsidRPr="00901C3B">
        <w:rPr>
          <w:rFonts w:asciiTheme="majorHAnsi" w:hAnsiTheme="majorHAnsi"/>
          <w:b/>
          <w:sz w:val="18"/>
        </w:rPr>
        <w:t xml:space="preserve">ession: </w:t>
      </w:r>
      <w:r>
        <w:rPr>
          <w:rFonts w:asciiTheme="majorHAnsi" w:hAnsiTheme="majorHAnsi"/>
          <w:b/>
          <w:sz w:val="18"/>
        </w:rPr>
        <w:t>20</w:t>
      </w:r>
      <w:r w:rsidRPr="00901C3B">
        <w:rPr>
          <w:rFonts w:asciiTheme="majorHAnsi" w:hAnsiTheme="majorHAnsi"/>
          <w:b/>
          <w:sz w:val="18"/>
        </w:rPr>
        <w:t>-</w:t>
      </w:r>
      <w:r>
        <w:rPr>
          <w:rFonts w:asciiTheme="majorHAnsi" w:hAnsiTheme="majorHAnsi"/>
          <w:b/>
          <w:sz w:val="18"/>
        </w:rPr>
        <w:t>10</w:t>
      </w:r>
      <w:r w:rsidRPr="00901C3B">
        <w:rPr>
          <w:rFonts w:asciiTheme="majorHAnsi" w:hAnsiTheme="majorHAnsi"/>
          <w:b/>
          <w:sz w:val="18"/>
        </w:rPr>
        <w:t>-</w:t>
      </w:r>
      <w:r>
        <w:rPr>
          <w:rFonts w:asciiTheme="majorHAnsi" w:hAnsiTheme="majorHAnsi"/>
          <w:b/>
          <w:sz w:val="18"/>
        </w:rPr>
        <w:t>202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13"/>
        <w:gridCol w:w="1447"/>
        <w:gridCol w:w="1501"/>
        <w:gridCol w:w="1644"/>
        <w:gridCol w:w="1529"/>
        <w:gridCol w:w="1383"/>
      </w:tblGrid>
      <w:tr w:rsidR="006B32FE" w:rsidRPr="00496B18" w14:paraId="7C95CB44" w14:textId="77777777" w:rsidTr="0026415E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03769DD2" w14:textId="77777777" w:rsidR="006B32FE" w:rsidRPr="00252AA8" w:rsidRDefault="006B32FE" w:rsidP="00242E56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IME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78913C41" w14:textId="77777777" w:rsidR="006B32FE" w:rsidRPr="00252AA8" w:rsidRDefault="006B32FE" w:rsidP="00242E56">
            <w:pPr>
              <w:ind w:right="-9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MONDAY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76C187F0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UESDAY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79890BFA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WEDNESDAY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199D7786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HURSDAY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48FF1357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FRIDAY</w:t>
            </w:r>
          </w:p>
        </w:tc>
      </w:tr>
      <w:tr w:rsidR="00D0167C" w:rsidRPr="00496B18" w14:paraId="335D547E" w14:textId="77777777" w:rsidTr="0026415E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19A3E7AA" w14:textId="77777777" w:rsidR="00D0167C" w:rsidRPr="00252AA8" w:rsidRDefault="00D0167C" w:rsidP="00D0167C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8:00 – 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vMerge w:val="restart"/>
            <w:shd w:val="clear" w:color="auto" w:fill="auto"/>
            <w:vAlign w:val="center"/>
          </w:tcPr>
          <w:p w14:paraId="238391EE" w14:textId="6452A1DC" w:rsidR="00D0167C" w:rsidRPr="005A1D78" w:rsidRDefault="00D0167C" w:rsidP="00D0167C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AAP-PR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5FE148B7" w14:textId="5FE97B33" w:rsidR="00D0167C" w:rsidRPr="005A1D78" w:rsidRDefault="00D0167C" w:rsidP="00D0167C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A*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60AF8672" w14:textId="3F89BBCE" w:rsidR="00D0167C" w:rsidRPr="005A1D78" w:rsidRDefault="00F27618" w:rsidP="00D0167C">
            <w:pPr>
              <w:jc w:val="center"/>
              <w:rPr>
                <w:rFonts w:asciiTheme="majorHAnsi" w:hAnsiTheme="majorHAnsi"/>
                <w:sz w:val="20"/>
              </w:rPr>
            </w:pPr>
            <w:r w:rsidRPr="00F31730">
              <w:rPr>
                <w:rFonts w:asciiTheme="majorHAnsi" w:hAnsiTheme="majorHAnsi"/>
                <w:sz w:val="20"/>
              </w:rPr>
              <w:t>----------</w:t>
            </w:r>
            <w:bookmarkStart w:id="0" w:name="_GoBack"/>
            <w:bookmarkEnd w:id="0"/>
          </w:p>
        </w:tc>
        <w:tc>
          <w:tcPr>
            <w:tcW w:w="1529" w:type="dxa"/>
            <w:shd w:val="clear" w:color="auto" w:fill="auto"/>
            <w:vAlign w:val="center"/>
          </w:tcPr>
          <w:p w14:paraId="48C5A7D1" w14:textId="22AD3964" w:rsidR="00D0167C" w:rsidRPr="005A1D78" w:rsidRDefault="00D854BF" w:rsidP="00D0167C">
            <w:pPr>
              <w:jc w:val="center"/>
              <w:rPr>
                <w:rFonts w:asciiTheme="majorHAnsi" w:hAnsiTheme="majorHAnsi"/>
                <w:sz w:val="20"/>
              </w:rPr>
            </w:pPr>
            <w:r w:rsidRPr="00E7075B">
              <w:rPr>
                <w:rFonts w:asciiTheme="majorHAnsi" w:hAnsiTheme="majorHAnsi"/>
                <w:b/>
                <w:sz w:val="20"/>
              </w:rPr>
              <w:t>FST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61C3E60C" w14:textId="3BB70F18" w:rsidR="00D0167C" w:rsidRPr="00CD5D53" w:rsidRDefault="00D0167C" w:rsidP="00D0167C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AAP</w:t>
            </w:r>
          </w:p>
        </w:tc>
      </w:tr>
      <w:tr w:rsidR="00C05F90" w:rsidRPr="00496B18" w14:paraId="77955472" w14:textId="77777777" w:rsidTr="0026415E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1E7F4276" w14:textId="77777777" w:rsidR="00C05F90" w:rsidRPr="00252AA8" w:rsidRDefault="00C05F90" w:rsidP="00C05F9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vMerge/>
            <w:shd w:val="clear" w:color="auto" w:fill="auto"/>
            <w:vAlign w:val="center"/>
          </w:tcPr>
          <w:p w14:paraId="132576CC" w14:textId="34C5E737" w:rsidR="00C05F90" w:rsidRPr="005A1D78" w:rsidRDefault="00C05F90" w:rsidP="00C05F90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01" w:type="dxa"/>
            <w:shd w:val="clear" w:color="auto" w:fill="auto"/>
            <w:vAlign w:val="center"/>
          </w:tcPr>
          <w:p w14:paraId="1F4B1FFE" w14:textId="30001A64" w:rsidR="00C05F90" w:rsidRPr="001746EE" w:rsidRDefault="007464A0" w:rsidP="00C05F90">
            <w:pPr>
              <w:jc w:val="center"/>
              <w:rPr>
                <w:rFonts w:asciiTheme="majorHAnsi" w:hAnsiTheme="majorHAnsi"/>
                <w:sz w:val="20"/>
              </w:rPr>
            </w:pPr>
            <w:r w:rsidRPr="001746EE">
              <w:rPr>
                <w:rFonts w:asciiTheme="majorHAnsi" w:hAnsiTheme="majorHAnsi"/>
                <w:sz w:val="20"/>
              </w:rPr>
              <w:t>EEPM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20170960" w14:textId="7D01D30E" w:rsidR="00C05F90" w:rsidRPr="00E7075B" w:rsidRDefault="00255E54" w:rsidP="00C05F90">
            <w:pPr>
              <w:ind w:right="-4"/>
              <w:jc w:val="center"/>
              <w:rPr>
                <w:rFonts w:asciiTheme="majorHAnsi" w:hAnsiTheme="majorHAnsi"/>
                <w:b/>
                <w:sz w:val="20"/>
              </w:rPr>
            </w:pPr>
            <w:r w:rsidRPr="00E7075B">
              <w:rPr>
                <w:rFonts w:asciiTheme="majorHAnsi" w:hAnsiTheme="majorHAnsi"/>
                <w:b/>
                <w:sz w:val="20"/>
              </w:rPr>
              <w:t>CAAP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2ECF60E6" w14:textId="242B1341" w:rsidR="00C05F90" w:rsidRPr="005A1D78" w:rsidRDefault="00C05F90" w:rsidP="00C05F90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SS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64C513CC" w14:textId="373A2F45" w:rsidR="00C05F90" w:rsidRPr="005A1D78" w:rsidRDefault="00C05F90" w:rsidP="00C05F90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A</w:t>
            </w:r>
          </w:p>
        </w:tc>
      </w:tr>
      <w:tr w:rsidR="00C05F90" w:rsidRPr="00496B18" w14:paraId="104F00B1" w14:textId="77777777" w:rsidTr="00CE0F36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36D5835D" w14:textId="77777777" w:rsidR="00C05F90" w:rsidRPr="00252AA8" w:rsidRDefault="00C05F90" w:rsidP="00C05F9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vMerge/>
            <w:shd w:val="clear" w:color="auto" w:fill="auto"/>
            <w:vAlign w:val="center"/>
          </w:tcPr>
          <w:p w14:paraId="381D5AA1" w14:textId="2743EB98" w:rsidR="00C05F90" w:rsidRPr="005A1D78" w:rsidRDefault="00C05F90" w:rsidP="00C05F90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01" w:type="dxa"/>
            <w:shd w:val="clear" w:color="auto" w:fill="auto"/>
            <w:vAlign w:val="center"/>
          </w:tcPr>
          <w:p w14:paraId="592AB624" w14:textId="17285F8F" w:rsidR="00C05F90" w:rsidRPr="001746EE" w:rsidRDefault="00F21CDA" w:rsidP="00C05F90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E7075B">
              <w:rPr>
                <w:rFonts w:asciiTheme="majorHAnsi" w:hAnsiTheme="majorHAnsi"/>
                <w:b/>
                <w:sz w:val="20"/>
              </w:rPr>
              <w:t>CAAP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569A733F" w14:textId="645A3618" w:rsidR="00C05F90" w:rsidRPr="005A1D78" w:rsidRDefault="00C05F90" w:rsidP="00C05F90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A</w:t>
            </w:r>
          </w:p>
        </w:tc>
        <w:tc>
          <w:tcPr>
            <w:tcW w:w="1529" w:type="dxa"/>
            <w:shd w:val="clear" w:color="auto" w:fill="auto"/>
          </w:tcPr>
          <w:p w14:paraId="7E440E80" w14:textId="14A2CE47" w:rsidR="00C05F90" w:rsidRPr="00CD5D53" w:rsidRDefault="00C05F90" w:rsidP="00C05F90">
            <w:pPr>
              <w:jc w:val="center"/>
            </w:pPr>
            <w:r>
              <w:rPr>
                <w:rFonts w:asciiTheme="majorHAnsi" w:hAnsiTheme="majorHAnsi"/>
                <w:sz w:val="20"/>
              </w:rPr>
              <w:t>DSAA</w:t>
            </w:r>
          </w:p>
        </w:tc>
        <w:tc>
          <w:tcPr>
            <w:tcW w:w="1383" w:type="dxa"/>
            <w:vMerge w:val="restart"/>
            <w:shd w:val="clear" w:color="auto" w:fill="auto"/>
            <w:vAlign w:val="center"/>
          </w:tcPr>
          <w:p w14:paraId="13ED43CE" w14:textId="684A307F" w:rsidR="00C05F90" w:rsidRDefault="00C05F90" w:rsidP="00C05F90">
            <w:pPr>
              <w:jc w:val="center"/>
            </w:pPr>
            <w:r>
              <w:rPr>
                <w:rFonts w:asciiTheme="majorHAnsi" w:hAnsiTheme="majorHAnsi"/>
                <w:sz w:val="20"/>
              </w:rPr>
              <w:t>DSAA-PR</w:t>
            </w:r>
          </w:p>
        </w:tc>
      </w:tr>
      <w:tr w:rsidR="00C05F90" w:rsidRPr="00496B18" w14:paraId="7D83C0F9" w14:textId="77777777" w:rsidTr="00CB6703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41DA4B63" w14:textId="77777777" w:rsidR="00C05F90" w:rsidRPr="00252AA8" w:rsidRDefault="00C05F90" w:rsidP="00C05F9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>: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6E8ADA92" w14:textId="63DA4A42" w:rsidR="00C05F90" w:rsidRPr="005A1D78" w:rsidRDefault="00C05F90" w:rsidP="00C05F90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SS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5FF0096D" w14:textId="48AE89B2" w:rsidR="00C05F90" w:rsidRPr="001746EE" w:rsidRDefault="008C1128" w:rsidP="00C05F90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1746EE">
              <w:rPr>
                <w:rFonts w:asciiTheme="majorHAnsi" w:hAnsiTheme="majorHAnsi"/>
                <w:sz w:val="20"/>
              </w:rPr>
              <w:t>----------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16A67424" w14:textId="1AE16624" w:rsidR="00C05F90" w:rsidRPr="00E7075B" w:rsidRDefault="00E7075B" w:rsidP="00C05F90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E7075B">
              <w:rPr>
                <w:rFonts w:asciiTheme="majorHAnsi" w:hAnsiTheme="majorHAnsi"/>
                <w:b/>
                <w:sz w:val="20"/>
              </w:rPr>
              <w:t>FST</w:t>
            </w:r>
          </w:p>
        </w:tc>
        <w:tc>
          <w:tcPr>
            <w:tcW w:w="1529" w:type="dxa"/>
            <w:shd w:val="clear" w:color="auto" w:fill="auto"/>
          </w:tcPr>
          <w:p w14:paraId="0AC23EE1" w14:textId="02F11A5F" w:rsidR="00C05F90" w:rsidRPr="007F195F" w:rsidRDefault="009D180B" w:rsidP="00C05F90">
            <w:pPr>
              <w:jc w:val="center"/>
              <w:rPr>
                <w:b/>
              </w:rPr>
            </w:pPr>
            <w:r w:rsidRPr="007F195F">
              <w:rPr>
                <w:rFonts w:asciiTheme="majorHAnsi" w:hAnsiTheme="majorHAnsi"/>
                <w:b/>
                <w:sz w:val="20"/>
              </w:rPr>
              <w:t>EEPM</w:t>
            </w:r>
          </w:p>
        </w:tc>
        <w:tc>
          <w:tcPr>
            <w:tcW w:w="1383" w:type="dxa"/>
            <w:vMerge/>
            <w:shd w:val="clear" w:color="auto" w:fill="auto"/>
          </w:tcPr>
          <w:p w14:paraId="58F3013F" w14:textId="17C62C95" w:rsidR="00C05F90" w:rsidRDefault="00C05F90" w:rsidP="00C05F90">
            <w:pPr>
              <w:jc w:val="center"/>
            </w:pPr>
          </w:p>
        </w:tc>
      </w:tr>
      <w:tr w:rsidR="00C05F90" w:rsidRPr="00496B18" w14:paraId="16D0AB48" w14:textId="77777777" w:rsidTr="00030032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428F10A9" w14:textId="77777777" w:rsidR="00C05F90" w:rsidRPr="00252AA8" w:rsidRDefault="00C05F90" w:rsidP="00C05F9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:00 – </w:t>
            </w: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057EF525" w14:textId="216221F8" w:rsidR="00C05F90" w:rsidRPr="005A1D78" w:rsidRDefault="00C05F90" w:rsidP="00C05F90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EPM</w:t>
            </w:r>
          </w:p>
        </w:tc>
        <w:tc>
          <w:tcPr>
            <w:tcW w:w="1501" w:type="dxa"/>
            <w:shd w:val="clear" w:color="auto" w:fill="auto"/>
          </w:tcPr>
          <w:p w14:paraId="728F466F" w14:textId="2A1E21EE" w:rsidR="00C05F90" w:rsidRPr="001746EE" w:rsidRDefault="00C05F90" w:rsidP="00C05F90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1746EE">
              <w:rPr>
                <w:rFonts w:asciiTheme="majorHAnsi" w:hAnsiTheme="majorHAnsi"/>
                <w:sz w:val="20"/>
              </w:rPr>
              <w:t>SS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4BC137F3" w14:textId="7B0037F6" w:rsidR="00C05F90" w:rsidRPr="005A1D78" w:rsidRDefault="00C05F90" w:rsidP="00C05F90">
            <w:pPr>
              <w:jc w:val="center"/>
              <w:rPr>
                <w:rFonts w:asciiTheme="majorHAnsi" w:hAnsiTheme="majorHAnsi"/>
                <w:sz w:val="20"/>
              </w:rPr>
            </w:pPr>
            <w:r w:rsidRPr="00F31730">
              <w:rPr>
                <w:rFonts w:asciiTheme="majorHAnsi" w:hAnsiTheme="majorHAnsi"/>
                <w:sz w:val="20"/>
              </w:rPr>
              <w:t>----------</w:t>
            </w:r>
          </w:p>
        </w:tc>
        <w:tc>
          <w:tcPr>
            <w:tcW w:w="1529" w:type="dxa"/>
            <w:vMerge w:val="restart"/>
            <w:shd w:val="clear" w:color="auto" w:fill="auto"/>
            <w:vAlign w:val="center"/>
          </w:tcPr>
          <w:p w14:paraId="73D1856A" w14:textId="1CBA5C37" w:rsidR="00C05F90" w:rsidRPr="00B04303" w:rsidRDefault="00C05F90" w:rsidP="00C05F90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BA097D">
              <w:rPr>
                <w:rFonts w:asciiTheme="majorHAnsi" w:hAnsiTheme="majorHAnsi"/>
                <w:bCs/>
                <w:iCs/>
                <w:sz w:val="20"/>
              </w:rPr>
              <w:t>SS-PR</w:t>
            </w:r>
          </w:p>
        </w:tc>
        <w:tc>
          <w:tcPr>
            <w:tcW w:w="1383" w:type="dxa"/>
            <w:vMerge/>
            <w:shd w:val="clear" w:color="auto" w:fill="auto"/>
          </w:tcPr>
          <w:p w14:paraId="47F82C84" w14:textId="6FA5061B" w:rsidR="00C05F90" w:rsidRDefault="00C05F90" w:rsidP="00C05F90">
            <w:pPr>
              <w:jc w:val="center"/>
            </w:pPr>
          </w:p>
        </w:tc>
      </w:tr>
      <w:tr w:rsidR="00C05F90" w:rsidRPr="00496B18" w14:paraId="494467DA" w14:textId="77777777" w:rsidTr="000D0BCC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E47AF23" w14:textId="77777777" w:rsidR="00C05F90" w:rsidRPr="00252AA8" w:rsidRDefault="00C05F90" w:rsidP="00C05F9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7F16C494" w14:textId="1EC337B7" w:rsidR="00C05F90" w:rsidRPr="005A1D78" w:rsidRDefault="00C05F90" w:rsidP="00C05F90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SS*</w:t>
            </w:r>
          </w:p>
        </w:tc>
        <w:tc>
          <w:tcPr>
            <w:tcW w:w="1501" w:type="dxa"/>
            <w:shd w:val="clear" w:color="auto" w:fill="auto"/>
          </w:tcPr>
          <w:p w14:paraId="27804D11" w14:textId="01772892" w:rsidR="00C05F90" w:rsidRDefault="00C05F90" w:rsidP="00C05F90">
            <w:pPr>
              <w:jc w:val="center"/>
            </w:pPr>
            <w:r w:rsidRPr="00F31730">
              <w:rPr>
                <w:rFonts w:asciiTheme="majorHAnsi" w:hAnsiTheme="majorHAnsi"/>
                <w:sz w:val="20"/>
              </w:rPr>
              <w:t>----------</w:t>
            </w:r>
          </w:p>
        </w:tc>
        <w:tc>
          <w:tcPr>
            <w:tcW w:w="1644" w:type="dxa"/>
            <w:shd w:val="clear" w:color="auto" w:fill="auto"/>
          </w:tcPr>
          <w:p w14:paraId="00193CDA" w14:textId="1FA26C3B" w:rsidR="00C05F90" w:rsidRPr="005A1D78" w:rsidRDefault="00C05F90" w:rsidP="00C05F90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AAP*</w:t>
            </w:r>
          </w:p>
        </w:tc>
        <w:tc>
          <w:tcPr>
            <w:tcW w:w="1529" w:type="dxa"/>
            <w:vMerge/>
            <w:shd w:val="clear" w:color="auto" w:fill="auto"/>
            <w:vAlign w:val="center"/>
          </w:tcPr>
          <w:p w14:paraId="63402919" w14:textId="77777777" w:rsidR="00C05F90" w:rsidRPr="005A1D78" w:rsidRDefault="00C05F90" w:rsidP="00C05F90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383" w:type="dxa"/>
            <w:shd w:val="clear" w:color="auto" w:fill="D9D9D9" w:themeFill="background1" w:themeFillShade="D9"/>
          </w:tcPr>
          <w:p w14:paraId="2F757CE0" w14:textId="671339BE" w:rsidR="00C05F90" w:rsidRDefault="00C05F90" w:rsidP="00C05F90">
            <w:pPr>
              <w:jc w:val="center"/>
            </w:pPr>
          </w:p>
        </w:tc>
      </w:tr>
      <w:tr w:rsidR="00C05F90" w:rsidRPr="00496B18" w14:paraId="28D7489D" w14:textId="77777777" w:rsidTr="000D0BCC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6051052A" w14:textId="77777777" w:rsidR="00C05F90" w:rsidRPr="00252AA8" w:rsidRDefault="00C05F90" w:rsidP="00C05F9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 – 0</w:t>
            </w:r>
            <w:r>
              <w:rPr>
                <w:rFonts w:asciiTheme="majorHAnsi" w:hAnsiTheme="majorHAnsi"/>
                <w:b/>
                <w:sz w:val="20"/>
              </w:rPr>
              <w:t>3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</w:tcPr>
          <w:p w14:paraId="1F3FF679" w14:textId="6C64A57E" w:rsidR="00C05F90" w:rsidRDefault="00C05F90" w:rsidP="00C05F90">
            <w:pPr>
              <w:jc w:val="center"/>
            </w:pPr>
            <w:r>
              <w:rPr>
                <w:rFonts w:asciiTheme="majorHAnsi" w:hAnsiTheme="majorHAnsi"/>
                <w:sz w:val="20"/>
              </w:rPr>
              <w:t>FST*</w:t>
            </w:r>
          </w:p>
        </w:tc>
        <w:tc>
          <w:tcPr>
            <w:tcW w:w="1501" w:type="dxa"/>
            <w:shd w:val="clear" w:color="auto" w:fill="auto"/>
          </w:tcPr>
          <w:p w14:paraId="73DF4E1B" w14:textId="5770C8DC" w:rsidR="00C05F90" w:rsidRDefault="00C05F90" w:rsidP="00C05F90">
            <w:pPr>
              <w:jc w:val="center"/>
            </w:pPr>
            <w:r>
              <w:rPr>
                <w:rFonts w:asciiTheme="majorHAnsi" w:hAnsiTheme="majorHAnsi"/>
                <w:sz w:val="20"/>
              </w:rPr>
              <w:t>EEPM*</w:t>
            </w:r>
          </w:p>
        </w:tc>
        <w:tc>
          <w:tcPr>
            <w:tcW w:w="1644" w:type="dxa"/>
            <w:shd w:val="clear" w:color="auto" w:fill="auto"/>
          </w:tcPr>
          <w:p w14:paraId="58C44CF4" w14:textId="526FC9E2" w:rsidR="00C05F90" w:rsidRPr="005A1D78" w:rsidRDefault="00C05F90" w:rsidP="00C05F90">
            <w:pPr>
              <w:jc w:val="center"/>
              <w:rPr>
                <w:rFonts w:asciiTheme="majorHAnsi" w:hAnsiTheme="majorHAnsi"/>
                <w:sz w:val="20"/>
              </w:rPr>
            </w:pPr>
            <w:r w:rsidRPr="00F31730">
              <w:rPr>
                <w:rFonts w:asciiTheme="majorHAnsi" w:hAnsiTheme="majorHAnsi"/>
                <w:sz w:val="20"/>
              </w:rPr>
              <w:t>----------</w:t>
            </w:r>
          </w:p>
        </w:tc>
        <w:tc>
          <w:tcPr>
            <w:tcW w:w="1529" w:type="dxa"/>
            <w:vMerge/>
            <w:shd w:val="clear" w:color="auto" w:fill="auto"/>
            <w:vAlign w:val="center"/>
          </w:tcPr>
          <w:p w14:paraId="7DC92340" w14:textId="77777777" w:rsidR="00C05F90" w:rsidRPr="005A1D78" w:rsidRDefault="00C05F90" w:rsidP="00C05F90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383" w:type="dxa"/>
            <w:shd w:val="clear" w:color="auto" w:fill="D9D9D9" w:themeFill="background1" w:themeFillShade="D9"/>
          </w:tcPr>
          <w:p w14:paraId="285A3CB2" w14:textId="1AED01CA" w:rsidR="00C05F90" w:rsidRDefault="00C05F90" w:rsidP="00C05F90">
            <w:pPr>
              <w:jc w:val="center"/>
            </w:pPr>
          </w:p>
        </w:tc>
      </w:tr>
    </w:tbl>
    <w:p w14:paraId="6609819B" w14:textId="40C237A7" w:rsidR="006B32FE" w:rsidRDefault="00E7689E" w:rsidP="006B32FE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 xml:space="preserve">* </w:t>
      </w:r>
      <w:r w:rsidRPr="00E7689E">
        <w:rPr>
          <w:rFonts w:asciiTheme="majorHAnsi" w:hAnsiTheme="majorHAnsi"/>
          <w:color w:val="000000" w:themeColor="text1"/>
          <w:sz w:val="16"/>
          <w:szCs w:val="18"/>
        </w:rPr>
        <w:t>indicates tutorial class</w:t>
      </w:r>
    </w:p>
    <w:p w14:paraId="5782CE3F" w14:textId="77777777" w:rsidR="00F90BE5" w:rsidRDefault="00BC056E" w:rsidP="00F90BE5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>CS-251</w:t>
      </w:r>
      <w:r>
        <w:rPr>
          <w:rFonts w:asciiTheme="majorHAnsi" w:hAnsiTheme="majorHAnsi"/>
          <w:color w:val="000000" w:themeColor="text1"/>
          <w:sz w:val="20"/>
        </w:rPr>
        <w:tab/>
        <w:t>Data Structure and Algorithm Analysis (DSAA)</w:t>
      </w:r>
      <w:r>
        <w:rPr>
          <w:rFonts w:asciiTheme="majorHAnsi" w:hAnsiTheme="majorHAnsi"/>
          <w:color w:val="000000" w:themeColor="text1"/>
          <w:sz w:val="20"/>
        </w:rPr>
        <w:tab/>
        <w:t xml:space="preserve">Dr. </w:t>
      </w:r>
      <w:proofErr w:type="spellStart"/>
      <w:r>
        <w:rPr>
          <w:rFonts w:asciiTheme="majorHAnsi" w:hAnsiTheme="majorHAnsi"/>
          <w:color w:val="000000" w:themeColor="text1"/>
          <w:sz w:val="20"/>
        </w:rPr>
        <w:t>Sammer</w:t>
      </w:r>
      <w:proofErr w:type="spellEnd"/>
      <w:r>
        <w:rPr>
          <w:rFonts w:asciiTheme="majorHAnsi" w:hAnsiTheme="majorHAnsi"/>
          <w:color w:val="000000" w:themeColor="text1"/>
          <w:sz w:val="20"/>
        </w:rPr>
        <w:t xml:space="preserve"> </w:t>
      </w:r>
      <w:proofErr w:type="spellStart"/>
      <w:r>
        <w:rPr>
          <w:rFonts w:asciiTheme="majorHAnsi" w:hAnsiTheme="majorHAnsi"/>
          <w:color w:val="000000" w:themeColor="text1"/>
          <w:sz w:val="20"/>
        </w:rPr>
        <w:t>Zai</w:t>
      </w:r>
      <w:proofErr w:type="spellEnd"/>
      <w:r>
        <w:rPr>
          <w:rFonts w:asciiTheme="majorHAnsi" w:hAnsiTheme="majorHAnsi"/>
          <w:color w:val="000000" w:themeColor="text1"/>
          <w:sz w:val="20"/>
        </w:rPr>
        <w:t xml:space="preserve"> (TH &amp; PR)</w:t>
      </w:r>
      <w:r>
        <w:rPr>
          <w:rFonts w:asciiTheme="majorHAnsi" w:hAnsiTheme="majorHAnsi"/>
          <w:color w:val="000000" w:themeColor="text1"/>
          <w:sz w:val="20"/>
        </w:rPr>
        <w:br/>
      </w:r>
      <w:r w:rsidR="00F90BE5">
        <w:rPr>
          <w:rFonts w:asciiTheme="majorHAnsi" w:hAnsiTheme="majorHAnsi"/>
          <w:color w:val="000000" w:themeColor="text1"/>
          <w:sz w:val="20"/>
        </w:rPr>
        <w:t>CS-201</w:t>
      </w:r>
      <w:r w:rsidR="00F90BE5" w:rsidRPr="00781972">
        <w:rPr>
          <w:rFonts w:asciiTheme="majorHAnsi" w:hAnsiTheme="majorHAnsi"/>
          <w:color w:val="000000" w:themeColor="text1"/>
          <w:sz w:val="20"/>
        </w:rPr>
        <w:tab/>
      </w:r>
      <w:r w:rsidR="00F90BE5">
        <w:rPr>
          <w:rFonts w:asciiTheme="majorHAnsi" w:hAnsiTheme="majorHAnsi"/>
          <w:color w:val="000000" w:themeColor="text1"/>
          <w:sz w:val="20"/>
        </w:rPr>
        <w:t>Computer Architecture and Assembly Programming</w:t>
      </w:r>
      <w:r w:rsidR="00F90BE5"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 w:rsidR="00F90BE5">
        <w:rPr>
          <w:rFonts w:asciiTheme="majorHAnsi" w:hAnsiTheme="majorHAnsi"/>
          <w:color w:val="000000" w:themeColor="text1"/>
          <w:sz w:val="20"/>
        </w:rPr>
        <w:t>CAAP</w:t>
      </w:r>
      <w:r w:rsidR="00F90BE5" w:rsidRPr="00781972">
        <w:rPr>
          <w:rFonts w:asciiTheme="majorHAnsi" w:hAnsiTheme="majorHAnsi"/>
          <w:color w:val="000000" w:themeColor="text1"/>
          <w:sz w:val="20"/>
        </w:rPr>
        <w:t>)</w:t>
      </w:r>
      <w:r w:rsidR="00F90BE5" w:rsidRPr="00781972">
        <w:rPr>
          <w:rFonts w:asciiTheme="majorHAnsi" w:hAnsiTheme="majorHAnsi"/>
          <w:color w:val="000000" w:themeColor="text1"/>
          <w:sz w:val="20"/>
        </w:rPr>
        <w:tab/>
        <w:t xml:space="preserve"> </w:t>
      </w:r>
      <w:r w:rsidR="00F90BE5" w:rsidRPr="00CD5173">
        <w:rPr>
          <w:rFonts w:asciiTheme="majorHAnsi" w:hAnsiTheme="majorHAnsi"/>
          <w:color w:val="000000" w:themeColor="text1"/>
          <w:sz w:val="16"/>
        </w:rPr>
        <w:t xml:space="preserve">Dr. </w:t>
      </w:r>
      <w:proofErr w:type="spellStart"/>
      <w:r w:rsidR="00F90BE5" w:rsidRPr="00CD5173">
        <w:rPr>
          <w:rFonts w:asciiTheme="majorHAnsi" w:hAnsiTheme="majorHAnsi"/>
          <w:color w:val="000000" w:themeColor="text1"/>
          <w:sz w:val="16"/>
        </w:rPr>
        <w:t>Shahnawaz</w:t>
      </w:r>
      <w:proofErr w:type="spellEnd"/>
      <w:r w:rsidR="00F90BE5" w:rsidRPr="00CD5173">
        <w:rPr>
          <w:rFonts w:asciiTheme="majorHAnsi" w:hAnsiTheme="majorHAnsi"/>
          <w:color w:val="000000" w:themeColor="text1"/>
          <w:sz w:val="16"/>
        </w:rPr>
        <w:t xml:space="preserve"> </w:t>
      </w:r>
      <w:proofErr w:type="spellStart"/>
      <w:r w:rsidR="00F90BE5" w:rsidRPr="00CD5173">
        <w:rPr>
          <w:rFonts w:asciiTheme="majorHAnsi" w:hAnsiTheme="majorHAnsi"/>
          <w:color w:val="000000" w:themeColor="text1"/>
          <w:sz w:val="16"/>
        </w:rPr>
        <w:t>Talpur</w:t>
      </w:r>
      <w:proofErr w:type="spellEnd"/>
      <w:r w:rsidR="00F90BE5" w:rsidRPr="00CD5173">
        <w:rPr>
          <w:rFonts w:asciiTheme="majorHAnsi" w:hAnsiTheme="majorHAnsi"/>
          <w:color w:val="000000" w:themeColor="text1"/>
          <w:sz w:val="16"/>
        </w:rPr>
        <w:t xml:space="preserve">/ Engr. Asif </w:t>
      </w:r>
      <w:proofErr w:type="spellStart"/>
      <w:r w:rsidR="00F90BE5" w:rsidRPr="00CD5173">
        <w:rPr>
          <w:rFonts w:asciiTheme="majorHAnsi" w:hAnsiTheme="majorHAnsi"/>
          <w:color w:val="000000" w:themeColor="text1"/>
          <w:sz w:val="16"/>
        </w:rPr>
        <w:t>Wagan</w:t>
      </w:r>
      <w:proofErr w:type="spellEnd"/>
      <w:r w:rsidR="00F90BE5" w:rsidRPr="00CD5173">
        <w:rPr>
          <w:rFonts w:asciiTheme="majorHAnsi" w:hAnsiTheme="majorHAnsi"/>
          <w:color w:val="000000" w:themeColor="text1"/>
          <w:sz w:val="16"/>
        </w:rPr>
        <w:t xml:space="preserve"> (TH)</w:t>
      </w:r>
    </w:p>
    <w:p w14:paraId="35C1550F" w14:textId="64C49BB4" w:rsidR="00BC056E" w:rsidRDefault="00BC056E" w:rsidP="00BC056E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ab/>
        <w:t xml:space="preserve">Engr. Asif </w:t>
      </w:r>
      <w:proofErr w:type="spellStart"/>
      <w:r>
        <w:rPr>
          <w:rFonts w:asciiTheme="majorHAnsi" w:hAnsiTheme="majorHAnsi"/>
          <w:color w:val="000000" w:themeColor="text1"/>
          <w:sz w:val="20"/>
        </w:rPr>
        <w:t>Wagan</w:t>
      </w:r>
      <w:proofErr w:type="spellEnd"/>
      <w:r>
        <w:rPr>
          <w:rFonts w:asciiTheme="majorHAnsi" w:hAnsiTheme="majorHAnsi"/>
          <w:color w:val="000000" w:themeColor="text1"/>
          <w:sz w:val="20"/>
        </w:rPr>
        <w:t xml:space="preserve"> (PR)</w:t>
      </w:r>
      <w:r w:rsidRPr="00781972">
        <w:rPr>
          <w:rFonts w:asciiTheme="majorHAnsi" w:hAnsiTheme="majorHAnsi"/>
          <w:color w:val="000000" w:themeColor="text1"/>
          <w:sz w:val="20"/>
        </w:rPr>
        <w:t xml:space="preserve"> </w:t>
      </w:r>
      <w:r w:rsidRPr="00781972">
        <w:rPr>
          <w:rFonts w:asciiTheme="majorHAnsi" w:hAnsiTheme="majorHAnsi"/>
          <w:color w:val="000000" w:themeColor="text1"/>
          <w:sz w:val="20"/>
        </w:rPr>
        <w:br/>
      </w:r>
      <w:r>
        <w:rPr>
          <w:rFonts w:asciiTheme="majorHAnsi" w:hAnsiTheme="majorHAnsi"/>
          <w:color w:val="000000" w:themeColor="text1"/>
          <w:sz w:val="20"/>
        </w:rPr>
        <w:t>TL-231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>Signals and Systems</w:t>
      </w:r>
      <w:r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>
        <w:rPr>
          <w:rFonts w:asciiTheme="majorHAnsi" w:hAnsiTheme="majorHAnsi"/>
          <w:color w:val="000000" w:themeColor="text1"/>
          <w:sz w:val="20"/>
        </w:rPr>
        <w:t>SS</w:t>
      </w:r>
      <w:r w:rsidRPr="00781972">
        <w:rPr>
          <w:rFonts w:asciiTheme="majorHAnsi" w:hAnsiTheme="majorHAnsi"/>
          <w:color w:val="000000" w:themeColor="text1"/>
          <w:sz w:val="20"/>
        </w:rPr>
        <w:t>)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 w:rsidR="007C30F4">
        <w:rPr>
          <w:rFonts w:asciiTheme="majorHAnsi" w:hAnsiTheme="majorHAnsi"/>
          <w:color w:val="000000" w:themeColor="text1"/>
          <w:sz w:val="20"/>
        </w:rPr>
        <w:t xml:space="preserve">Dr. </w:t>
      </w:r>
      <w:proofErr w:type="spellStart"/>
      <w:r w:rsidR="007C30F4">
        <w:rPr>
          <w:rFonts w:asciiTheme="majorHAnsi" w:hAnsiTheme="majorHAnsi"/>
          <w:color w:val="000000" w:themeColor="text1"/>
          <w:sz w:val="20"/>
        </w:rPr>
        <w:t>Umair</w:t>
      </w:r>
      <w:proofErr w:type="spellEnd"/>
      <w:r w:rsidR="007C30F4">
        <w:rPr>
          <w:rFonts w:asciiTheme="majorHAnsi" w:hAnsiTheme="majorHAnsi"/>
          <w:color w:val="000000" w:themeColor="text1"/>
          <w:sz w:val="20"/>
        </w:rPr>
        <w:t xml:space="preserve"> Korai</w:t>
      </w:r>
      <w:r>
        <w:rPr>
          <w:rFonts w:asciiTheme="majorHAnsi" w:hAnsiTheme="majorHAnsi"/>
          <w:color w:val="000000" w:themeColor="text1"/>
          <w:sz w:val="20"/>
        </w:rPr>
        <w:t xml:space="preserve"> (TH &amp; PR)  </w:t>
      </w:r>
      <w:r w:rsidRPr="00781972">
        <w:rPr>
          <w:rFonts w:asciiTheme="majorHAnsi" w:hAnsiTheme="majorHAnsi"/>
          <w:color w:val="000000" w:themeColor="text1"/>
          <w:sz w:val="20"/>
        </w:rPr>
        <w:t xml:space="preserve"> </w:t>
      </w:r>
      <w:r w:rsidRPr="00781972">
        <w:rPr>
          <w:rFonts w:asciiTheme="majorHAnsi" w:hAnsiTheme="majorHAnsi"/>
          <w:color w:val="000000" w:themeColor="text1"/>
          <w:sz w:val="20"/>
        </w:rPr>
        <w:br/>
      </w:r>
      <w:r>
        <w:rPr>
          <w:rFonts w:asciiTheme="majorHAnsi" w:hAnsiTheme="majorHAnsi"/>
          <w:color w:val="000000" w:themeColor="text1"/>
          <w:sz w:val="20"/>
        </w:rPr>
        <w:t>IND-202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>Engineering Economics and Project Management</w:t>
      </w:r>
      <w:r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>
        <w:rPr>
          <w:rFonts w:asciiTheme="majorHAnsi" w:hAnsiTheme="majorHAnsi"/>
          <w:color w:val="000000" w:themeColor="text1"/>
          <w:sz w:val="20"/>
        </w:rPr>
        <w:t>EEPM</w:t>
      </w:r>
      <w:r w:rsidRPr="00781972">
        <w:rPr>
          <w:rFonts w:asciiTheme="majorHAnsi" w:hAnsiTheme="majorHAnsi"/>
          <w:color w:val="000000" w:themeColor="text1"/>
          <w:sz w:val="20"/>
        </w:rPr>
        <w:t>)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 xml:space="preserve">Engr. </w:t>
      </w:r>
      <w:proofErr w:type="spellStart"/>
      <w:r w:rsidR="00BC3739">
        <w:rPr>
          <w:rFonts w:asciiTheme="majorHAnsi" w:hAnsiTheme="majorHAnsi"/>
          <w:color w:val="000000" w:themeColor="text1"/>
          <w:sz w:val="20"/>
        </w:rPr>
        <w:t>Kazim</w:t>
      </w:r>
      <w:proofErr w:type="spellEnd"/>
      <w:r>
        <w:rPr>
          <w:rFonts w:asciiTheme="majorHAnsi" w:hAnsiTheme="majorHAnsi"/>
          <w:color w:val="000000" w:themeColor="text1"/>
          <w:sz w:val="20"/>
        </w:rPr>
        <w:t xml:space="preserve"> </w:t>
      </w:r>
      <w:r w:rsidR="00BC3739">
        <w:rPr>
          <w:rFonts w:asciiTheme="majorHAnsi" w:hAnsiTheme="majorHAnsi"/>
          <w:color w:val="000000" w:themeColor="text1"/>
          <w:sz w:val="20"/>
        </w:rPr>
        <w:t>Raza</w:t>
      </w:r>
      <w:r>
        <w:rPr>
          <w:rFonts w:asciiTheme="majorHAnsi" w:hAnsiTheme="majorHAnsi"/>
          <w:color w:val="000000" w:themeColor="text1"/>
          <w:sz w:val="20"/>
        </w:rPr>
        <w:t xml:space="preserve"> (TH)</w:t>
      </w:r>
      <w:r w:rsidRPr="00781972">
        <w:rPr>
          <w:rFonts w:asciiTheme="majorHAnsi" w:hAnsiTheme="majorHAnsi"/>
          <w:color w:val="000000" w:themeColor="text1"/>
          <w:sz w:val="20"/>
        </w:rPr>
        <w:br/>
      </w:r>
      <w:r>
        <w:rPr>
          <w:rFonts w:asciiTheme="majorHAnsi" w:hAnsiTheme="majorHAnsi"/>
          <w:color w:val="000000" w:themeColor="text1"/>
          <w:sz w:val="20"/>
        </w:rPr>
        <w:t>MTH-226   Fourier Series and Transforms (FST)</w:t>
      </w:r>
      <w:r>
        <w:rPr>
          <w:rFonts w:asciiTheme="majorHAnsi" w:hAnsiTheme="majorHAnsi"/>
          <w:color w:val="000000" w:themeColor="text1"/>
          <w:sz w:val="20"/>
        </w:rPr>
        <w:tab/>
      </w:r>
      <w:r w:rsidR="00015A28" w:rsidRPr="00F77628">
        <w:rPr>
          <w:rFonts w:asciiTheme="majorHAnsi" w:hAnsiTheme="majorHAnsi"/>
          <w:b/>
          <w:color w:val="000000" w:themeColor="text1"/>
          <w:sz w:val="20"/>
        </w:rPr>
        <w:t>Mr</w:t>
      </w:r>
      <w:r w:rsidRPr="00F77628">
        <w:rPr>
          <w:rFonts w:asciiTheme="majorHAnsi" w:hAnsiTheme="majorHAnsi"/>
          <w:b/>
          <w:color w:val="000000" w:themeColor="text1"/>
          <w:sz w:val="20"/>
        </w:rPr>
        <w:t xml:space="preserve">. </w:t>
      </w:r>
      <w:r w:rsidR="00674934" w:rsidRPr="00F77628">
        <w:rPr>
          <w:rFonts w:asciiTheme="majorHAnsi" w:hAnsiTheme="majorHAnsi"/>
          <w:b/>
          <w:color w:val="000000" w:themeColor="text1"/>
          <w:sz w:val="20"/>
        </w:rPr>
        <w:t xml:space="preserve">Raja </w:t>
      </w:r>
      <w:proofErr w:type="spellStart"/>
      <w:r w:rsidR="00674934" w:rsidRPr="00F77628">
        <w:rPr>
          <w:rFonts w:asciiTheme="majorHAnsi" w:hAnsiTheme="majorHAnsi"/>
          <w:b/>
          <w:color w:val="000000" w:themeColor="text1"/>
          <w:sz w:val="20"/>
        </w:rPr>
        <w:t>Saleem</w:t>
      </w:r>
      <w:proofErr w:type="spellEnd"/>
      <w:r w:rsidRPr="00F77628">
        <w:rPr>
          <w:rFonts w:asciiTheme="majorHAnsi" w:hAnsiTheme="majorHAnsi"/>
          <w:b/>
          <w:color w:val="000000" w:themeColor="text1"/>
          <w:sz w:val="20"/>
        </w:rPr>
        <w:t xml:space="preserve"> (TH)</w:t>
      </w:r>
    </w:p>
    <w:p w14:paraId="33D0455B" w14:textId="77777777" w:rsidR="008948A0" w:rsidRDefault="008948A0" w:rsidP="007D4BAB">
      <w:pPr>
        <w:tabs>
          <w:tab w:val="left" w:pos="810"/>
          <w:tab w:val="right" w:pos="9090"/>
        </w:tabs>
        <w:ind w:left="-86" w:right="-86"/>
        <w:rPr>
          <w:rFonts w:asciiTheme="majorHAnsi" w:hAnsiTheme="majorHAnsi"/>
          <w:color w:val="000000" w:themeColor="text1"/>
          <w:sz w:val="20"/>
        </w:rPr>
      </w:pPr>
    </w:p>
    <w:p w14:paraId="513DE3E8" w14:textId="77777777" w:rsidR="00BF10A0" w:rsidRDefault="00BF10A0" w:rsidP="00BF10A0">
      <w:pPr>
        <w:ind w:left="-90"/>
        <w:rPr>
          <w:rFonts w:asciiTheme="majorHAnsi" w:hAnsiTheme="majorHAnsi"/>
          <w:color w:val="000000" w:themeColor="text1"/>
          <w:sz w:val="20"/>
        </w:rPr>
      </w:pPr>
      <w:r w:rsidRPr="00295F4D">
        <w:rPr>
          <w:rFonts w:asciiTheme="majorHAnsi" w:hAnsiTheme="majorHAnsi"/>
          <w:color w:val="000000" w:themeColor="text1"/>
          <w:sz w:val="20"/>
        </w:rPr>
        <w:t>Note: The classes will be conducted</w:t>
      </w:r>
      <w:r>
        <w:rPr>
          <w:rFonts w:asciiTheme="majorHAnsi" w:hAnsiTheme="majorHAnsi"/>
          <w:color w:val="000000" w:themeColor="text1"/>
          <w:sz w:val="20"/>
        </w:rPr>
        <w:t xml:space="preserve"> at room no.      in IICT Building</w:t>
      </w:r>
      <w:r w:rsidRPr="00295F4D">
        <w:rPr>
          <w:rFonts w:asciiTheme="majorHAnsi" w:hAnsiTheme="majorHAnsi"/>
          <w:color w:val="000000" w:themeColor="text1"/>
          <w:sz w:val="20"/>
        </w:rPr>
        <w:t>.</w:t>
      </w:r>
    </w:p>
    <w:p w14:paraId="4D3D92C8" w14:textId="5EA73F8D" w:rsidR="00886A7F" w:rsidRPr="00BF10A0" w:rsidRDefault="006B32FE" w:rsidP="00BF10A0">
      <w:pPr>
        <w:ind w:left="-90"/>
        <w:rPr>
          <w:rFonts w:asciiTheme="majorHAnsi" w:hAnsiTheme="majorHAnsi"/>
          <w:color w:val="000000" w:themeColor="text1"/>
          <w:sz w:val="20"/>
        </w:rPr>
      </w:pPr>
      <w:r w:rsidRPr="00781972">
        <w:rPr>
          <w:rFonts w:asciiTheme="majorHAnsi" w:hAnsiTheme="majorHAnsi"/>
          <w:b/>
          <w:sz w:val="20"/>
        </w:rPr>
        <w:t>Class Advisor:</w:t>
      </w:r>
      <w:r w:rsidR="00483695">
        <w:rPr>
          <w:rFonts w:asciiTheme="majorHAnsi" w:hAnsiTheme="majorHAnsi"/>
          <w:sz w:val="20"/>
        </w:rPr>
        <w:t xml:space="preserve"> </w:t>
      </w:r>
      <w:r w:rsidR="00E975D8">
        <w:rPr>
          <w:rFonts w:asciiTheme="majorHAnsi" w:hAnsiTheme="majorHAnsi"/>
          <w:sz w:val="20"/>
        </w:rPr>
        <w:t xml:space="preserve">Dr. </w:t>
      </w:r>
      <w:proofErr w:type="spellStart"/>
      <w:r w:rsidR="0049383B">
        <w:rPr>
          <w:rFonts w:asciiTheme="majorHAnsi" w:hAnsiTheme="majorHAnsi"/>
          <w:sz w:val="20"/>
        </w:rPr>
        <w:t>Sammer</w:t>
      </w:r>
      <w:proofErr w:type="spellEnd"/>
      <w:r w:rsidR="0049383B">
        <w:rPr>
          <w:rFonts w:asciiTheme="majorHAnsi" w:hAnsiTheme="majorHAnsi"/>
          <w:sz w:val="20"/>
        </w:rPr>
        <w:t xml:space="preserve"> </w:t>
      </w:r>
      <w:proofErr w:type="spellStart"/>
      <w:r w:rsidR="0049383B">
        <w:rPr>
          <w:rFonts w:asciiTheme="majorHAnsi" w:hAnsiTheme="majorHAnsi"/>
          <w:sz w:val="20"/>
        </w:rPr>
        <w:t>Zai</w:t>
      </w:r>
      <w:proofErr w:type="spellEnd"/>
      <w:r w:rsidR="00E975D8">
        <w:rPr>
          <w:rFonts w:asciiTheme="majorHAnsi" w:hAnsiTheme="majorHAnsi"/>
          <w:sz w:val="20"/>
        </w:rPr>
        <w:t xml:space="preserve"> </w:t>
      </w:r>
      <w:r w:rsidR="0049383B">
        <w:rPr>
          <w:rFonts w:asciiTheme="majorHAnsi" w:hAnsiTheme="majorHAnsi"/>
          <w:sz w:val="20"/>
        </w:rPr>
        <w:tab/>
        <w:t xml:space="preserve"> </w:t>
      </w:r>
      <w:r w:rsidR="00483695">
        <w:rPr>
          <w:rFonts w:asciiTheme="majorHAnsi" w:hAnsiTheme="majorHAnsi"/>
          <w:sz w:val="20"/>
        </w:rPr>
        <w:t xml:space="preserve"> </w:t>
      </w:r>
      <w:r>
        <w:rPr>
          <w:rFonts w:asciiTheme="majorHAnsi" w:hAnsiTheme="majorHAnsi"/>
          <w:sz w:val="20"/>
        </w:rPr>
        <w:t xml:space="preserve">                                                                </w:t>
      </w:r>
      <w:r w:rsidR="00483695">
        <w:rPr>
          <w:rFonts w:asciiTheme="majorHAnsi" w:hAnsiTheme="majorHAnsi"/>
          <w:sz w:val="20"/>
        </w:rPr>
        <w:t xml:space="preserve">                     </w:t>
      </w:r>
      <w:r w:rsidR="00904762">
        <w:rPr>
          <w:rFonts w:asciiTheme="majorHAnsi" w:hAnsiTheme="majorHAnsi"/>
          <w:sz w:val="20"/>
        </w:rPr>
        <w:tab/>
        <w:t xml:space="preserve">       </w:t>
      </w:r>
      <w:r w:rsidR="00483695">
        <w:rPr>
          <w:rFonts w:asciiTheme="majorHAnsi" w:hAnsiTheme="majorHAnsi"/>
          <w:sz w:val="20"/>
        </w:rPr>
        <w:t xml:space="preserve">      </w:t>
      </w:r>
      <w:r w:rsidRPr="00781972">
        <w:rPr>
          <w:rFonts w:asciiTheme="majorHAnsi" w:hAnsiTheme="majorHAnsi"/>
          <w:b/>
          <w:sz w:val="20"/>
        </w:rPr>
        <w:t>CHAIRMAN</w:t>
      </w:r>
    </w:p>
    <w:p w14:paraId="4E34D274" w14:textId="77777777" w:rsidR="004A4785" w:rsidRDefault="006B32FE" w:rsidP="00483695">
      <w:pPr>
        <w:ind w:right="207"/>
        <w:rPr>
          <w:rFonts w:asciiTheme="majorHAnsi" w:hAnsiTheme="majorHAnsi"/>
          <w:sz w:val="20"/>
        </w:rPr>
      </w:pPr>
      <w:r>
        <w:rPr>
          <w:rFonts w:asciiTheme="majorHAnsi" w:hAnsiTheme="majorHAnsi"/>
          <w:b/>
          <w:sz w:val="20"/>
        </w:rPr>
        <w:br/>
      </w:r>
    </w:p>
    <w:sectPr w:rsidR="004A4785" w:rsidSect="00413627">
      <w:pgSz w:w="11907" w:h="16839" w:code="9"/>
      <w:pgMar w:top="63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t7A0NTE0Nzc0MjBW0lEKTi0uzszPAykwMqkFAOjkGRgtAAAA"/>
  </w:docVars>
  <w:rsids>
    <w:rsidRoot w:val="001D3A68"/>
    <w:rsid w:val="00004081"/>
    <w:rsid w:val="00004918"/>
    <w:rsid w:val="00005621"/>
    <w:rsid w:val="000065C8"/>
    <w:rsid w:val="000065ED"/>
    <w:rsid w:val="00006BBA"/>
    <w:rsid w:val="00006ED7"/>
    <w:rsid w:val="00007BC3"/>
    <w:rsid w:val="00011AD0"/>
    <w:rsid w:val="00011FFA"/>
    <w:rsid w:val="000129B2"/>
    <w:rsid w:val="000136F6"/>
    <w:rsid w:val="00013F27"/>
    <w:rsid w:val="000158C1"/>
    <w:rsid w:val="00015A28"/>
    <w:rsid w:val="00016187"/>
    <w:rsid w:val="00017089"/>
    <w:rsid w:val="00020B10"/>
    <w:rsid w:val="00021EAA"/>
    <w:rsid w:val="00022691"/>
    <w:rsid w:val="00024BC3"/>
    <w:rsid w:val="0002541C"/>
    <w:rsid w:val="00026018"/>
    <w:rsid w:val="00026C18"/>
    <w:rsid w:val="0002729B"/>
    <w:rsid w:val="00027926"/>
    <w:rsid w:val="000305DE"/>
    <w:rsid w:val="000311EF"/>
    <w:rsid w:val="00031852"/>
    <w:rsid w:val="00031BDD"/>
    <w:rsid w:val="00031CDB"/>
    <w:rsid w:val="000339B1"/>
    <w:rsid w:val="00033AC0"/>
    <w:rsid w:val="00033C46"/>
    <w:rsid w:val="00034F7B"/>
    <w:rsid w:val="00036047"/>
    <w:rsid w:val="00036C48"/>
    <w:rsid w:val="000422B1"/>
    <w:rsid w:val="00042344"/>
    <w:rsid w:val="00042571"/>
    <w:rsid w:val="00042BA4"/>
    <w:rsid w:val="00043EC2"/>
    <w:rsid w:val="000440B3"/>
    <w:rsid w:val="0004508C"/>
    <w:rsid w:val="00045428"/>
    <w:rsid w:val="0004769F"/>
    <w:rsid w:val="00047B42"/>
    <w:rsid w:val="00047BA2"/>
    <w:rsid w:val="00051D12"/>
    <w:rsid w:val="00051EBC"/>
    <w:rsid w:val="00051F8C"/>
    <w:rsid w:val="00052C69"/>
    <w:rsid w:val="00052E51"/>
    <w:rsid w:val="000535C2"/>
    <w:rsid w:val="0005360A"/>
    <w:rsid w:val="00054962"/>
    <w:rsid w:val="00055764"/>
    <w:rsid w:val="0005710D"/>
    <w:rsid w:val="00057B00"/>
    <w:rsid w:val="00060D6A"/>
    <w:rsid w:val="00063C82"/>
    <w:rsid w:val="00065D56"/>
    <w:rsid w:val="0006600C"/>
    <w:rsid w:val="000671D0"/>
    <w:rsid w:val="0007028E"/>
    <w:rsid w:val="00070A82"/>
    <w:rsid w:val="000711DA"/>
    <w:rsid w:val="00072302"/>
    <w:rsid w:val="00072941"/>
    <w:rsid w:val="000731A8"/>
    <w:rsid w:val="00073204"/>
    <w:rsid w:val="00073D72"/>
    <w:rsid w:val="00074603"/>
    <w:rsid w:val="00076823"/>
    <w:rsid w:val="00077157"/>
    <w:rsid w:val="00077DC7"/>
    <w:rsid w:val="00080C42"/>
    <w:rsid w:val="0008166B"/>
    <w:rsid w:val="00084CC0"/>
    <w:rsid w:val="000853AD"/>
    <w:rsid w:val="00085F79"/>
    <w:rsid w:val="0008690E"/>
    <w:rsid w:val="000879FB"/>
    <w:rsid w:val="00090784"/>
    <w:rsid w:val="00090DA5"/>
    <w:rsid w:val="00092F5F"/>
    <w:rsid w:val="0009341C"/>
    <w:rsid w:val="00093486"/>
    <w:rsid w:val="00095321"/>
    <w:rsid w:val="00095428"/>
    <w:rsid w:val="00095C21"/>
    <w:rsid w:val="000965C3"/>
    <w:rsid w:val="000972DD"/>
    <w:rsid w:val="00097B45"/>
    <w:rsid w:val="000A048D"/>
    <w:rsid w:val="000A0BDA"/>
    <w:rsid w:val="000A1236"/>
    <w:rsid w:val="000A181B"/>
    <w:rsid w:val="000A6AAB"/>
    <w:rsid w:val="000B200D"/>
    <w:rsid w:val="000B2A8B"/>
    <w:rsid w:val="000B2DCE"/>
    <w:rsid w:val="000B2DDA"/>
    <w:rsid w:val="000B37DC"/>
    <w:rsid w:val="000B5629"/>
    <w:rsid w:val="000B5B3F"/>
    <w:rsid w:val="000B6F9B"/>
    <w:rsid w:val="000B7B60"/>
    <w:rsid w:val="000C2FAB"/>
    <w:rsid w:val="000C3119"/>
    <w:rsid w:val="000C3BD3"/>
    <w:rsid w:val="000C3C11"/>
    <w:rsid w:val="000C6970"/>
    <w:rsid w:val="000C7C27"/>
    <w:rsid w:val="000D09C2"/>
    <w:rsid w:val="000D0BCC"/>
    <w:rsid w:val="000D1CB3"/>
    <w:rsid w:val="000D2433"/>
    <w:rsid w:val="000D2CB0"/>
    <w:rsid w:val="000D2E70"/>
    <w:rsid w:val="000D3155"/>
    <w:rsid w:val="000D3690"/>
    <w:rsid w:val="000D53CF"/>
    <w:rsid w:val="000E0EFB"/>
    <w:rsid w:val="000E0F0F"/>
    <w:rsid w:val="000E11BB"/>
    <w:rsid w:val="000E12D8"/>
    <w:rsid w:val="000E48BC"/>
    <w:rsid w:val="000E5736"/>
    <w:rsid w:val="000F0A24"/>
    <w:rsid w:val="000F309D"/>
    <w:rsid w:val="000F41EE"/>
    <w:rsid w:val="000F69E5"/>
    <w:rsid w:val="000F745A"/>
    <w:rsid w:val="001009BF"/>
    <w:rsid w:val="00100DA5"/>
    <w:rsid w:val="00101F6D"/>
    <w:rsid w:val="00103A51"/>
    <w:rsid w:val="001050B0"/>
    <w:rsid w:val="00106044"/>
    <w:rsid w:val="001103B3"/>
    <w:rsid w:val="001122E4"/>
    <w:rsid w:val="00112469"/>
    <w:rsid w:val="00114605"/>
    <w:rsid w:val="0011517E"/>
    <w:rsid w:val="00120F17"/>
    <w:rsid w:val="00120F8D"/>
    <w:rsid w:val="00120FAA"/>
    <w:rsid w:val="00121E2C"/>
    <w:rsid w:val="00121F25"/>
    <w:rsid w:val="00122046"/>
    <w:rsid w:val="00124BE3"/>
    <w:rsid w:val="00125032"/>
    <w:rsid w:val="001266B5"/>
    <w:rsid w:val="00127D37"/>
    <w:rsid w:val="001308C8"/>
    <w:rsid w:val="00131B5A"/>
    <w:rsid w:val="00132F41"/>
    <w:rsid w:val="00136AAA"/>
    <w:rsid w:val="00136C6E"/>
    <w:rsid w:val="001373E0"/>
    <w:rsid w:val="001376D5"/>
    <w:rsid w:val="001379AD"/>
    <w:rsid w:val="001405DA"/>
    <w:rsid w:val="00141207"/>
    <w:rsid w:val="00142095"/>
    <w:rsid w:val="00142E55"/>
    <w:rsid w:val="00143D25"/>
    <w:rsid w:val="00144EA1"/>
    <w:rsid w:val="00145081"/>
    <w:rsid w:val="0014508F"/>
    <w:rsid w:val="00147937"/>
    <w:rsid w:val="001505EE"/>
    <w:rsid w:val="001513D9"/>
    <w:rsid w:val="001520EF"/>
    <w:rsid w:val="0015273B"/>
    <w:rsid w:val="001533E6"/>
    <w:rsid w:val="00154AE1"/>
    <w:rsid w:val="00154F43"/>
    <w:rsid w:val="00155516"/>
    <w:rsid w:val="001572D7"/>
    <w:rsid w:val="00161D8D"/>
    <w:rsid w:val="00162248"/>
    <w:rsid w:val="001624EC"/>
    <w:rsid w:val="0016276E"/>
    <w:rsid w:val="00162AD8"/>
    <w:rsid w:val="00162CF5"/>
    <w:rsid w:val="00162FA7"/>
    <w:rsid w:val="00163CB7"/>
    <w:rsid w:val="001658BD"/>
    <w:rsid w:val="00167C94"/>
    <w:rsid w:val="00167F9C"/>
    <w:rsid w:val="00171099"/>
    <w:rsid w:val="0017144E"/>
    <w:rsid w:val="001719A6"/>
    <w:rsid w:val="00173A26"/>
    <w:rsid w:val="001746EE"/>
    <w:rsid w:val="00174F18"/>
    <w:rsid w:val="00175CA3"/>
    <w:rsid w:val="00176159"/>
    <w:rsid w:val="00176A21"/>
    <w:rsid w:val="0017780C"/>
    <w:rsid w:val="00181DD6"/>
    <w:rsid w:val="00182C98"/>
    <w:rsid w:val="00183CC6"/>
    <w:rsid w:val="001850CA"/>
    <w:rsid w:val="00185530"/>
    <w:rsid w:val="001861F4"/>
    <w:rsid w:val="0018738B"/>
    <w:rsid w:val="00187635"/>
    <w:rsid w:val="001904A4"/>
    <w:rsid w:val="00190E2D"/>
    <w:rsid w:val="00190FBE"/>
    <w:rsid w:val="00192178"/>
    <w:rsid w:val="00192575"/>
    <w:rsid w:val="0019360A"/>
    <w:rsid w:val="0019441F"/>
    <w:rsid w:val="001A08FF"/>
    <w:rsid w:val="001A2D2D"/>
    <w:rsid w:val="001A4C0E"/>
    <w:rsid w:val="001A5AB7"/>
    <w:rsid w:val="001A617A"/>
    <w:rsid w:val="001A6A49"/>
    <w:rsid w:val="001A6B41"/>
    <w:rsid w:val="001B0F89"/>
    <w:rsid w:val="001B1B3E"/>
    <w:rsid w:val="001B4AC5"/>
    <w:rsid w:val="001B6899"/>
    <w:rsid w:val="001B72B7"/>
    <w:rsid w:val="001C088F"/>
    <w:rsid w:val="001C1466"/>
    <w:rsid w:val="001C14A2"/>
    <w:rsid w:val="001C20A7"/>
    <w:rsid w:val="001C20C0"/>
    <w:rsid w:val="001C46F7"/>
    <w:rsid w:val="001C5E1A"/>
    <w:rsid w:val="001C71FD"/>
    <w:rsid w:val="001D06F2"/>
    <w:rsid w:val="001D24DD"/>
    <w:rsid w:val="001D2650"/>
    <w:rsid w:val="001D2F0C"/>
    <w:rsid w:val="001D3957"/>
    <w:rsid w:val="001D3A68"/>
    <w:rsid w:val="001D52A0"/>
    <w:rsid w:val="001D665D"/>
    <w:rsid w:val="001D774E"/>
    <w:rsid w:val="001E0F1D"/>
    <w:rsid w:val="001E1F8B"/>
    <w:rsid w:val="001E3FA5"/>
    <w:rsid w:val="001E4776"/>
    <w:rsid w:val="001E545C"/>
    <w:rsid w:val="001E5E2F"/>
    <w:rsid w:val="001E63A1"/>
    <w:rsid w:val="001E6AE3"/>
    <w:rsid w:val="001F0298"/>
    <w:rsid w:val="001F0569"/>
    <w:rsid w:val="001F098D"/>
    <w:rsid w:val="001F2653"/>
    <w:rsid w:val="001F2CA7"/>
    <w:rsid w:val="001F45FA"/>
    <w:rsid w:val="001F4CC5"/>
    <w:rsid w:val="001F60AD"/>
    <w:rsid w:val="001F7CD0"/>
    <w:rsid w:val="002005D3"/>
    <w:rsid w:val="0020216C"/>
    <w:rsid w:val="0020252C"/>
    <w:rsid w:val="00202FFC"/>
    <w:rsid w:val="0020310F"/>
    <w:rsid w:val="0020425D"/>
    <w:rsid w:val="00204489"/>
    <w:rsid w:val="00207E0D"/>
    <w:rsid w:val="00212BD9"/>
    <w:rsid w:val="0021443D"/>
    <w:rsid w:val="00214DE0"/>
    <w:rsid w:val="002150C6"/>
    <w:rsid w:val="002155D5"/>
    <w:rsid w:val="00216D55"/>
    <w:rsid w:val="002219CB"/>
    <w:rsid w:val="002234B1"/>
    <w:rsid w:val="002234CD"/>
    <w:rsid w:val="002249B4"/>
    <w:rsid w:val="0022569D"/>
    <w:rsid w:val="002259A1"/>
    <w:rsid w:val="00225D76"/>
    <w:rsid w:val="00225F8B"/>
    <w:rsid w:val="0022628B"/>
    <w:rsid w:val="00230224"/>
    <w:rsid w:val="00230B66"/>
    <w:rsid w:val="0023172B"/>
    <w:rsid w:val="00235417"/>
    <w:rsid w:val="002354E8"/>
    <w:rsid w:val="00237A0D"/>
    <w:rsid w:val="002405C4"/>
    <w:rsid w:val="0024232C"/>
    <w:rsid w:val="002447C4"/>
    <w:rsid w:val="00244D5F"/>
    <w:rsid w:val="0024523C"/>
    <w:rsid w:val="0024601E"/>
    <w:rsid w:val="00246044"/>
    <w:rsid w:val="00246562"/>
    <w:rsid w:val="00246777"/>
    <w:rsid w:val="0024693F"/>
    <w:rsid w:val="00246FC1"/>
    <w:rsid w:val="00247797"/>
    <w:rsid w:val="00247AAD"/>
    <w:rsid w:val="00250367"/>
    <w:rsid w:val="00251B6B"/>
    <w:rsid w:val="00251B83"/>
    <w:rsid w:val="00252532"/>
    <w:rsid w:val="00252AA8"/>
    <w:rsid w:val="00253736"/>
    <w:rsid w:val="00253901"/>
    <w:rsid w:val="00255E54"/>
    <w:rsid w:val="00256693"/>
    <w:rsid w:val="00256C1E"/>
    <w:rsid w:val="002574E4"/>
    <w:rsid w:val="002575C1"/>
    <w:rsid w:val="002602E5"/>
    <w:rsid w:val="0026134D"/>
    <w:rsid w:val="0026170E"/>
    <w:rsid w:val="0026195B"/>
    <w:rsid w:val="002628A7"/>
    <w:rsid w:val="00263E72"/>
    <w:rsid w:val="00263F54"/>
    <w:rsid w:val="0026415E"/>
    <w:rsid w:val="002656F8"/>
    <w:rsid w:val="00270618"/>
    <w:rsid w:val="00271E98"/>
    <w:rsid w:val="002721C8"/>
    <w:rsid w:val="00274DAE"/>
    <w:rsid w:val="00275040"/>
    <w:rsid w:val="00275C70"/>
    <w:rsid w:val="0027760C"/>
    <w:rsid w:val="0028241E"/>
    <w:rsid w:val="0028442B"/>
    <w:rsid w:val="002852A8"/>
    <w:rsid w:val="00285686"/>
    <w:rsid w:val="002858A9"/>
    <w:rsid w:val="00285C1D"/>
    <w:rsid w:val="0028698F"/>
    <w:rsid w:val="00287AF0"/>
    <w:rsid w:val="00287BFC"/>
    <w:rsid w:val="00291590"/>
    <w:rsid w:val="00291F88"/>
    <w:rsid w:val="00292087"/>
    <w:rsid w:val="002920AC"/>
    <w:rsid w:val="00292234"/>
    <w:rsid w:val="0029277D"/>
    <w:rsid w:val="00293575"/>
    <w:rsid w:val="0029374B"/>
    <w:rsid w:val="00293814"/>
    <w:rsid w:val="00294FF0"/>
    <w:rsid w:val="00297361"/>
    <w:rsid w:val="002976FB"/>
    <w:rsid w:val="00297FD1"/>
    <w:rsid w:val="002A10D0"/>
    <w:rsid w:val="002A2838"/>
    <w:rsid w:val="002A2DC5"/>
    <w:rsid w:val="002A4A7D"/>
    <w:rsid w:val="002A5762"/>
    <w:rsid w:val="002A6C08"/>
    <w:rsid w:val="002A72FB"/>
    <w:rsid w:val="002A79FE"/>
    <w:rsid w:val="002B0366"/>
    <w:rsid w:val="002B07CF"/>
    <w:rsid w:val="002B17FA"/>
    <w:rsid w:val="002B212D"/>
    <w:rsid w:val="002B2F51"/>
    <w:rsid w:val="002B356C"/>
    <w:rsid w:val="002B64F6"/>
    <w:rsid w:val="002B6E6C"/>
    <w:rsid w:val="002B786A"/>
    <w:rsid w:val="002B7ACF"/>
    <w:rsid w:val="002C049A"/>
    <w:rsid w:val="002C07E9"/>
    <w:rsid w:val="002C15BC"/>
    <w:rsid w:val="002C2D41"/>
    <w:rsid w:val="002C3515"/>
    <w:rsid w:val="002C5BD2"/>
    <w:rsid w:val="002C68A7"/>
    <w:rsid w:val="002C6DBB"/>
    <w:rsid w:val="002C755B"/>
    <w:rsid w:val="002D0F7B"/>
    <w:rsid w:val="002D194D"/>
    <w:rsid w:val="002D2AD6"/>
    <w:rsid w:val="002D3477"/>
    <w:rsid w:val="002D503E"/>
    <w:rsid w:val="002D6172"/>
    <w:rsid w:val="002D6E09"/>
    <w:rsid w:val="002D7661"/>
    <w:rsid w:val="002D7C2A"/>
    <w:rsid w:val="002E0157"/>
    <w:rsid w:val="002E1716"/>
    <w:rsid w:val="002E29D2"/>
    <w:rsid w:val="002E2D24"/>
    <w:rsid w:val="002E30E5"/>
    <w:rsid w:val="002E3AB8"/>
    <w:rsid w:val="002E4368"/>
    <w:rsid w:val="002E5C1D"/>
    <w:rsid w:val="002E5D45"/>
    <w:rsid w:val="002E6161"/>
    <w:rsid w:val="002E6F80"/>
    <w:rsid w:val="002F1192"/>
    <w:rsid w:val="002F1D40"/>
    <w:rsid w:val="002F2138"/>
    <w:rsid w:val="002F2BF3"/>
    <w:rsid w:val="002F2E60"/>
    <w:rsid w:val="002F2FA6"/>
    <w:rsid w:val="002F455C"/>
    <w:rsid w:val="002F56F4"/>
    <w:rsid w:val="002F5F50"/>
    <w:rsid w:val="002F63D7"/>
    <w:rsid w:val="002F63DA"/>
    <w:rsid w:val="00300475"/>
    <w:rsid w:val="00303221"/>
    <w:rsid w:val="00304336"/>
    <w:rsid w:val="00305050"/>
    <w:rsid w:val="003066EF"/>
    <w:rsid w:val="00310258"/>
    <w:rsid w:val="003103B1"/>
    <w:rsid w:val="00310BBE"/>
    <w:rsid w:val="003112B9"/>
    <w:rsid w:val="0031290B"/>
    <w:rsid w:val="003132C2"/>
    <w:rsid w:val="00313A7D"/>
    <w:rsid w:val="0031409E"/>
    <w:rsid w:val="003160CC"/>
    <w:rsid w:val="003169AE"/>
    <w:rsid w:val="00321744"/>
    <w:rsid w:val="00321FC7"/>
    <w:rsid w:val="00322E86"/>
    <w:rsid w:val="00323AC2"/>
    <w:rsid w:val="00324774"/>
    <w:rsid w:val="003256E6"/>
    <w:rsid w:val="00325B24"/>
    <w:rsid w:val="00325F12"/>
    <w:rsid w:val="003266C5"/>
    <w:rsid w:val="00326792"/>
    <w:rsid w:val="0032768E"/>
    <w:rsid w:val="003277AD"/>
    <w:rsid w:val="00331064"/>
    <w:rsid w:val="003317D2"/>
    <w:rsid w:val="0033229D"/>
    <w:rsid w:val="003323E7"/>
    <w:rsid w:val="003343FF"/>
    <w:rsid w:val="00336101"/>
    <w:rsid w:val="00336C6F"/>
    <w:rsid w:val="00337AD5"/>
    <w:rsid w:val="00337BA6"/>
    <w:rsid w:val="003400BE"/>
    <w:rsid w:val="0034189D"/>
    <w:rsid w:val="003418C1"/>
    <w:rsid w:val="0034354E"/>
    <w:rsid w:val="00343E34"/>
    <w:rsid w:val="00344951"/>
    <w:rsid w:val="00345232"/>
    <w:rsid w:val="00346BAB"/>
    <w:rsid w:val="003509FF"/>
    <w:rsid w:val="00350DF1"/>
    <w:rsid w:val="00352135"/>
    <w:rsid w:val="00353057"/>
    <w:rsid w:val="00353D88"/>
    <w:rsid w:val="003545C9"/>
    <w:rsid w:val="003551A8"/>
    <w:rsid w:val="00355B7F"/>
    <w:rsid w:val="003607F9"/>
    <w:rsid w:val="00361AC2"/>
    <w:rsid w:val="00361AE6"/>
    <w:rsid w:val="0036312C"/>
    <w:rsid w:val="00365D83"/>
    <w:rsid w:val="00367224"/>
    <w:rsid w:val="003715D9"/>
    <w:rsid w:val="00371D52"/>
    <w:rsid w:val="00372020"/>
    <w:rsid w:val="00372098"/>
    <w:rsid w:val="0037252A"/>
    <w:rsid w:val="00373549"/>
    <w:rsid w:val="003753CD"/>
    <w:rsid w:val="00376D94"/>
    <w:rsid w:val="00380099"/>
    <w:rsid w:val="00382DE5"/>
    <w:rsid w:val="00384A11"/>
    <w:rsid w:val="00387A7E"/>
    <w:rsid w:val="0039197F"/>
    <w:rsid w:val="00394DEF"/>
    <w:rsid w:val="00395887"/>
    <w:rsid w:val="00395A98"/>
    <w:rsid w:val="00395F5F"/>
    <w:rsid w:val="00396859"/>
    <w:rsid w:val="0039764E"/>
    <w:rsid w:val="00397AFE"/>
    <w:rsid w:val="00397C6D"/>
    <w:rsid w:val="00397D3B"/>
    <w:rsid w:val="00397DEA"/>
    <w:rsid w:val="003A08E0"/>
    <w:rsid w:val="003A0C51"/>
    <w:rsid w:val="003A0E83"/>
    <w:rsid w:val="003A10A0"/>
    <w:rsid w:val="003A1DD3"/>
    <w:rsid w:val="003A43E6"/>
    <w:rsid w:val="003A44B4"/>
    <w:rsid w:val="003A7391"/>
    <w:rsid w:val="003B1291"/>
    <w:rsid w:val="003B1AA0"/>
    <w:rsid w:val="003B1E9A"/>
    <w:rsid w:val="003B2386"/>
    <w:rsid w:val="003B2B04"/>
    <w:rsid w:val="003B4316"/>
    <w:rsid w:val="003B456C"/>
    <w:rsid w:val="003B499A"/>
    <w:rsid w:val="003B55F3"/>
    <w:rsid w:val="003B69A8"/>
    <w:rsid w:val="003B7B5A"/>
    <w:rsid w:val="003C07AF"/>
    <w:rsid w:val="003C0AB3"/>
    <w:rsid w:val="003C2A36"/>
    <w:rsid w:val="003C3203"/>
    <w:rsid w:val="003C3BF3"/>
    <w:rsid w:val="003C5161"/>
    <w:rsid w:val="003C6B86"/>
    <w:rsid w:val="003D1804"/>
    <w:rsid w:val="003D4B40"/>
    <w:rsid w:val="003D51AC"/>
    <w:rsid w:val="003D68D2"/>
    <w:rsid w:val="003D6DCD"/>
    <w:rsid w:val="003E1279"/>
    <w:rsid w:val="003E34C8"/>
    <w:rsid w:val="003E3BCF"/>
    <w:rsid w:val="003E7D7C"/>
    <w:rsid w:val="003E7F42"/>
    <w:rsid w:val="003F0B05"/>
    <w:rsid w:val="003F0FAF"/>
    <w:rsid w:val="003F2DEB"/>
    <w:rsid w:val="003F4CFE"/>
    <w:rsid w:val="003F52F2"/>
    <w:rsid w:val="003F5906"/>
    <w:rsid w:val="003F662D"/>
    <w:rsid w:val="003F6954"/>
    <w:rsid w:val="003F6B37"/>
    <w:rsid w:val="003F6D61"/>
    <w:rsid w:val="00400729"/>
    <w:rsid w:val="00400B8C"/>
    <w:rsid w:val="00400D8F"/>
    <w:rsid w:val="004030D6"/>
    <w:rsid w:val="00403471"/>
    <w:rsid w:val="00403D4A"/>
    <w:rsid w:val="00404A56"/>
    <w:rsid w:val="00405F3B"/>
    <w:rsid w:val="00407707"/>
    <w:rsid w:val="00411F2E"/>
    <w:rsid w:val="00412DBB"/>
    <w:rsid w:val="00413627"/>
    <w:rsid w:val="00415144"/>
    <w:rsid w:val="00415ACE"/>
    <w:rsid w:val="004160D4"/>
    <w:rsid w:val="004164EE"/>
    <w:rsid w:val="0041717E"/>
    <w:rsid w:val="004179F7"/>
    <w:rsid w:val="00417C50"/>
    <w:rsid w:val="00417ED7"/>
    <w:rsid w:val="00420239"/>
    <w:rsid w:val="00422B3F"/>
    <w:rsid w:val="0042311D"/>
    <w:rsid w:val="004232E3"/>
    <w:rsid w:val="0042543F"/>
    <w:rsid w:val="00425DBC"/>
    <w:rsid w:val="00430E46"/>
    <w:rsid w:val="004311E8"/>
    <w:rsid w:val="0043320D"/>
    <w:rsid w:val="0043530F"/>
    <w:rsid w:val="00435CED"/>
    <w:rsid w:val="00435E4B"/>
    <w:rsid w:val="004375FA"/>
    <w:rsid w:val="00437BC1"/>
    <w:rsid w:val="00441B50"/>
    <w:rsid w:val="004450D7"/>
    <w:rsid w:val="0044716D"/>
    <w:rsid w:val="00447C70"/>
    <w:rsid w:val="004505B8"/>
    <w:rsid w:val="00450B1A"/>
    <w:rsid w:val="0045152A"/>
    <w:rsid w:val="00452929"/>
    <w:rsid w:val="00453814"/>
    <w:rsid w:val="00453A24"/>
    <w:rsid w:val="00453F58"/>
    <w:rsid w:val="0045463A"/>
    <w:rsid w:val="00454E08"/>
    <w:rsid w:val="00455015"/>
    <w:rsid w:val="0045736F"/>
    <w:rsid w:val="00460588"/>
    <w:rsid w:val="004616B0"/>
    <w:rsid w:val="004623BB"/>
    <w:rsid w:val="00462DA2"/>
    <w:rsid w:val="00465A2B"/>
    <w:rsid w:val="00465EF8"/>
    <w:rsid w:val="0046735B"/>
    <w:rsid w:val="004723A5"/>
    <w:rsid w:val="0047296C"/>
    <w:rsid w:val="00473551"/>
    <w:rsid w:val="004738C0"/>
    <w:rsid w:val="004748B1"/>
    <w:rsid w:val="00475BE7"/>
    <w:rsid w:val="004767A2"/>
    <w:rsid w:val="00477AEE"/>
    <w:rsid w:val="004822A0"/>
    <w:rsid w:val="00482AE8"/>
    <w:rsid w:val="00482D6F"/>
    <w:rsid w:val="00483695"/>
    <w:rsid w:val="00483E7D"/>
    <w:rsid w:val="00483F43"/>
    <w:rsid w:val="0048474F"/>
    <w:rsid w:val="00484A06"/>
    <w:rsid w:val="00484C0B"/>
    <w:rsid w:val="00485016"/>
    <w:rsid w:val="00485791"/>
    <w:rsid w:val="004860DB"/>
    <w:rsid w:val="00486503"/>
    <w:rsid w:val="004877ED"/>
    <w:rsid w:val="00487843"/>
    <w:rsid w:val="00491611"/>
    <w:rsid w:val="0049383B"/>
    <w:rsid w:val="004939A6"/>
    <w:rsid w:val="004943DF"/>
    <w:rsid w:val="0049560C"/>
    <w:rsid w:val="00496126"/>
    <w:rsid w:val="00496AD9"/>
    <w:rsid w:val="00496B18"/>
    <w:rsid w:val="00497E8C"/>
    <w:rsid w:val="004A1382"/>
    <w:rsid w:val="004A304B"/>
    <w:rsid w:val="004A4785"/>
    <w:rsid w:val="004A5B09"/>
    <w:rsid w:val="004A6403"/>
    <w:rsid w:val="004A6DF2"/>
    <w:rsid w:val="004B2920"/>
    <w:rsid w:val="004B3218"/>
    <w:rsid w:val="004B41A9"/>
    <w:rsid w:val="004B4AF9"/>
    <w:rsid w:val="004B55DB"/>
    <w:rsid w:val="004B66D1"/>
    <w:rsid w:val="004C105E"/>
    <w:rsid w:val="004C1F83"/>
    <w:rsid w:val="004C24A2"/>
    <w:rsid w:val="004C3A0D"/>
    <w:rsid w:val="004C415D"/>
    <w:rsid w:val="004C5850"/>
    <w:rsid w:val="004C673D"/>
    <w:rsid w:val="004C70EA"/>
    <w:rsid w:val="004D17D5"/>
    <w:rsid w:val="004D2DF4"/>
    <w:rsid w:val="004D36E8"/>
    <w:rsid w:val="004D5D1A"/>
    <w:rsid w:val="004D5DAE"/>
    <w:rsid w:val="004D60B6"/>
    <w:rsid w:val="004E0217"/>
    <w:rsid w:val="004E26DD"/>
    <w:rsid w:val="004E2BCE"/>
    <w:rsid w:val="004E72E6"/>
    <w:rsid w:val="004E7BDC"/>
    <w:rsid w:val="004E7DF8"/>
    <w:rsid w:val="004F08AF"/>
    <w:rsid w:val="004F1457"/>
    <w:rsid w:val="004F249E"/>
    <w:rsid w:val="004F2D2D"/>
    <w:rsid w:val="004F48CC"/>
    <w:rsid w:val="004F53ED"/>
    <w:rsid w:val="004F5514"/>
    <w:rsid w:val="004F5F13"/>
    <w:rsid w:val="004F6275"/>
    <w:rsid w:val="004F664E"/>
    <w:rsid w:val="004F6694"/>
    <w:rsid w:val="004F6E19"/>
    <w:rsid w:val="004F78E3"/>
    <w:rsid w:val="00500E29"/>
    <w:rsid w:val="00502462"/>
    <w:rsid w:val="00504428"/>
    <w:rsid w:val="00504E06"/>
    <w:rsid w:val="0050564D"/>
    <w:rsid w:val="00510014"/>
    <w:rsid w:val="005109D6"/>
    <w:rsid w:val="00511B2A"/>
    <w:rsid w:val="00512C34"/>
    <w:rsid w:val="005156E8"/>
    <w:rsid w:val="00515B70"/>
    <w:rsid w:val="0051681F"/>
    <w:rsid w:val="00517FC5"/>
    <w:rsid w:val="005235FD"/>
    <w:rsid w:val="00523A6F"/>
    <w:rsid w:val="00523F4D"/>
    <w:rsid w:val="0052444E"/>
    <w:rsid w:val="00526E07"/>
    <w:rsid w:val="00527A2E"/>
    <w:rsid w:val="005305FB"/>
    <w:rsid w:val="0053197B"/>
    <w:rsid w:val="005319C2"/>
    <w:rsid w:val="00532E09"/>
    <w:rsid w:val="00532E45"/>
    <w:rsid w:val="00533145"/>
    <w:rsid w:val="0053382A"/>
    <w:rsid w:val="00534DDF"/>
    <w:rsid w:val="00535682"/>
    <w:rsid w:val="00535F45"/>
    <w:rsid w:val="005360CD"/>
    <w:rsid w:val="00536C42"/>
    <w:rsid w:val="00537F5E"/>
    <w:rsid w:val="00540504"/>
    <w:rsid w:val="005410A8"/>
    <w:rsid w:val="005419C0"/>
    <w:rsid w:val="00541D00"/>
    <w:rsid w:val="005420AB"/>
    <w:rsid w:val="00544916"/>
    <w:rsid w:val="00546C1F"/>
    <w:rsid w:val="005476F0"/>
    <w:rsid w:val="00547D4C"/>
    <w:rsid w:val="00551562"/>
    <w:rsid w:val="005554CB"/>
    <w:rsid w:val="00556483"/>
    <w:rsid w:val="005567BC"/>
    <w:rsid w:val="005603E2"/>
    <w:rsid w:val="005611B6"/>
    <w:rsid w:val="005625CA"/>
    <w:rsid w:val="00562892"/>
    <w:rsid w:val="00562E87"/>
    <w:rsid w:val="00563560"/>
    <w:rsid w:val="00565AA5"/>
    <w:rsid w:val="00566F4D"/>
    <w:rsid w:val="00567155"/>
    <w:rsid w:val="00570177"/>
    <w:rsid w:val="00570BF2"/>
    <w:rsid w:val="0057344E"/>
    <w:rsid w:val="00576EE1"/>
    <w:rsid w:val="005770CF"/>
    <w:rsid w:val="005770E0"/>
    <w:rsid w:val="00577165"/>
    <w:rsid w:val="00581871"/>
    <w:rsid w:val="0058315F"/>
    <w:rsid w:val="00585F27"/>
    <w:rsid w:val="00586F92"/>
    <w:rsid w:val="00590470"/>
    <w:rsid w:val="00590477"/>
    <w:rsid w:val="00590758"/>
    <w:rsid w:val="00590E49"/>
    <w:rsid w:val="00590E86"/>
    <w:rsid w:val="00592A81"/>
    <w:rsid w:val="00593755"/>
    <w:rsid w:val="0059405F"/>
    <w:rsid w:val="00596E19"/>
    <w:rsid w:val="00596EA3"/>
    <w:rsid w:val="005A14A8"/>
    <w:rsid w:val="005A1D78"/>
    <w:rsid w:val="005A23D1"/>
    <w:rsid w:val="005A2477"/>
    <w:rsid w:val="005A2644"/>
    <w:rsid w:val="005A27C4"/>
    <w:rsid w:val="005A390D"/>
    <w:rsid w:val="005A40B9"/>
    <w:rsid w:val="005A4860"/>
    <w:rsid w:val="005A5CCB"/>
    <w:rsid w:val="005A7381"/>
    <w:rsid w:val="005A7579"/>
    <w:rsid w:val="005B1BA7"/>
    <w:rsid w:val="005B1BAB"/>
    <w:rsid w:val="005B243A"/>
    <w:rsid w:val="005B39F6"/>
    <w:rsid w:val="005B3AF0"/>
    <w:rsid w:val="005B4AAE"/>
    <w:rsid w:val="005B694E"/>
    <w:rsid w:val="005B698D"/>
    <w:rsid w:val="005C071E"/>
    <w:rsid w:val="005C09DC"/>
    <w:rsid w:val="005C1290"/>
    <w:rsid w:val="005C2B36"/>
    <w:rsid w:val="005C3199"/>
    <w:rsid w:val="005C44DF"/>
    <w:rsid w:val="005C7736"/>
    <w:rsid w:val="005C7799"/>
    <w:rsid w:val="005D1B93"/>
    <w:rsid w:val="005D2900"/>
    <w:rsid w:val="005D2AAC"/>
    <w:rsid w:val="005D3216"/>
    <w:rsid w:val="005D394B"/>
    <w:rsid w:val="005D500E"/>
    <w:rsid w:val="005D514E"/>
    <w:rsid w:val="005D5F0F"/>
    <w:rsid w:val="005D67A5"/>
    <w:rsid w:val="005D6D6E"/>
    <w:rsid w:val="005D7B28"/>
    <w:rsid w:val="005E06C6"/>
    <w:rsid w:val="005E0728"/>
    <w:rsid w:val="005E0839"/>
    <w:rsid w:val="005E15F5"/>
    <w:rsid w:val="005E24CF"/>
    <w:rsid w:val="005E3408"/>
    <w:rsid w:val="005E58AC"/>
    <w:rsid w:val="005E615E"/>
    <w:rsid w:val="005E684F"/>
    <w:rsid w:val="005E6938"/>
    <w:rsid w:val="005F0B8E"/>
    <w:rsid w:val="005F3C8D"/>
    <w:rsid w:val="005F58BD"/>
    <w:rsid w:val="005F6387"/>
    <w:rsid w:val="005F6CE3"/>
    <w:rsid w:val="005F7222"/>
    <w:rsid w:val="006000C4"/>
    <w:rsid w:val="00600C17"/>
    <w:rsid w:val="00601898"/>
    <w:rsid w:val="00602DBB"/>
    <w:rsid w:val="00603181"/>
    <w:rsid w:val="00603454"/>
    <w:rsid w:val="00603644"/>
    <w:rsid w:val="00603EEF"/>
    <w:rsid w:val="006045F0"/>
    <w:rsid w:val="00605370"/>
    <w:rsid w:val="00607631"/>
    <w:rsid w:val="00607FCE"/>
    <w:rsid w:val="00610338"/>
    <w:rsid w:val="0061126F"/>
    <w:rsid w:val="006117EC"/>
    <w:rsid w:val="006121A9"/>
    <w:rsid w:val="00612797"/>
    <w:rsid w:val="00612AF1"/>
    <w:rsid w:val="006134FA"/>
    <w:rsid w:val="00613B7B"/>
    <w:rsid w:val="00615E1B"/>
    <w:rsid w:val="00615F85"/>
    <w:rsid w:val="0062024B"/>
    <w:rsid w:val="006211D2"/>
    <w:rsid w:val="00623907"/>
    <w:rsid w:val="006241DB"/>
    <w:rsid w:val="00624AFE"/>
    <w:rsid w:val="00624EA0"/>
    <w:rsid w:val="006259C8"/>
    <w:rsid w:val="006278D4"/>
    <w:rsid w:val="00627BB4"/>
    <w:rsid w:val="0063100B"/>
    <w:rsid w:val="00634454"/>
    <w:rsid w:val="00634641"/>
    <w:rsid w:val="00634FF4"/>
    <w:rsid w:val="006353DE"/>
    <w:rsid w:val="00635528"/>
    <w:rsid w:val="00636252"/>
    <w:rsid w:val="00636BEB"/>
    <w:rsid w:val="006371E5"/>
    <w:rsid w:val="006376F8"/>
    <w:rsid w:val="00640F16"/>
    <w:rsid w:val="00640F3A"/>
    <w:rsid w:val="00642BD5"/>
    <w:rsid w:val="0064378C"/>
    <w:rsid w:val="006440BA"/>
    <w:rsid w:val="0064462E"/>
    <w:rsid w:val="00644BE1"/>
    <w:rsid w:val="006450EA"/>
    <w:rsid w:val="006468D7"/>
    <w:rsid w:val="00647045"/>
    <w:rsid w:val="0064731D"/>
    <w:rsid w:val="00647ABD"/>
    <w:rsid w:val="0065230A"/>
    <w:rsid w:val="0065428E"/>
    <w:rsid w:val="006545C8"/>
    <w:rsid w:val="00655FCA"/>
    <w:rsid w:val="006563CB"/>
    <w:rsid w:val="0065656D"/>
    <w:rsid w:val="00660161"/>
    <w:rsid w:val="00661EC5"/>
    <w:rsid w:val="0066268C"/>
    <w:rsid w:val="00664ED6"/>
    <w:rsid w:val="0066734E"/>
    <w:rsid w:val="00667657"/>
    <w:rsid w:val="0067045F"/>
    <w:rsid w:val="00671299"/>
    <w:rsid w:val="00672627"/>
    <w:rsid w:val="006742EA"/>
    <w:rsid w:val="00674852"/>
    <w:rsid w:val="00674934"/>
    <w:rsid w:val="006755AB"/>
    <w:rsid w:val="00675894"/>
    <w:rsid w:val="00676794"/>
    <w:rsid w:val="00676A81"/>
    <w:rsid w:val="00676BCA"/>
    <w:rsid w:val="00677FBE"/>
    <w:rsid w:val="006809FA"/>
    <w:rsid w:val="00681659"/>
    <w:rsid w:val="00683079"/>
    <w:rsid w:val="006838E8"/>
    <w:rsid w:val="00683DD4"/>
    <w:rsid w:val="006856C0"/>
    <w:rsid w:val="00686AAB"/>
    <w:rsid w:val="0068700B"/>
    <w:rsid w:val="00687A1F"/>
    <w:rsid w:val="00690B0A"/>
    <w:rsid w:val="00691D2D"/>
    <w:rsid w:val="0069379E"/>
    <w:rsid w:val="0069469A"/>
    <w:rsid w:val="0069552B"/>
    <w:rsid w:val="00697275"/>
    <w:rsid w:val="00697EC4"/>
    <w:rsid w:val="006A0566"/>
    <w:rsid w:val="006A167C"/>
    <w:rsid w:val="006A17A8"/>
    <w:rsid w:val="006A1B47"/>
    <w:rsid w:val="006A3DBF"/>
    <w:rsid w:val="006A4B49"/>
    <w:rsid w:val="006A7FF3"/>
    <w:rsid w:val="006B02B7"/>
    <w:rsid w:val="006B037E"/>
    <w:rsid w:val="006B0B8F"/>
    <w:rsid w:val="006B1475"/>
    <w:rsid w:val="006B32FE"/>
    <w:rsid w:val="006B4079"/>
    <w:rsid w:val="006B4720"/>
    <w:rsid w:val="006B7EE0"/>
    <w:rsid w:val="006C0032"/>
    <w:rsid w:val="006C0A1E"/>
    <w:rsid w:val="006C10DF"/>
    <w:rsid w:val="006C2E5D"/>
    <w:rsid w:val="006C3197"/>
    <w:rsid w:val="006C5BA3"/>
    <w:rsid w:val="006C609F"/>
    <w:rsid w:val="006C6B7C"/>
    <w:rsid w:val="006C6CAC"/>
    <w:rsid w:val="006C7C41"/>
    <w:rsid w:val="006D1B12"/>
    <w:rsid w:val="006D1F38"/>
    <w:rsid w:val="006D4518"/>
    <w:rsid w:val="006D472E"/>
    <w:rsid w:val="006D4B5A"/>
    <w:rsid w:val="006D5306"/>
    <w:rsid w:val="006D61C0"/>
    <w:rsid w:val="006E1EC4"/>
    <w:rsid w:val="006E202B"/>
    <w:rsid w:val="006E20B7"/>
    <w:rsid w:val="006E2F66"/>
    <w:rsid w:val="006E3915"/>
    <w:rsid w:val="006E4233"/>
    <w:rsid w:val="006E4B22"/>
    <w:rsid w:val="006E6CD9"/>
    <w:rsid w:val="006E7A35"/>
    <w:rsid w:val="006F1C4F"/>
    <w:rsid w:val="006F209B"/>
    <w:rsid w:val="006F286C"/>
    <w:rsid w:val="006F34AA"/>
    <w:rsid w:val="006F4586"/>
    <w:rsid w:val="006F50A1"/>
    <w:rsid w:val="006F6466"/>
    <w:rsid w:val="006F67E1"/>
    <w:rsid w:val="006F7FF1"/>
    <w:rsid w:val="0070064E"/>
    <w:rsid w:val="00700CB1"/>
    <w:rsid w:val="007043D7"/>
    <w:rsid w:val="007046C6"/>
    <w:rsid w:val="0070483D"/>
    <w:rsid w:val="00704EC3"/>
    <w:rsid w:val="0070506E"/>
    <w:rsid w:val="00707F58"/>
    <w:rsid w:val="00710750"/>
    <w:rsid w:val="00710834"/>
    <w:rsid w:val="007114EE"/>
    <w:rsid w:val="00711743"/>
    <w:rsid w:val="00711C0B"/>
    <w:rsid w:val="00712232"/>
    <w:rsid w:val="00712A25"/>
    <w:rsid w:val="0071434A"/>
    <w:rsid w:val="007147A1"/>
    <w:rsid w:val="007170D7"/>
    <w:rsid w:val="00721422"/>
    <w:rsid w:val="007218F7"/>
    <w:rsid w:val="00722AAD"/>
    <w:rsid w:val="00724CBB"/>
    <w:rsid w:val="0072503C"/>
    <w:rsid w:val="00726401"/>
    <w:rsid w:val="00726E2C"/>
    <w:rsid w:val="007278C9"/>
    <w:rsid w:val="00727992"/>
    <w:rsid w:val="0073086A"/>
    <w:rsid w:val="007308A1"/>
    <w:rsid w:val="00731588"/>
    <w:rsid w:val="00733FD7"/>
    <w:rsid w:val="00734005"/>
    <w:rsid w:val="00734453"/>
    <w:rsid w:val="007355D4"/>
    <w:rsid w:val="007363F6"/>
    <w:rsid w:val="00741A61"/>
    <w:rsid w:val="00741F8A"/>
    <w:rsid w:val="00742C6D"/>
    <w:rsid w:val="00742D8C"/>
    <w:rsid w:val="0074504C"/>
    <w:rsid w:val="00745A6B"/>
    <w:rsid w:val="007464A0"/>
    <w:rsid w:val="00750292"/>
    <w:rsid w:val="00751102"/>
    <w:rsid w:val="007513F2"/>
    <w:rsid w:val="007520AD"/>
    <w:rsid w:val="00761875"/>
    <w:rsid w:val="00761AC5"/>
    <w:rsid w:val="007625AA"/>
    <w:rsid w:val="00762760"/>
    <w:rsid w:val="00762B8D"/>
    <w:rsid w:val="00762C9F"/>
    <w:rsid w:val="00763531"/>
    <w:rsid w:val="00764EBC"/>
    <w:rsid w:val="00765B8B"/>
    <w:rsid w:val="00766AC3"/>
    <w:rsid w:val="00767151"/>
    <w:rsid w:val="0076755F"/>
    <w:rsid w:val="00767838"/>
    <w:rsid w:val="00770874"/>
    <w:rsid w:val="00770BA6"/>
    <w:rsid w:val="0077312E"/>
    <w:rsid w:val="0077733E"/>
    <w:rsid w:val="0077771F"/>
    <w:rsid w:val="007801AF"/>
    <w:rsid w:val="0078033E"/>
    <w:rsid w:val="007806A7"/>
    <w:rsid w:val="00781972"/>
    <w:rsid w:val="00781A6D"/>
    <w:rsid w:val="00781D67"/>
    <w:rsid w:val="007831B0"/>
    <w:rsid w:val="00783C59"/>
    <w:rsid w:val="0078475A"/>
    <w:rsid w:val="00786EF3"/>
    <w:rsid w:val="00787367"/>
    <w:rsid w:val="00787ACC"/>
    <w:rsid w:val="007909AA"/>
    <w:rsid w:val="00790AFC"/>
    <w:rsid w:val="007915CD"/>
    <w:rsid w:val="0079216C"/>
    <w:rsid w:val="00792A3B"/>
    <w:rsid w:val="00792CB8"/>
    <w:rsid w:val="00796223"/>
    <w:rsid w:val="00797B5A"/>
    <w:rsid w:val="007A07C9"/>
    <w:rsid w:val="007A1589"/>
    <w:rsid w:val="007A42FF"/>
    <w:rsid w:val="007A44E1"/>
    <w:rsid w:val="007A464C"/>
    <w:rsid w:val="007A642C"/>
    <w:rsid w:val="007A7158"/>
    <w:rsid w:val="007B0E15"/>
    <w:rsid w:val="007B15C1"/>
    <w:rsid w:val="007B1B89"/>
    <w:rsid w:val="007B24A2"/>
    <w:rsid w:val="007B3452"/>
    <w:rsid w:val="007B42B1"/>
    <w:rsid w:val="007B437E"/>
    <w:rsid w:val="007B4618"/>
    <w:rsid w:val="007B4F90"/>
    <w:rsid w:val="007B5147"/>
    <w:rsid w:val="007B51BE"/>
    <w:rsid w:val="007B7785"/>
    <w:rsid w:val="007B787E"/>
    <w:rsid w:val="007B7CB9"/>
    <w:rsid w:val="007C1D73"/>
    <w:rsid w:val="007C30F4"/>
    <w:rsid w:val="007C4424"/>
    <w:rsid w:val="007C458C"/>
    <w:rsid w:val="007C4AE0"/>
    <w:rsid w:val="007C4D16"/>
    <w:rsid w:val="007C51C9"/>
    <w:rsid w:val="007C6254"/>
    <w:rsid w:val="007C6773"/>
    <w:rsid w:val="007C7B8E"/>
    <w:rsid w:val="007D0249"/>
    <w:rsid w:val="007D0635"/>
    <w:rsid w:val="007D16DF"/>
    <w:rsid w:val="007D3EF0"/>
    <w:rsid w:val="007D4BAB"/>
    <w:rsid w:val="007D6575"/>
    <w:rsid w:val="007E2B94"/>
    <w:rsid w:val="007E2D30"/>
    <w:rsid w:val="007E439D"/>
    <w:rsid w:val="007E7E0F"/>
    <w:rsid w:val="007E7F8B"/>
    <w:rsid w:val="007F195F"/>
    <w:rsid w:val="007F25EE"/>
    <w:rsid w:val="007F30E2"/>
    <w:rsid w:val="007F321F"/>
    <w:rsid w:val="007F49B7"/>
    <w:rsid w:val="007F4E96"/>
    <w:rsid w:val="007F5CB5"/>
    <w:rsid w:val="007F6505"/>
    <w:rsid w:val="007F7FE0"/>
    <w:rsid w:val="008012BE"/>
    <w:rsid w:val="00801C49"/>
    <w:rsid w:val="0080318D"/>
    <w:rsid w:val="00803FA4"/>
    <w:rsid w:val="00806BCC"/>
    <w:rsid w:val="008070D0"/>
    <w:rsid w:val="0081064A"/>
    <w:rsid w:val="00810970"/>
    <w:rsid w:val="00810A77"/>
    <w:rsid w:val="00812F22"/>
    <w:rsid w:val="00813F6C"/>
    <w:rsid w:val="008163F7"/>
    <w:rsid w:val="00816F7A"/>
    <w:rsid w:val="00821986"/>
    <w:rsid w:val="00821DC9"/>
    <w:rsid w:val="00822CB6"/>
    <w:rsid w:val="00822EAF"/>
    <w:rsid w:val="00824360"/>
    <w:rsid w:val="0082521E"/>
    <w:rsid w:val="00825EF8"/>
    <w:rsid w:val="0082615F"/>
    <w:rsid w:val="00826D0B"/>
    <w:rsid w:val="008278F7"/>
    <w:rsid w:val="00827CDB"/>
    <w:rsid w:val="00832169"/>
    <w:rsid w:val="0083278C"/>
    <w:rsid w:val="00832DEE"/>
    <w:rsid w:val="00835D1F"/>
    <w:rsid w:val="00837770"/>
    <w:rsid w:val="00837D2F"/>
    <w:rsid w:val="00840B79"/>
    <w:rsid w:val="00841DF0"/>
    <w:rsid w:val="00842E9E"/>
    <w:rsid w:val="00844172"/>
    <w:rsid w:val="0084701C"/>
    <w:rsid w:val="0085285C"/>
    <w:rsid w:val="00854519"/>
    <w:rsid w:val="0085618C"/>
    <w:rsid w:val="00856848"/>
    <w:rsid w:val="00856CD5"/>
    <w:rsid w:val="008601AE"/>
    <w:rsid w:val="0086216D"/>
    <w:rsid w:val="00862BEA"/>
    <w:rsid w:val="00863D88"/>
    <w:rsid w:val="00864930"/>
    <w:rsid w:val="00865A87"/>
    <w:rsid w:val="008667EC"/>
    <w:rsid w:val="00867EB5"/>
    <w:rsid w:val="008700CA"/>
    <w:rsid w:val="008708CB"/>
    <w:rsid w:val="00871C71"/>
    <w:rsid w:val="00873597"/>
    <w:rsid w:val="008739C8"/>
    <w:rsid w:val="00874D87"/>
    <w:rsid w:val="00876056"/>
    <w:rsid w:val="00876625"/>
    <w:rsid w:val="00881266"/>
    <w:rsid w:val="00882823"/>
    <w:rsid w:val="00882DC4"/>
    <w:rsid w:val="008831AD"/>
    <w:rsid w:val="00883417"/>
    <w:rsid w:val="00883F10"/>
    <w:rsid w:val="00885904"/>
    <w:rsid w:val="00886A7F"/>
    <w:rsid w:val="00886B8E"/>
    <w:rsid w:val="00892814"/>
    <w:rsid w:val="008948A0"/>
    <w:rsid w:val="008957F9"/>
    <w:rsid w:val="008974BC"/>
    <w:rsid w:val="008A3A78"/>
    <w:rsid w:val="008A3AF3"/>
    <w:rsid w:val="008A4323"/>
    <w:rsid w:val="008A5114"/>
    <w:rsid w:val="008A66BE"/>
    <w:rsid w:val="008A6977"/>
    <w:rsid w:val="008B0336"/>
    <w:rsid w:val="008B29EA"/>
    <w:rsid w:val="008B3AEB"/>
    <w:rsid w:val="008B4776"/>
    <w:rsid w:val="008B7E22"/>
    <w:rsid w:val="008C0925"/>
    <w:rsid w:val="008C1128"/>
    <w:rsid w:val="008C1C25"/>
    <w:rsid w:val="008C2BC5"/>
    <w:rsid w:val="008C384E"/>
    <w:rsid w:val="008C3CC2"/>
    <w:rsid w:val="008C5FE9"/>
    <w:rsid w:val="008C622E"/>
    <w:rsid w:val="008C7875"/>
    <w:rsid w:val="008D192C"/>
    <w:rsid w:val="008D1EFF"/>
    <w:rsid w:val="008D23E2"/>
    <w:rsid w:val="008D4041"/>
    <w:rsid w:val="008D5DA0"/>
    <w:rsid w:val="008D6D01"/>
    <w:rsid w:val="008D7DBE"/>
    <w:rsid w:val="008E15DF"/>
    <w:rsid w:val="008E1FC9"/>
    <w:rsid w:val="008E24AC"/>
    <w:rsid w:val="008E2E27"/>
    <w:rsid w:val="008E4796"/>
    <w:rsid w:val="008E5FB2"/>
    <w:rsid w:val="008E7A3C"/>
    <w:rsid w:val="008F04BA"/>
    <w:rsid w:val="008F0966"/>
    <w:rsid w:val="008F1176"/>
    <w:rsid w:val="008F1812"/>
    <w:rsid w:val="008F1B8A"/>
    <w:rsid w:val="008F1D46"/>
    <w:rsid w:val="008F298C"/>
    <w:rsid w:val="008F493A"/>
    <w:rsid w:val="008F5104"/>
    <w:rsid w:val="008F5BB3"/>
    <w:rsid w:val="008F6D4B"/>
    <w:rsid w:val="008F78BC"/>
    <w:rsid w:val="0090096A"/>
    <w:rsid w:val="00900BD5"/>
    <w:rsid w:val="00901704"/>
    <w:rsid w:val="00901C3B"/>
    <w:rsid w:val="0090209D"/>
    <w:rsid w:val="009020AF"/>
    <w:rsid w:val="00902355"/>
    <w:rsid w:val="00902558"/>
    <w:rsid w:val="009044F5"/>
    <w:rsid w:val="00904762"/>
    <w:rsid w:val="0090574B"/>
    <w:rsid w:val="0090636C"/>
    <w:rsid w:val="00907D35"/>
    <w:rsid w:val="00910C30"/>
    <w:rsid w:val="009120A3"/>
    <w:rsid w:val="00912571"/>
    <w:rsid w:val="009142D7"/>
    <w:rsid w:val="00914B88"/>
    <w:rsid w:val="009155C7"/>
    <w:rsid w:val="00917AA7"/>
    <w:rsid w:val="009214A2"/>
    <w:rsid w:val="009216C9"/>
    <w:rsid w:val="0092482C"/>
    <w:rsid w:val="00925952"/>
    <w:rsid w:val="0092615D"/>
    <w:rsid w:val="0092722E"/>
    <w:rsid w:val="009279FB"/>
    <w:rsid w:val="00927D73"/>
    <w:rsid w:val="00927F56"/>
    <w:rsid w:val="00931069"/>
    <w:rsid w:val="00931887"/>
    <w:rsid w:val="00932161"/>
    <w:rsid w:val="00932610"/>
    <w:rsid w:val="00932B44"/>
    <w:rsid w:val="00933E18"/>
    <w:rsid w:val="00934AEB"/>
    <w:rsid w:val="00934B38"/>
    <w:rsid w:val="00935854"/>
    <w:rsid w:val="009365C2"/>
    <w:rsid w:val="009368C8"/>
    <w:rsid w:val="009405D0"/>
    <w:rsid w:val="00941485"/>
    <w:rsid w:val="0094288D"/>
    <w:rsid w:val="00943343"/>
    <w:rsid w:val="009440FC"/>
    <w:rsid w:val="009465BA"/>
    <w:rsid w:val="00946F7E"/>
    <w:rsid w:val="0094713C"/>
    <w:rsid w:val="0095251B"/>
    <w:rsid w:val="00952AEC"/>
    <w:rsid w:val="0095378A"/>
    <w:rsid w:val="00954D54"/>
    <w:rsid w:val="00954E9A"/>
    <w:rsid w:val="00955928"/>
    <w:rsid w:val="00960182"/>
    <w:rsid w:val="009606EC"/>
    <w:rsid w:val="009618E2"/>
    <w:rsid w:val="00961B99"/>
    <w:rsid w:val="0096244D"/>
    <w:rsid w:val="00963DDF"/>
    <w:rsid w:val="009645F8"/>
    <w:rsid w:val="00964A3E"/>
    <w:rsid w:val="00965459"/>
    <w:rsid w:val="0097062F"/>
    <w:rsid w:val="00970BF8"/>
    <w:rsid w:val="009719B9"/>
    <w:rsid w:val="00971D6C"/>
    <w:rsid w:val="00972943"/>
    <w:rsid w:val="0097369F"/>
    <w:rsid w:val="00974642"/>
    <w:rsid w:val="0097465D"/>
    <w:rsid w:val="00974FC7"/>
    <w:rsid w:val="00975C13"/>
    <w:rsid w:val="00976980"/>
    <w:rsid w:val="0097788D"/>
    <w:rsid w:val="00981C79"/>
    <w:rsid w:val="00983580"/>
    <w:rsid w:val="00984F47"/>
    <w:rsid w:val="0098634A"/>
    <w:rsid w:val="00986782"/>
    <w:rsid w:val="009873E6"/>
    <w:rsid w:val="009906D6"/>
    <w:rsid w:val="00991E8C"/>
    <w:rsid w:val="0099230B"/>
    <w:rsid w:val="00993ED6"/>
    <w:rsid w:val="009A0197"/>
    <w:rsid w:val="009A3C1A"/>
    <w:rsid w:val="009A3FAE"/>
    <w:rsid w:val="009A7975"/>
    <w:rsid w:val="009B01CA"/>
    <w:rsid w:val="009B0C90"/>
    <w:rsid w:val="009B1DAD"/>
    <w:rsid w:val="009B2545"/>
    <w:rsid w:val="009B328B"/>
    <w:rsid w:val="009B36F3"/>
    <w:rsid w:val="009B3880"/>
    <w:rsid w:val="009B62B9"/>
    <w:rsid w:val="009B7606"/>
    <w:rsid w:val="009C010E"/>
    <w:rsid w:val="009C01B7"/>
    <w:rsid w:val="009C11A4"/>
    <w:rsid w:val="009C3465"/>
    <w:rsid w:val="009C4240"/>
    <w:rsid w:val="009C445C"/>
    <w:rsid w:val="009C4CBE"/>
    <w:rsid w:val="009C6736"/>
    <w:rsid w:val="009C681E"/>
    <w:rsid w:val="009C759F"/>
    <w:rsid w:val="009C7608"/>
    <w:rsid w:val="009C77BD"/>
    <w:rsid w:val="009D1716"/>
    <w:rsid w:val="009D180B"/>
    <w:rsid w:val="009D1EB0"/>
    <w:rsid w:val="009D393F"/>
    <w:rsid w:val="009D521C"/>
    <w:rsid w:val="009D54A7"/>
    <w:rsid w:val="009D5592"/>
    <w:rsid w:val="009D6234"/>
    <w:rsid w:val="009D64D1"/>
    <w:rsid w:val="009E024E"/>
    <w:rsid w:val="009E07DD"/>
    <w:rsid w:val="009E1A3C"/>
    <w:rsid w:val="009E3106"/>
    <w:rsid w:val="009E50B5"/>
    <w:rsid w:val="009E5CA3"/>
    <w:rsid w:val="009E6016"/>
    <w:rsid w:val="009E64AB"/>
    <w:rsid w:val="009E7325"/>
    <w:rsid w:val="009E7D39"/>
    <w:rsid w:val="009F0242"/>
    <w:rsid w:val="009F06E9"/>
    <w:rsid w:val="009F0BEB"/>
    <w:rsid w:val="009F0C0C"/>
    <w:rsid w:val="009F2D5D"/>
    <w:rsid w:val="009F376B"/>
    <w:rsid w:val="009F438C"/>
    <w:rsid w:val="009F4996"/>
    <w:rsid w:val="009F4C07"/>
    <w:rsid w:val="009F4D2D"/>
    <w:rsid w:val="009F5114"/>
    <w:rsid w:val="009F5606"/>
    <w:rsid w:val="009F5F7C"/>
    <w:rsid w:val="009F699D"/>
    <w:rsid w:val="009F6BF0"/>
    <w:rsid w:val="00A0027F"/>
    <w:rsid w:val="00A00BA7"/>
    <w:rsid w:val="00A00E6B"/>
    <w:rsid w:val="00A00F2F"/>
    <w:rsid w:val="00A0136C"/>
    <w:rsid w:val="00A01EA2"/>
    <w:rsid w:val="00A048FF"/>
    <w:rsid w:val="00A04CE2"/>
    <w:rsid w:val="00A055FB"/>
    <w:rsid w:val="00A06365"/>
    <w:rsid w:val="00A06878"/>
    <w:rsid w:val="00A0782F"/>
    <w:rsid w:val="00A12BB6"/>
    <w:rsid w:val="00A131CD"/>
    <w:rsid w:val="00A13B76"/>
    <w:rsid w:val="00A13DBF"/>
    <w:rsid w:val="00A14FB3"/>
    <w:rsid w:val="00A15A61"/>
    <w:rsid w:val="00A15F25"/>
    <w:rsid w:val="00A16AD7"/>
    <w:rsid w:val="00A170AB"/>
    <w:rsid w:val="00A2002C"/>
    <w:rsid w:val="00A20456"/>
    <w:rsid w:val="00A21165"/>
    <w:rsid w:val="00A21AA0"/>
    <w:rsid w:val="00A22E44"/>
    <w:rsid w:val="00A2337A"/>
    <w:rsid w:val="00A2408E"/>
    <w:rsid w:val="00A24647"/>
    <w:rsid w:val="00A24695"/>
    <w:rsid w:val="00A26564"/>
    <w:rsid w:val="00A26F4B"/>
    <w:rsid w:val="00A30E50"/>
    <w:rsid w:val="00A33062"/>
    <w:rsid w:val="00A334B3"/>
    <w:rsid w:val="00A34A3A"/>
    <w:rsid w:val="00A35AC3"/>
    <w:rsid w:val="00A368FB"/>
    <w:rsid w:val="00A410F2"/>
    <w:rsid w:val="00A4226A"/>
    <w:rsid w:val="00A4266E"/>
    <w:rsid w:val="00A4323D"/>
    <w:rsid w:val="00A43CFA"/>
    <w:rsid w:val="00A46456"/>
    <w:rsid w:val="00A526D9"/>
    <w:rsid w:val="00A5545C"/>
    <w:rsid w:val="00A60C2C"/>
    <w:rsid w:val="00A61D93"/>
    <w:rsid w:val="00A634D7"/>
    <w:rsid w:val="00A644C6"/>
    <w:rsid w:val="00A64B7C"/>
    <w:rsid w:val="00A679C6"/>
    <w:rsid w:val="00A67DF4"/>
    <w:rsid w:val="00A700D3"/>
    <w:rsid w:val="00A71189"/>
    <w:rsid w:val="00A719CE"/>
    <w:rsid w:val="00A71EB1"/>
    <w:rsid w:val="00A721E9"/>
    <w:rsid w:val="00A73671"/>
    <w:rsid w:val="00A73A50"/>
    <w:rsid w:val="00A75A36"/>
    <w:rsid w:val="00A77615"/>
    <w:rsid w:val="00A77BB1"/>
    <w:rsid w:val="00A77C4D"/>
    <w:rsid w:val="00A8041F"/>
    <w:rsid w:val="00A82FC4"/>
    <w:rsid w:val="00A87046"/>
    <w:rsid w:val="00A87F29"/>
    <w:rsid w:val="00A90E0E"/>
    <w:rsid w:val="00A922EB"/>
    <w:rsid w:val="00A92991"/>
    <w:rsid w:val="00A94957"/>
    <w:rsid w:val="00A949AC"/>
    <w:rsid w:val="00A94B2E"/>
    <w:rsid w:val="00A94C02"/>
    <w:rsid w:val="00A96698"/>
    <w:rsid w:val="00A96F75"/>
    <w:rsid w:val="00AA1328"/>
    <w:rsid w:val="00AA26F1"/>
    <w:rsid w:val="00AA3D77"/>
    <w:rsid w:val="00AA493F"/>
    <w:rsid w:val="00AA4D87"/>
    <w:rsid w:val="00AA6454"/>
    <w:rsid w:val="00AA6C44"/>
    <w:rsid w:val="00AB018A"/>
    <w:rsid w:val="00AB0369"/>
    <w:rsid w:val="00AB2045"/>
    <w:rsid w:val="00AB26A7"/>
    <w:rsid w:val="00AB2AD1"/>
    <w:rsid w:val="00AB3E78"/>
    <w:rsid w:val="00AB4E94"/>
    <w:rsid w:val="00AB5100"/>
    <w:rsid w:val="00AB61E8"/>
    <w:rsid w:val="00AB7012"/>
    <w:rsid w:val="00AB76DC"/>
    <w:rsid w:val="00AB7823"/>
    <w:rsid w:val="00AB7A0E"/>
    <w:rsid w:val="00AC07E1"/>
    <w:rsid w:val="00AC1D98"/>
    <w:rsid w:val="00AC2C56"/>
    <w:rsid w:val="00AC3832"/>
    <w:rsid w:val="00AC3BE9"/>
    <w:rsid w:val="00AC4D5C"/>
    <w:rsid w:val="00AC6DAC"/>
    <w:rsid w:val="00AD0B86"/>
    <w:rsid w:val="00AD1026"/>
    <w:rsid w:val="00AD2716"/>
    <w:rsid w:val="00AD281C"/>
    <w:rsid w:val="00AD3102"/>
    <w:rsid w:val="00AD3B7E"/>
    <w:rsid w:val="00AD5339"/>
    <w:rsid w:val="00AD5641"/>
    <w:rsid w:val="00AD5C5B"/>
    <w:rsid w:val="00AD6F03"/>
    <w:rsid w:val="00AD7F82"/>
    <w:rsid w:val="00AE0559"/>
    <w:rsid w:val="00AE0B75"/>
    <w:rsid w:val="00AE0F91"/>
    <w:rsid w:val="00AE1300"/>
    <w:rsid w:val="00AE16FE"/>
    <w:rsid w:val="00AE2B63"/>
    <w:rsid w:val="00AE30CD"/>
    <w:rsid w:val="00AE5DAE"/>
    <w:rsid w:val="00AE623E"/>
    <w:rsid w:val="00AE6447"/>
    <w:rsid w:val="00AE6742"/>
    <w:rsid w:val="00AE6AD5"/>
    <w:rsid w:val="00AE6BA9"/>
    <w:rsid w:val="00AE7D77"/>
    <w:rsid w:val="00AF02A1"/>
    <w:rsid w:val="00AF0385"/>
    <w:rsid w:val="00AF097D"/>
    <w:rsid w:val="00AF6029"/>
    <w:rsid w:val="00AF6254"/>
    <w:rsid w:val="00AF68B2"/>
    <w:rsid w:val="00AF6C32"/>
    <w:rsid w:val="00AF6F1F"/>
    <w:rsid w:val="00AF7C97"/>
    <w:rsid w:val="00B00C77"/>
    <w:rsid w:val="00B01D33"/>
    <w:rsid w:val="00B03B1A"/>
    <w:rsid w:val="00B04303"/>
    <w:rsid w:val="00B05248"/>
    <w:rsid w:val="00B061AA"/>
    <w:rsid w:val="00B06909"/>
    <w:rsid w:val="00B06F68"/>
    <w:rsid w:val="00B07622"/>
    <w:rsid w:val="00B10A2A"/>
    <w:rsid w:val="00B10BB7"/>
    <w:rsid w:val="00B11532"/>
    <w:rsid w:val="00B123DA"/>
    <w:rsid w:val="00B124AB"/>
    <w:rsid w:val="00B1412F"/>
    <w:rsid w:val="00B14676"/>
    <w:rsid w:val="00B14EA0"/>
    <w:rsid w:val="00B159B9"/>
    <w:rsid w:val="00B160A7"/>
    <w:rsid w:val="00B167B5"/>
    <w:rsid w:val="00B1695E"/>
    <w:rsid w:val="00B16EC3"/>
    <w:rsid w:val="00B20719"/>
    <w:rsid w:val="00B20A04"/>
    <w:rsid w:val="00B224DC"/>
    <w:rsid w:val="00B25C0D"/>
    <w:rsid w:val="00B25E0B"/>
    <w:rsid w:val="00B27283"/>
    <w:rsid w:val="00B274B3"/>
    <w:rsid w:val="00B27EC8"/>
    <w:rsid w:val="00B304C9"/>
    <w:rsid w:val="00B30592"/>
    <w:rsid w:val="00B31467"/>
    <w:rsid w:val="00B335A1"/>
    <w:rsid w:val="00B358F0"/>
    <w:rsid w:val="00B36FD2"/>
    <w:rsid w:val="00B40B43"/>
    <w:rsid w:val="00B40D97"/>
    <w:rsid w:val="00B417ED"/>
    <w:rsid w:val="00B41EF8"/>
    <w:rsid w:val="00B42E98"/>
    <w:rsid w:val="00B43CBD"/>
    <w:rsid w:val="00B44C8C"/>
    <w:rsid w:val="00B44D4F"/>
    <w:rsid w:val="00B45BB4"/>
    <w:rsid w:val="00B460A0"/>
    <w:rsid w:val="00B476A0"/>
    <w:rsid w:val="00B54687"/>
    <w:rsid w:val="00B54AD4"/>
    <w:rsid w:val="00B55407"/>
    <w:rsid w:val="00B56484"/>
    <w:rsid w:val="00B56E50"/>
    <w:rsid w:val="00B60692"/>
    <w:rsid w:val="00B60AC6"/>
    <w:rsid w:val="00B61F84"/>
    <w:rsid w:val="00B63355"/>
    <w:rsid w:val="00B63C2E"/>
    <w:rsid w:val="00B64BBF"/>
    <w:rsid w:val="00B6788F"/>
    <w:rsid w:val="00B6791B"/>
    <w:rsid w:val="00B67E37"/>
    <w:rsid w:val="00B7280D"/>
    <w:rsid w:val="00B72F6A"/>
    <w:rsid w:val="00B74161"/>
    <w:rsid w:val="00B75E27"/>
    <w:rsid w:val="00B775A8"/>
    <w:rsid w:val="00B77B88"/>
    <w:rsid w:val="00B81866"/>
    <w:rsid w:val="00B818DF"/>
    <w:rsid w:val="00B821C2"/>
    <w:rsid w:val="00B82247"/>
    <w:rsid w:val="00B845BD"/>
    <w:rsid w:val="00B84B2F"/>
    <w:rsid w:val="00B864CC"/>
    <w:rsid w:val="00B867E9"/>
    <w:rsid w:val="00B8696A"/>
    <w:rsid w:val="00B873A7"/>
    <w:rsid w:val="00B87C00"/>
    <w:rsid w:val="00B90EF1"/>
    <w:rsid w:val="00B91009"/>
    <w:rsid w:val="00B926D1"/>
    <w:rsid w:val="00B93496"/>
    <w:rsid w:val="00B94014"/>
    <w:rsid w:val="00B94354"/>
    <w:rsid w:val="00B950AD"/>
    <w:rsid w:val="00B956E4"/>
    <w:rsid w:val="00B9657C"/>
    <w:rsid w:val="00B96AC1"/>
    <w:rsid w:val="00BA007C"/>
    <w:rsid w:val="00BA082D"/>
    <w:rsid w:val="00BA097D"/>
    <w:rsid w:val="00BA2240"/>
    <w:rsid w:val="00BA394C"/>
    <w:rsid w:val="00BA3BD9"/>
    <w:rsid w:val="00BA3EFB"/>
    <w:rsid w:val="00BA412C"/>
    <w:rsid w:val="00BA4A5B"/>
    <w:rsid w:val="00BA62E0"/>
    <w:rsid w:val="00BB0807"/>
    <w:rsid w:val="00BB1574"/>
    <w:rsid w:val="00BB4059"/>
    <w:rsid w:val="00BB456D"/>
    <w:rsid w:val="00BB46D8"/>
    <w:rsid w:val="00BB482C"/>
    <w:rsid w:val="00BB54C0"/>
    <w:rsid w:val="00BB5B2C"/>
    <w:rsid w:val="00BB69B3"/>
    <w:rsid w:val="00BC056E"/>
    <w:rsid w:val="00BC061B"/>
    <w:rsid w:val="00BC1032"/>
    <w:rsid w:val="00BC148F"/>
    <w:rsid w:val="00BC1A4D"/>
    <w:rsid w:val="00BC1B9C"/>
    <w:rsid w:val="00BC1C00"/>
    <w:rsid w:val="00BC21B7"/>
    <w:rsid w:val="00BC2654"/>
    <w:rsid w:val="00BC2857"/>
    <w:rsid w:val="00BC3739"/>
    <w:rsid w:val="00BC470F"/>
    <w:rsid w:val="00BC4ABA"/>
    <w:rsid w:val="00BC4F93"/>
    <w:rsid w:val="00BC5630"/>
    <w:rsid w:val="00BC6A99"/>
    <w:rsid w:val="00BC7781"/>
    <w:rsid w:val="00BD1A54"/>
    <w:rsid w:val="00BD2713"/>
    <w:rsid w:val="00BD5261"/>
    <w:rsid w:val="00BD544E"/>
    <w:rsid w:val="00BE0378"/>
    <w:rsid w:val="00BE0AB7"/>
    <w:rsid w:val="00BE1D94"/>
    <w:rsid w:val="00BE2739"/>
    <w:rsid w:val="00BE2893"/>
    <w:rsid w:val="00BE392E"/>
    <w:rsid w:val="00BE39A4"/>
    <w:rsid w:val="00BE3AEC"/>
    <w:rsid w:val="00BE3AF2"/>
    <w:rsid w:val="00BE5569"/>
    <w:rsid w:val="00BE67DC"/>
    <w:rsid w:val="00BE6B0F"/>
    <w:rsid w:val="00BE735C"/>
    <w:rsid w:val="00BF05D2"/>
    <w:rsid w:val="00BF0A21"/>
    <w:rsid w:val="00BF0C58"/>
    <w:rsid w:val="00BF10A0"/>
    <w:rsid w:val="00BF1CE9"/>
    <w:rsid w:val="00BF2474"/>
    <w:rsid w:val="00BF24B4"/>
    <w:rsid w:val="00BF32E6"/>
    <w:rsid w:val="00BF3EC4"/>
    <w:rsid w:val="00BF6716"/>
    <w:rsid w:val="00BF6C9A"/>
    <w:rsid w:val="00BF6FC7"/>
    <w:rsid w:val="00BF7CB0"/>
    <w:rsid w:val="00C011D3"/>
    <w:rsid w:val="00C047C4"/>
    <w:rsid w:val="00C05F90"/>
    <w:rsid w:val="00C06A30"/>
    <w:rsid w:val="00C06E83"/>
    <w:rsid w:val="00C07DC8"/>
    <w:rsid w:val="00C10017"/>
    <w:rsid w:val="00C1019F"/>
    <w:rsid w:val="00C103FB"/>
    <w:rsid w:val="00C10431"/>
    <w:rsid w:val="00C112BB"/>
    <w:rsid w:val="00C121EB"/>
    <w:rsid w:val="00C1475B"/>
    <w:rsid w:val="00C14B05"/>
    <w:rsid w:val="00C15FC2"/>
    <w:rsid w:val="00C15FE6"/>
    <w:rsid w:val="00C166FE"/>
    <w:rsid w:val="00C206CC"/>
    <w:rsid w:val="00C20A60"/>
    <w:rsid w:val="00C20C46"/>
    <w:rsid w:val="00C22785"/>
    <w:rsid w:val="00C2314D"/>
    <w:rsid w:val="00C23C73"/>
    <w:rsid w:val="00C252AD"/>
    <w:rsid w:val="00C268B5"/>
    <w:rsid w:val="00C26F98"/>
    <w:rsid w:val="00C27590"/>
    <w:rsid w:val="00C277E4"/>
    <w:rsid w:val="00C308C7"/>
    <w:rsid w:val="00C31073"/>
    <w:rsid w:val="00C31F86"/>
    <w:rsid w:val="00C3261C"/>
    <w:rsid w:val="00C3265D"/>
    <w:rsid w:val="00C33BFB"/>
    <w:rsid w:val="00C408DE"/>
    <w:rsid w:val="00C40F61"/>
    <w:rsid w:val="00C42B77"/>
    <w:rsid w:val="00C43F32"/>
    <w:rsid w:val="00C5028C"/>
    <w:rsid w:val="00C50633"/>
    <w:rsid w:val="00C51B45"/>
    <w:rsid w:val="00C52610"/>
    <w:rsid w:val="00C52DBE"/>
    <w:rsid w:val="00C53192"/>
    <w:rsid w:val="00C53ADD"/>
    <w:rsid w:val="00C53AFE"/>
    <w:rsid w:val="00C54527"/>
    <w:rsid w:val="00C56901"/>
    <w:rsid w:val="00C57214"/>
    <w:rsid w:val="00C60234"/>
    <w:rsid w:val="00C602E4"/>
    <w:rsid w:val="00C6039C"/>
    <w:rsid w:val="00C607EF"/>
    <w:rsid w:val="00C612A5"/>
    <w:rsid w:val="00C61E0A"/>
    <w:rsid w:val="00C6368C"/>
    <w:rsid w:val="00C63CE0"/>
    <w:rsid w:val="00C63E8B"/>
    <w:rsid w:val="00C64A5A"/>
    <w:rsid w:val="00C64A89"/>
    <w:rsid w:val="00C6509A"/>
    <w:rsid w:val="00C65835"/>
    <w:rsid w:val="00C65E5B"/>
    <w:rsid w:val="00C670FA"/>
    <w:rsid w:val="00C700C9"/>
    <w:rsid w:val="00C7167D"/>
    <w:rsid w:val="00C71D0E"/>
    <w:rsid w:val="00C724E5"/>
    <w:rsid w:val="00C73AFE"/>
    <w:rsid w:val="00C73E6D"/>
    <w:rsid w:val="00C7497F"/>
    <w:rsid w:val="00C77A9B"/>
    <w:rsid w:val="00C81122"/>
    <w:rsid w:val="00C84E13"/>
    <w:rsid w:val="00C8532B"/>
    <w:rsid w:val="00C87701"/>
    <w:rsid w:val="00C9027E"/>
    <w:rsid w:val="00C92418"/>
    <w:rsid w:val="00C92D4A"/>
    <w:rsid w:val="00C932BB"/>
    <w:rsid w:val="00C93316"/>
    <w:rsid w:val="00C94B5F"/>
    <w:rsid w:val="00C95998"/>
    <w:rsid w:val="00C96480"/>
    <w:rsid w:val="00C97450"/>
    <w:rsid w:val="00CA10B5"/>
    <w:rsid w:val="00CA1119"/>
    <w:rsid w:val="00CA1C9C"/>
    <w:rsid w:val="00CA38BE"/>
    <w:rsid w:val="00CA404F"/>
    <w:rsid w:val="00CA4521"/>
    <w:rsid w:val="00CA46A4"/>
    <w:rsid w:val="00CA576C"/>
    <w:rsid w:val="00CA5D68"/>
    <w:rsid w:val="00CA6E94"/>
    <w:rsid w:val="00CB0002"/>
    <w:rsid w:val="00CB0B00"/>
    <w:rsid w:val="00CB1928"/>
    <w:rsid w:val="00CB53A6"/>
    <w:rsid w:val="00CB5754"/>
    <w:rsid w:val="00CC0176"/>
    <w:rsid w:val="00CC0B1F"/>
    <w:rsid w:val="00CC2193"/>
    <w:rsid w:val="00CC2349"/>
    <w:rsid w:val="00CC2A12"/>
    <w:rsid w:val="00CC2E75"/>
    <w:rsid w:val="00CC4638"/>
    <w:rsid w:val="00CC5D2E"/>
    <w:rsid w:val="00CC61CC"/>
    <w:rsid w:val="00CD0430"/>
    <w:rsid w:val="00CD3690"/>
    <w:rsid w:val="00CD3C48"/>
    <w:rsid w:val="00CD5173"/>
    <w:rsid w:val="00CD51BE"/>
    <w:rsid w:val="00CD5404"/>
    <w:rsid w:val="00CD54B4"/>
    <w:rsid w:val="00CD5D53"/>
    <w:rsid w:val="00CD6F7B"/>
    <w:rsid w:val="00CE028A"/>
    <w:rsid w:val="00CE0468"/>
    <w:rsid w:val="00CE0A25"/>
    <w:rsid w:val="00CE204A"/>
    <w:rsid w:val="00CE2834"/>
    <w:rsid w:val="00CE4B8E"/>
    <w:rsid w:val="00CE55F5"/>
    <w:rsid w:val="00CE5D08"/>
    <w:rsid w:val="00CE631D"/>
    <w:rsid w:val="00CF0261"/>
    <w:rsid w:val="00CF0808"/>
    <w:rsid w:val="00CF0ADD"/>
    <w:rsid w:val="00CF2D90"/>
    <w:rsid w:val="00CF502B"/>
    <w:rsid w:val="00CF568D"/>
    <w:rsid w:val="00CF7165"/>
    <w:rsid w:val="00CF750C"/>
    <w:rsid w:val="00CF759D"/>
    <w:rsid w:val="00D00493"/>
    <w:rsid w:val="00D0167C"/>
    <w:rsid w:val="00D02B5A"/>
    <w:rsid w:val="00D03305"/>
    <w:rsid w:val="00D05C90"/>
    <w:rsid w:val="00D0661E"/>
    <w:rsid w:val="00D07A05"/>
    <w:rsid w:val="00D12106"/>
    <w:rsid w:val="00D14053"/>
    <w:rsid w:val="00D14069"/>
    <w:rsid w:val="00D153DA"/>
    <w:rsid w:val="00D157C3"/>
    <w:rsid w:val="00D166A9"/>
    <w:rsid w:val="00D166F6"/>
    <w:rsid w:val="00D16D1A"/>
    <w:rsid w:val="00D221AF"/>
    <w:rsid w:val="00D23204"/>
    <w:rsid w:val="00D23D80"/>
    <w:rsid w:val="00D243A4"/>
    <w:rsid w:val="00D247EA"/>
    <w:rsid w:val="00D25687"/>
    <w:rsid w:val="00D25F0F"/>
    <w:rsid w:val="00D30600"/>
    <w:rsid w:val="00D30879"/>
    <w:rsid w:val="00D30951"/>
    <w:rsid w:val="00D30AF6"/>
    <w:rsid w:val="00D30F4E"/>
    <w:rsid w:val="00D315F0"/>
    <w:rsid w:val="00D320E2"/>
    <w:rsid w:val="00D32510"/>
    <w:rsid w:val="00D3308F"/>
    <w:rsid w:val="00D33C8A"/>
    <w:rsid w:val="00D366BB"/>
    <w:rsid w:val="00D42911"/>
    <w:rsid w:val="00D42B22"/>
    <w:rsid w:val="00D43B1A"/>
    <w:rsid w:val="00D44329"/>
    <w:rsid w:val="00D4459B"/>
    <w:rsid w:val="00D4518C"/>
    <w:rsid w:val="00D4646C"/>
    <w:rsid w:val="00D467F5"/>
    <w:rsid w:val="00D46A4C"/>
    <w:rsid w:val="00D46FCB"/>
    <w:rsid w:val="00D47D7D"/>
    <w:rsid w:val="00D50D3A"/>
    <w:rsid w:val="00D52F90"/>
    <w:rsid w:val="00D53086"/>
    <w:rsid w:val="00D5324E"/>
    <w:rsid w:val="00D53A5A"/>
    <w:rsid w:val="00D54BAE"/>
    <w:rsid w:val="00D561FA"/>
    <w:rsid w:val="00D56590"/>
    <w:rsid w:val="00D568E2"/>
    <w:rsid w:val="00D56C30"/>
    <w:rsid w:val="00D56DCD"/>
    <w:rsid w:val="00D572D2"/>
    <w:rsid w:val="00D57D44"/>
    <w:rsid w:val="00D62215"/>
    <w:rsid w:val="00D64285"/>
    <w:rsid w:val="00D65B24"/>
    <w:rsid w:val="00D6648E"/>
    <w:rsid w:val="00D67A19"/>
    <w:rsid w:val="00D7407E"/>
    <w:rsid w:val="00D74837"/>
    <w:rsid w:val="00D7553A"/>
    <w:rsid w:val="00D75761"/>
    <w:rsid w:val="00D7685F"/>
    <w:rsid w:val="00D8081F"/>
    <w:rsid w:val="00D80F0A"/>
    <w:rsid w:val="00D80F8C"/>
    <w:rsid w:val="00D82399"/>
    <w:rsid w:val="00D842DA"/>
    <w:rsid w:val="00D84AC3"/>
    <w:rsid w:val="00D854BF"/>
    <w:rsid w:val="00D872F0"/>
    <w:rsid w:val="00D92204"/>
    <w:rsid w:val="00D94392"/>
    <w:rsid w:val="00D95481"/>
    <w:rsid w:val="00D96A5B"/>
    <w:rsid w:val="00D97115"/>
    <w:rsid w:val="00D9774F"/>
    <w:rsid w:val="00DA0D11"/>
    <w:rsid w:val="00DA180E"/>
    <w:rsid w:val="00DA4554"/>
    <w:rsid w:val="00DA5306"/>
    <w:rsid w:val="00DB1116"/>
    <w:rsid w:val="00DB1657"/>
    <w:rsid w:val="00DB2359"/>
    <w:rsid w:val="00DB3B84"/>
    <w:rsid w:val="00DB5035"/>
    <w:rsid w:val="00DB6DF4"/>
    <w:rsid w:val="00DB6FDB"/>
    <w:rsid w:val="00DB72A2"/>
    <w:rsid w:val="00DC0071"/>
    <w:rsid w:val="00DC1B10"/>
    <w:rsid w:val="00DC251D"/>
    <w:rsid w:val="00DC3428"/>
    <w:rsid w:val="00DC38B9"/>
    <w:rsid w:val="00DC3DA7"/>
    <w:rsid w:val="00DC4341"/>
    <w:rsid w:val="00DC5565"/>
    <w:rsid w:val="00DC5CBC"/>
    <w:rsid w:val="00DC7548"/>
    <w:rsid w:val="00DD0207"/>
    <w:rsid w:val="00DD1299"/>
    <w:rsid w:val="00DD2A57"/>
    <w:rsid w:val="00DD31D5"/>
    <w:rsid w:val="00DD376D"/>
    <w:rsid w:val="00DD3FD4"/>
    <w:rsid w:val="00DD4809"/>
    <w:rsid w:val="00DD6F12"/>
    <w:rsid w:val="00DE079D"/>
    <w:rsid w:val="00DE282C"/>
    <w:rsid w:val="00DE2E14"/>
    <w:rsid w:val="00DE2F03"/>
    <w:rsid w:val="00DE2F80"/>
    <w:rsid w:val="00DE37B7"/>
    <w:rsid w:val="00DE3D5E"/>
    <w:rsid w:val="00DE5A32"/>
    <w:rsid w:val="00DE6DD1"/>
    <w:rsid w:val="00DE7947"/>
    <w:rsid w:val="00DE7EE2"/>
    <w:rsid w:val="00DF06BE"/>
    <w:rsid w:val="00DF208E"/>
    <w:rsid w:val="00DF48DB"/>
    <w:rsid w:val="00DF4E72"/>
    <w:rsid w:val="00DF4FB4"/>
    <w:rsid w:val="00DF6156"/>
    <w:rsid w:val="00DF66FF"/>
    <w:rsid w:val="00E006A6"/>
    <w:rsid w:val="00E0146B"/>
    <w:rsid w:val="00E01919"/>
    <w:rsid w:val="00E06F85"/>
    <w:rsid w:val="00E07856"/>
    <w:rsid w:val="00E07F29"/>
    <w:rsid w:val="00E10707"/>
    <w:rsid w:val="00E115A3"/>
    <w:rsid w:val="00E11BFA"/>
    <w:rsid w:val="00E159F0"/>
    <w:rsid w:val="00E15F55"/>
    <w:rsid w:val="00E15FBE"/>
    <w:rsid w:val="00E16F90"/>
    <w:rsid w:val="00E17D85"/>
    <w:rsid w:val="00E21034"/>
    <w:rsid w:val="00E21939"/>
    <w:rsid w:val="00E220CB"/>
    <w:rsid w:val="00E24412"/>
    <w:rsid w:val="00E244CA"/>
    <w:rsid w:val="00E24F43"/>
    <w:rsid w:val="00E25166"/>
    <w:rsid w:val="00E25DED"/>
    <w:rsid w:val="00E267DC"/>
    <w:rsid w:val="00E270E3"/>
    <w:rsid w:val="00E276CB"/>
    <w:rsid w:val="00E2770C"/>
    <w:rsid w:val="00E302E2"/>
    <w:rsid w:val="00E31643"/>
    <w:rsid w:val="00E31DA8"/>
    <w:rsid w:val="00E31E59"/>
    <w:rsid w:val="00E31F0B"/>
    <w:rsid w:val="00E35AD3"/>
    <w:rsid w:val="00E36F20"/>
    <w:rsid w:val="00E37394"/>
    <w:rsid w:val="00E40211"/>
    <w:rsid w:val="00E415B4"/>
    <w:rsid w:val="00E419BF"/>
    <w:rsid w:val="00E4283D"/>
    <w:rsid w:val="00E44623"/>
    <w:rsid w:val="00E45033"/>
    <w:rsid w:val="00E45B19"/>
    <w:rsid w:val="00E45EAC"/>
    <w:rsid w:val="00E4631C"/>
    <w:rsid w:val="00E47094"/>
    <w:rsid w:val="00E47DD4"/>
    <w:rsid w:val="00E50820"/>
    <w:rsid w:val="00E51777"/>
    <w:rsid w:val="00E52519"/>
    <w:rsid w:val="00E52927"/>
    <w:rsid w:val="00E53AB3"/>
    <w:rsid w:val="00E5467E"/>
    <w:rsid w:val="00E5709E"/>
    <w:rsid w:val="00E5739E"/>
    <w:rsid w:val="00E60244"/>
    <w:rsid w:val="00E60FCB"/>
    <w:rsid w:val="00E61CE4"/>
    <w:rsid w:val="00E625D3"/>
    <w:rsid w:val="00E629F3"/>
    <w:rsid w:val="00E62AA5"/>
    <w:rsid w:val="00E63208"/>
    <w:rsid w:val="00E632B5"/>
    <w:rsid w:val="00E63D8D"/>
    <w:rsid w:val="00E657AE"/>
    <w:rsid w:val="00E67961"/>
    <w:rsid w:val="00E67A1B"/>
    <w:rsid w:val="00E7075B"/>
    <w:rsid w:val="00E70A6C"/>
    <w:rsid w:val="00E729CF"/>
    <w:rsid w:val="00E73B7A"/>
    <w:rsid w:val="00E74880"/>
    <w:rsid w:val="00E7689E"/>
    <w:rsid w:val="00E76901"/>
    <w:rsid w:val="00E80946"/>
    <w:rsid w:val="00E8106B"/>
    <w:rsid w:val="00E816E0"/>
    <w:rsid w:val="00E823F8"/>
    <w:rsid w:val="00E8248C"/>
    <w:rsid w:val="00E84B50"/>
    <w:rsid w:val="00E857BC"/>
    <w:rsid w:val="00E863E2"/>
    <w:rsid w:val="00E86C8C"/>
    <w:rsid w:val="00E86D8D"/>
    <w:rsid w:val="00E87DEA"/>
    <w:rsid w:val="00E90928"/>
    <w:rsid w:val="00E90A51"/>
    <w:rsid w:val="00E90B19"/>
    <w:rsid w:val="00E91F5A"/>
    <w:rsid w:val="00E975D8"/>
    <w:rsid w:val="00E975F8"/>
    <w:rsid w:val="00EA083F"/>
    <w:rsid w:val="00EA11E1"/>
    <w:rsid w:val="00EA1276"/>
    <w:rsid w:val="00EA220B"/>
    <w:rsid w:val="00EA24DE"/>
    <w:rsid w:val="00EA2DA1"/>
    <w:rsid w:val="00EA3596"/>
    <w:rsid w:val="00EA3E82"/>
    <w:rsid w:val="00EA5ABC"/>
    <w:rsid w:val="00EA5D75"/>
    <w:rsid w:val="00EA6EDD"/>
    <w:rsid w:val="00EB1F2F"/>
    <w:rsid w:val="00EB256C"/>
    <w:rsid w:val="00EB508B"/>
    <w:rsid w:val="00EB541C"/>
    <w:rsid w:val="00EB6044"/>
    <w:rsid w:val="00EB69A3"/>
    <w:rsid w:val="00EC3A18"/>
    <w:rsid w:val="00EC5833"/>
    <w:rsid w:val="00EC79C1"/>
    <w:rsid w:val="00ED0197"/>
    <w:rsid w:val="00ED08AD"/>
    <w:rsid w:val="00ED10B0"/>
    <w:rsid w:val="00ED2927"/>
    <w:rsid w:val="00ED466D"/>
    <w:rsid w:val="00ED471F"/>
    <w:rsid w:val="00ED5965"/>
    <w:rsid w:val="00ED6A54"/>
    <w:rsid w:val="00ED6AB4"/>
    <w:rsid w:val="00EE1A10"/>
    <w:rsid w:val="00EE257D"/>
    <w:rsid w:val="00EE3FE7"/>
    <w:rsid w:val="00EE404E"/>
    <w:rsid w:val="00EE5A32"/>
    <w:rsid w:val="00EE7BA8"/>
    <w:rsid w:val="00EE7EC8"/>
    <w:rsid w:val="00EF01E3"/>
    <w:rsid w:val="00EF067F"/>
    <w:rsid w:val="00EF11FE"/>
    <w:rsid w:val="00EF2BC7"/>
    <w:rsid w:val="00EF2C6A"/>
    <w:rsid w:val="00EF3B56"/>
    <w:rsid w:val="00EF3BE6"/>
    <w:rsid w:val="00EF6419"/>
    <w:rsid w:val="00EF68A0"/>
    <w:rsid w:val="00EF78BF"/>
    <w:rsid w:val="00F01B30"/>
    <w:rsid w:val="00F01B80"/>
    <w:rsid w:val="00F02955"/>
    <w:rsid w:val="00F0402C"/>
    <w:rsid w:val="00F046A3"/>
    <w:rsid w:val="00F060F8"/>
    <w:rsid w:val="00F10737"/>
    <w:rsid w:val="00F12616"/>
    <w:rsid w:val="00F12FD6"/>
    <w:rsid w:val="00F1343E"/>
    <w:rsid w:val="00F1394F"/>
    <w:rsid w:val="00F13AA4"/>
    <w:rsid w:val="00F13BE9"/>
    <w:rsid w:val="00F17B48"/>
    <w:rsid w:val="00F2111C"/>
    <w:rsid w:val="00F2171D"/>
    <w:rsid w:val="00F21CDA"/>
    <w:rsid w:val="00F22C94"/>
    <w:rsid w:val="00F23A0A"/>
    <w:rsid w:val="00F259B0"/>
    <w:rsid w:val="00F265AD"/>
    <w:rsid w:val="00F27618"/>
    <w:rsid w:val="00F277E0"/>
    <w:rsid w:val="00F31BFE"/>
    <w:rsid w:val="00F32686"/>
    <w:rsid w:val="00F33136"/>
    <w:rsid w:val="00F350D7"/>
    <w:rsid w:val="00F352C0"/>
    <w:rsid w:val="00F35684"/>
    <w:rsid w:val="00F36463"/>
    <w:rsid w:val="00F374E6"/>
    <w:rsid w:val="00F41B91"/>
    <w:rsid w:val="00F41BAE"/>
    <w:rsid w:val="00F41CDA"/>
    <w:rsid w:val="00F4216D"/>
    <w:rsid w:val="00F42D1D"/>
    <w:rsid w:val="00F431E4"/>
    <w:rsid w:val="00F43B87"/>
    <w:rsid w:val="00F44A8E"/>
    <w:rsid w:val="00F44B26"/>
    <w:rsid w:val="00F44B41"/>
    <w:rsid w:val="00F47C2A"/>
    <w:rsid w:val="00F47E6E"/>
    <w:rsid w:val="00F514EB"/>
    <w:rsid w:val="00F51657"/>
    <w:rsid w:val="00F51A14"/>
    <w:rsid w:val="00F522EF"/>
    <w:rsid w:val="00F5305C"/>
    <w:rsid w:val="00F5328A"/>
    <w:rsid w:val="00F53424"/>
    <w:rsid w:val="00F53602"/>
    <w:rsid w:val="00F54729"/>
    <w:rsid w:val="00F5653B"/>
    <w:rsid w:val="00F56A55"/>
    <w:rsid w:val="00F573E3"/>
    <w:rsid w:val="00F5774C"/>
    <w:rsid w:val="00F620F3"/>
    <w:rsid w:val="00F62C59"/>
    <w:rsid w:val="00F64F38"/>
    <w:rsid w:val="00F65439"/>
    <w:rsid w:val="00F65E8B"/>
    <w:rsid w:val="00F66B93"/>
    <w:rsid w:val="00F677DC"/>
    <w:rsid w:val="00F67D79"/>
    <w:rsid w:val="00F7272A"/>
    <w:rsid w:val="00F7276F"/>
    <w:rsid w:val="00F73CD7"/>
    <w:rsid w:val="00F73F2E"/>
    <w:rsid w:val="00F75DEE"/>
    <w:rsid w:val="00F77628"/>
    <w:rsid w:val="00F80787"/>
    <w:rsid w:val="00F80914"/>
    <w:rsid w:val="00F80ABD"/>
    <w:rsid w:val="00F8106C"/>
    <w:rsid w:val="00F82BD9"/>
    <w:rsid w:val="00F8453A"/>
    <w:rsid w:val="00F86378"/>
    <w:rsid w:val="00F87272"/>
    <w:rsid w:val="00F879D3"/>
    <w:rsid w:val="00F87CA7"/>
    <w:rsid w:val="00F90BE5"/>
    <w:rsid w:val="00F916A4"/>
    <w:rsid w:val="00F93D27"/>
    <w:rsid w:val="00F96499"/>
    <w:rsid w:val="00F967FB"/>
    <w:rsid w:val="00F9706D"/>
    <w:rsid w:val="00FA2C6F"/>
    <w:rsid w:val="00FA324E"/>
    <w:rsid w:val="00FA36FE"/>
    <w:rsid w:val="00FA4D93"/>
    <w:rsid w:val="00FA6479"/>
    <w:rsid w:val="00FA6916"/>
    <w:rsid w:val="00FA6A7E"/>
    <w:rsid w:val="00FA6F60"/>
    <w:rsid w:val="00FA741F"/>
    <w:rsid w:val="00FA7535"/>
    <w:rsid w:val="00FA7F01"/>
    <w:rsid w:val="00FA7FF4"/>
    <w:rsid w:val="00FB0F0A"/>
    <w:rsid w:val="00FB1975"/>
    <w:rsid w:val="00FB1AB6"/>
    <w:rsid w:val="00FB1B68"/>
    <w:rsid w:val="00FB3040"/>
    <w:rsid w:val="00FB38B8"/>
    <w:rsid w:val="00FB3C6D"/>
    <w:rsid w:val="00FB6BB7"/>
    <w:rsid w:val="00FB714A"/>
    <w:rsid w:val="00FC02A6"/>
    <w:rsid w:val="00FC1788"/>
    <w:rsid w:val="00FC1935"/>
    <w:rsid w:val="00FC1BF1"/>
    <w:rsid w:val="00FC1D90"/>
    <w:rsid w:val="00FC29CD"/>
    <w:rsid w:val="00FC3C3A"/>
    <w:rsid w:val="00FC59B2"/>
    <w:rsid w:val="00FC66EE"/>
    <w:rsid w:val="00FC796A"/>
    <w:rsid w:val="00FD007A"/>
    <w:rsid w:val="00FD07F1"/>
    <w:rsid w:val="00FD12BD"/>
    <w:rsid w:val="00FD13B0"/>
    <w:rsid w:val="00FD15AE"/>
    <w:rsid w:val="00FD1B4B"/>
    <w:rsid w:val="00FD2F4D"/>
    <w:rsid w:val="00FD3C50"/>
    <w:rsid w:val="00FD3E53"/>
    <w:rsid w:val="00FD7385"/>
    <w:rsid w:val="00FD7898"/>
    <w:rsid w:val="00FD7A12"/>
    <w:rsid w:val="00FE0B7F"/>
    <w:rsid w:val="00FE1E25"/>
    <w:rsid w:val="00FE1ECB"/>
    <w:rsid w:val="00FE3563"/>
    <w:rsid w:val="00FE4EAD"/>
    <w:rsid w:val="00FE4FDB"/>
    <w:rsid w:val="00FE5994"/>
    <w:rsid w:val="00FF015F"/>
    <w:rsid w:val="00FF0476"/>
    <w:rsid w:val="00FF0AF8"/>
    <w:rsid w:val="00FF2198"/>
    <w:rsid w:val="00FF2B7D"/>
    <w:rsid w:val="00FF349A"/>
    <w:rsid w:val="00FF3E5E"/>
    <w:rsid w:val="00FF4337"/>
    <w:rsid w:val="00FF480D"/>
    <w:rsid w:val="00FF5521"/>
    <w:rsid w:val="00FF5582"/>
    <w:rsid w:val="00FF6592"/>
    <w:rsid w:val="00FF706A"/>
    <w:rsid w:val="00FF7135"/>
    <w:rsid w:val="00FF7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2141A"/>
  <w15:docId w15:val="{A3CEDAEF-C290-41A1-85E6-19D33B954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3A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1B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B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768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25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FEA630-1882-4CB2-AA65-B98B21215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istrator</cp:lastModifiedBy>
  <cp:revision>27</cp:revision>
  <cp:lastPrinted>2019-03-20T10:19:00Z</cp:lastPrinted>
  <dcterms:created xsi:type="dcterms:W3CDTF">2023-07-04T11:28:00Z</dcterms:created>
  <dcterms:modified xsi:type="dcterms:W3CDTF">2023-07-25T05:40:00Z</dcterms:modified>
</cp:coreProperties>
</file>